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8D5243" w14:textId="181F058D" w:rsidR="005D32C4" w:rsidRDefault="005D32C4" w:rsidP="005D32C4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5D32C4">
        <w:rPr>
          <w:rFonts w:ascii="Times New Roman" w:hAnsi="Times New Roman" w:cs="Times New Roman"/>
          <w:b/>
          <w:bCs/>
          <w:sz w:val="24"/>
          <w:szCs w:val="24"/>
        </w:rPr>
        <w:t>QUESTIONNAIRE</w:t>
      </w:r>
    </w:p>
    <w:p w14:paraId="7924B80D" w14:textId="77777777" w:rsidR="005D32C4" w:rsidRPr="005D32C4" w:rsidRDefault="005D32C4" w:rsidP="005D32C4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2AFBCB3" w14:textId="2C5E2216" w:rsidR="0045147A" w:rsidRPr="00C75729" w:rsidRDefault="0045147A" w:rsidP="00027E6C">
      <w:pPr>
        <w:spacing w:line="276" w:lineRule="auto"/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</w:rPr>
      </w:pPr>
      <w:r w:rsidRPr="004514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</w:rPr>
        <w:t>SOCIO-DEMOGRAPHIC DATA</w:t>
      </w:r>
      <w:r w:rsidR="000D10A3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</w:rPr>
        <w:t xml:space="preserve">            SOZIO-DEMOGRAFISCHE DATEN</w:t>
      </w:r>
    </w:p>
    <w:p w14:paraId="25A65B8A" w14:textId="616B2FC4" w:rsidR="00B05806" w:rsidRDefault="00856A7A" w:rsidP="00027E6C">
      <w:pPr>
        <w:pStyle w:val="Prrafodelista"/>
        <w:numPr>
          <w:ilvl w:val="0"/>
          <w:numId w:val="4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856A7A">
        <w:rPr>
          <w:rFonts w:ascii="Times New Roman" w:hAnsi="Times New Roman" w:cs="Times New Roman"/>
          <w:sz w:val="24"/>
          <w:szCs w:val="24"/>
          <w:lang w:val="en-GB"/>
        </w:rPr>
        <w:t>Ge</w:t>
      </w:r>
      <w:r>
        <w:rPr>
          <w:rFonts w:ascii="Times New Roman" w:hAnsi="Times New Roman" w:cs="Times New Roman"/>
          <w:sz w:val="24"/>
          <w:szCs w:val="24"/>
          <w:lang w:val="en-GB"/>
        </w:rPr>
        <w:t>nder</w:t>
      </w:r>
      <w:r w:rsidR="006771F2" w:rsidRPr="00856A7A">
        <w:rPr>
          <w:rFonts w:ascii="Times New Roman" w:hAnsi="Times New Roman" w:cs="Times New Roman"/>
          <w:sz w:val="24"/>
          <w:szCs w:val="24"/>
          <w:lang w:val="en-GB"/>
        </w:rPr>
        <w:t xml:space="preserve">: </w:t>
      </w:r>
      <w:r w:rsidR="000D10A3">
        <w:rPr>
          <w:rFonts w:ascii="Times New Roman" w:hAnsi="Times New Roman" w:cs="Times New Roman"/>
          <w:sz w:val="24"/>
          <w:szCs w:val="24"/>
          <w:lang w:val="en-GB"/>
        </w:rPr>
        <w:t xml:space="preserve">  </w:t>
      </w:r>
      <w:r w:rsidR="000D10A3" w:rsidRPr="00726451">
        <w:rPr>
          <w:rFonts w:ascii="Times New Roman" w:hAnsi="Times New Roman" w:cs="Times New Roman"/>
          <w:i/>
          <w:iCs/>
          <w:sz w:val="24"/>
          <w:szCs w:val="24"/>
          <w:lang w:val="en-GB"/>
        </w:rPr>
        <w:t>Geschlecht</w:t>
      </w:r>
    </w:p>
    <w:p w14:paraId="0E5B2FF1" w14:textId="68144B24" w:rsidR="006771F2" w:rsidRDefault="00C75729" w:rsidP="00027E6C">
      <w:pPr>
        <w:pStyle w:val="Prrafodelista"/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856A7A">
        <w:rPr>
          <w:rFonts w:ascii="Times New Roman" w:hAnsi="Times New Roman" w:cs="Times New Roman"/>
          <w:sz w:val="24"/>
          <w:szCs w:val="24"/>
          <w:lang w:val="en-GB"/>
        </w:rPr>
        <w:t>(</w:t>
      </w:r>
      <w:r w:rsidR="00856A7A" w:rsidRPr="00856A7A">
        <w:rPr>
          <w:rFonts w:ascii="Times New Roman" w:hAnsi="Times New Roman" w:cs="Times New Roman"/>
          <w:sz w:val="24"/>
          <w:szCs w:val="24"/>
          <w:lang w:val="en-GB"/>
        </w:rPr>
        <w:t>O1: Female – Male) – (O2: Female – Male - Not mentioned above - No answer)</w:t>
      </w:r>
    </w:p>
    <w:p w14:paraId="6D939538" w14:textId="38A1253E" w:rsidR="000D10A3" w:rsidRPr="00726451" w:rsidRDefault="000D10A3" w:rsidP="00027E6C">
      <w:pPr>
        <w:pStyle w:val="Prrafodelista"/>
        <w:spacing w:line="276" w:lineRule="auto"/>
        <w:jc w:val="both"/>
        <w:rPr>
          <w:rFonts w:ascii="Times New Roman" w:hAnsi="Times New Roman" w:cs="Times New Roman"/>
          <w:i/>
          <w:iCs/>
          <w:sz w:val="24"/>
          <w:szCs w:val="24"/>
          <w:lang w:val="en-GB"/>
        </w:rPr>
      </w:pPr>
      <w:r w:rsidRPr="00726451">
        <w:rPr>
          <w:rFonts w:ascii="Times New Roman" w:hAnsi="Times New Roman" w:cs="Times New Roman"/>
          <w:i/>
          <w:iCs/>
          <w:sz w:val="24"/>
          <w:szCs w:val="24"/>
          <w:lang w:val="en-GB"/>
        </w:rPr>
        <w:t>Weiblich       Männlich      Divers</w:t>
      </w:r>
    </w:p>
    <w:p w14:paraId="5B4AE440" w14:textId="59093F68" w:rsidR="006771F2" w:rsidRDefault="006771F2" w:rsidP="00027E6C">
      <w:pPr>
        <w:pStyle w:val="Prrafodelista"/>
        <w:numPr>
          <w:ilvl w:val="0"/>
          <w:numId w:val="4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852979">
        <w:rPr>
          <w:rFonts w:ascii="Times New Roman" w:hAnsi="Times New Roman" w:cs="Times New Roman"/>
          <w:sz w:val="24"/>
          <w:szCs w:val="24"/>
          <w:lang w:val="en-GB"/>
        </w:rPr>
        <w:t>Year of birth:</w:t>
      </w:r>
      <w:r w:rsidR="000D10A3">
        <w:rPr>
          <w:rFonts w:ascii="Times New Roman" w:hAnsi="Times New Roman" w:cs="Times New Roman"/>
          <w:sz w:val="24"/>
          <w:szCs w:val="24"/>
          <w:lang w:val="en-GB"/>
        </w:rPr>
        <w:t xml:space="preserve">     </w:t>
      </w:r>
      <w:r w:rsidR="000D10A3" w:rsidRPr="00726451">
        <w:rPr>
          <w:rFonts w:ascii="Times New Roman" w:hAnsi="Times New Roman" w:cs="Times New Roman"/>
          <w:i/>
          <w:iCs/>
          <w:sz w:val="24"/>
          <w:szCs w:val="24"/>
          <w:lang w:val="en-GB"/>
        </w:rPr>
        <w:t>Geburtsjahr</w:t>
      </w:r>
      <w:r w:rsidR="001B45BC" w:rsidRPr="00726451">
        <w:rPr>
          <w:rFonts w:ascii="Times New Roman" w:hAnsi="Times New Roman" w:cs="Times New Roman"/>
          <w:i/>
          <w:iCs/>
          <w:sz w:val="24"/>
          <w:szCs w:val="24"/>
          <w:lang w:val="en-GB"/>
        </w:rPr>
        <w:t>:</w:t>
      </w:r>
    </w:p>
    <w:p w14:paraId="25BA935D" w14:textId="06F788D8" w:rsidR="00E34B92" w:rsidRPr="00726451" w:rsidRDefault="00E34B92" w:rsidP="00027E6C">
      <w:pPr>
        <w:pStyle w:val="Prrafodelista"/>
        <w:numPr>
          <w:ilvl w:val="0"/>
          <w:numId w:val="4"/>
        </w:numPr>
        <w:spacing w:line="276" w:lineRule="auto"/>
        <w:rPr>
          <w:rFonts w:ascii="Times New Roman" w:hAnsi="Times New Roman" w:cs="Times New Roman"/>
          <w:i/>
          <w:iCs/>
          <w:sz w:val="24"/>
          <w:szCs w:val="24"/>
          <w:lang w:val="en-GB"/>
        </w:rPr>
      </w:pPr>
      <w:r w:rsidRPr="00E34B92">
        <w:rPr>
          <w:rFonts w:ascii="Times New Roman" w:hAnsi="Times New Roman" w:cs="Times New Roman"/>
          <w:sz w:val="24"/>
          <w:szCs w:val="24"/>
          <w:lang w:val="en-GB"/>
        </w:rPr>
        <w:t xml:space="preserve">Course (according to the local education system): </w:t>
      </w:r>
      <w:r w:rsidR="000D10A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0D10A3" w:rsidRPr="00726451">
        <w:rPr>
          <w:rFonts w:ascii="Times New Roman" w:hAnsi="Times New Roman" w:cs="Times New Roman"/>
          <w:i/>
          <w:iCs/>
          <w:sz w:val="24"/>
          <w:szCs w:val="24"/>
          <w:lang w:val="en-GB"/>
        </w:rPr>
        <w:t>Klassenstufe</w:t>
      </w:r>
      <w:r w:rsidR="001B45BC" w:rsidRPr="00726451">
        <w:rPr>
          <w:rFonts w:ascii="Times New Roman" w:hAnsi="Times New Roman" w:cs="Times New Roman"/>
          <w:i/>
          <w:iCs/>
          <w:sz w:val="24"/>
          <w:szCs w:val="24"/>
          <w:lang w:val="en-GB"/>
        </w:rPr>
        <w:t>:</w:t>
      </w:r>
    </w:p>
    <w:p w14:paraId="632351D3" w14:textId="61496DE1" w:rsidR="006771F2" w:rsidRPr="00726451" w:rsidRDefault="006771F2" w:rsidP="00027E6C">
      <w:pPr>
        <w:pStyle w:val="Prrafodelista"/>
        <w:numPr>
          <w:ilvl w:val="0"/>
          <w:numId w:val="4"/>
        </w:numPr>
        <w:spacing w:line="276" w:lineRule="auto"/>
        <w:jc w:val="both"/>
        <w:rPr>
          <w:rFonts w:ascii="Times New Roman" w:hAnsi="Times New Roman" w:cs="Times New Roman"/>
          <w:i/>
          <w:iCs/>
          <w:sz w:val="24"/>
          <w:szCs w:val="24"/>
          <w:lang w:val="en-GB"/>
        </w:rPr>
      </w:pPr>
      <w:r w:rsidRPr="00852979">
        <w:rPr>
          <w:rFonts w:ascii="Times New Roman" w:hAnsi="Times New Roman" w:cs="Times New Roman"/>
          <w:sz w:val="24"/>
          <w:szCs w:val="24"/>
          <w:lang w:val="en-GB"/>
        </w:rPr>
        <w:t>Country of birth:</w:t>
      </w:r>
      <w:r w:rsidR="000D10A3">
        <w:rPr>
          <w:rFonts w:ascii="Times New Roman" w:hAnsi="Times New Roman" w:cs="Times New Roman"/>
          <w:sz w:val="24"/>
          <w:szCs w:val="24"/>
          <w:lang w:val="en-GB"/>
        </w:rPr>
        <w:t xml:space="preserve">    </w:t>
      </w:r>
      <w:r w:rsidR="000D10A3" w:rsidRPr="00726451">
        <w:rPr>
          <w:rFonts w:ascii="Times New Roman" w:hAnsi="Times New Roman" w:cs="Times New Roman"/>
          <w:i/>
          <w:iCs/>
          <w:sz w:val="24"/>
          <w:szCs w:val="24"/>
          <w:lang w:val="en-GB"/>
        </w:rPr>
        <w:t>Geburtsland</w:t>
      </w:r>
      <w:r w:rsidR="001B45BC" w:rsidRPr="00726451">
        <w:rPr>
          <w:rFonts w:ascii="Times New Roman" w:hAnsi="Times New Roman" w:cs="Times New Roman"/>
          <w:i/>
          <w:iCs/>
          <w:sz w:val="24"/>
          <w:szCs w:val="24"/>
          <w:lang w:val="en-GB"/>
        </w:rPr>
        <w:t>:</w:t>
      </w:r>
    </w:p>
    <w:p w14:paraId="1CC2BD41" w14:textId="52D25D7C" w:rsidR="000D10A3" w:rsidRPr="000D10A3" w:rsidRDefault="006771F2" w:rsidP="000D10A3">
      <w:pPr>
        <w:pStyle w:val="Prrafodelista"/>
        <w:numPr>
          <w:ilvl w:val="0"/>
          <w:numId w:val="4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852979">
        <w:rPr>
          <w:rFonts w:ascii="Times New Roman" w:hAnsi="Times New Roman" w:cs="Times New Roman"/>
          <w:sz w:val="24"/>
          <w:szCs w:val="24"/>
          <w:lang w:val="en-GB"/>
        </w:rPr>
        <w:t xml:space="preserve">Country where you </w:t>
      </w:r>
      <w:r w:rsidR="006572A7">
        <w:rPr>
          <w:rFonts w:ascii="Times New Roman" w:hAnsi="Times New Roman" w:cs="Times New Roman"/>
          <w:sz w:val="24"/>
          <w:szCs w:val="24"/>
          <w:lang w:val="en-GB"/>
        </w:rPr>
        <w:t>live</w:t>
      </w:r>
      <w:r w:rsidRPr="00852979">
        <w:rPr>
          <w:rFonts w:ascii="Times New Roman" w:hAnsi="Times New Roman" w:cs="Times New Roman"/>
          <w:sz w:val="24"/>
          <w:szCs w:val="24"/>
          <w:lang w:val="en-GB"/>
        </w:rPr>
        <w:t>:</w:t>
      </w:r>
      <w:r w:rsidR="000D10A3">
        <w:rPr>
          <w:rFonts w:ascii="Times New Roman" w:hAnsi="Times New Roman" w:cs="Times New Roman"/>
          <w:sz w:val="24"/>
          <w:szCs w:val="24"/>
          <w:lang w:val="en-GB"/>
        </w:rPr>
        <w:t xml:space="preserve">   </w:t>
      </w:r>
      <w:r w:rsidR="000D10A3" w:rsidRPr="00726451">
        <w:rPr>
          <w:rFonts w:ascii="Times New Roman" w:hAnsi="Times New Roman" w:cs="Times New Roman"/>
          <w:i/>
          <w:iCs/>
          <w:sz w:val="24"/>
          <w:szCs w:val="24"/>
          <w:lang w:val="en-GB"/>
        </w:rPr>
        <w:t>Land, in dem du lebst</w:t>
      </w:r>
      <w:r w:rsidR="001B45BC">
        <w:rPr>
          <w:rFonts w:ascii="Times New Roman" w:hAnsi="Times New Roman" w:cs="Times New Roman"/>
          <w:sz w:val="24"/>
          <w:szCs w:val="24"/>
          <w:lang w:val="en-GB"/>
        </w:rPr>
        <w:t>:</w:t>
      </w:r>
    </w:p>
    <w:p w14:paraId="0A79CF86" w14:textId="5979C8DC" w:rsidR="006771F2" w:rsidRPr="00852979" w:rsidRDefault="006572A7" w:rsidP="00027E6C">
      <w:pPr>
        <w:pStyle w:val="Prrafodelista"/>
        <w:numPr>
          <w:ilvl w:val="0"/>
          <w:numId w:val="4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Number of y</w:t>
      </w:r>
      <w:r w:rsidR="006771F2" w:rsidRPr="00852979">
        <w:rPr>
          <w:rFonts w:ascii="Times New Roman" w:hAnsi="Times New Roman" w:cs="Times New Roman"/>
          <w:sz w:val="24"/>
          <w:szCs w:val="24"/>
          <w:lang w:val="en-GB"/>
        </w:rPr>
        <w:t xml:space="preserve">ears in the country where you </w:t>
      </w:r>
      <w:r>
        <w:rPr>
          <w:rFonts w:ascii="Times New Roman" w:hAnsi="Times New Roman" w:cs="Times New Roman"/>
          <w:sz w:val="24"/>
          <w:szCs w:val="24"/>
          <w:lang w:val="en-GB"/>
        </w:rPr>
        <w:t>live</w:t>
      </w:r>
      <w:r w:rsidR="006771F2" w:rsidRPr="00852979">
        <w:rPr>
          <w:rFonts w:ascii="Times New Roman" w:hAnsi="Times New Roman" w:cs="Times New Roman"/>
          <w:sz w:val="24"/>
          <w:szCs w:val="24"/>
          <w:lang w:val="en-GB"/>
        </w:rPr>
        <w:t>:</w:t>
      </w:r>
      <w:r w:rsidR="000D10A3">
        <w:rPr>
          <w:rFonts w:ascii="Times New Roman" w:hAnsi="Times New Roman" w:cs="Times New Roman"/>
          <w:sz w:val="24"/>
          <w:szCs w:val="24"/>
          <w:lang w:val="en-GB"/>
        </w:rPr>
        <w:t xml:space="preserve">  </w:t>
      </w:r>
      <w:r w:rsidR="000D10A3" w:rsidRPr="00726451">
        <w:rPr>
          <w:rFonts w:ascii="Times New Roman" w:hAnsi="Times New Roman" w:cs="Times New Roman"/>
          <w:i/>
          <w:iCs/>
          <w:sz w:val="24"/>
          <w:szCs w:val="24"/>
          <w:lang w:val="en-GB"/>
        </w:rPr>
        <w:t>Jahre in dem Land, in dem du lebst</w:t>
      </w:r>
    </w:p>
    <w:p w14:paraId="7E1AFC5A" w14:textId="3CD3435B" w:rsidR="006771F2" w:rsidRPr="00852979" w:rsidRDefault="006771F2" w:rsidP="00027E6C">
      <w:pPr>
        <w:pStyle w:val="Prrafodelista"/>
        <w:numPr>
          <w:ilvl w:val="1"/>
          <w:numId w:val="3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852979">
        <w:rPr>
          <w:rFonts w:ascii="Times New Roman" w:hAnsi="Times New Roman" w:cs="Times New Roman"/>
          <w:sz w:val="24"/>
          <w:szCs w:val="24"/>
          <w:lang w:val="en-GB"/>
        </w:rPr>
        <w:t>less than 6 months</w:t>
      </w:r>
      <w:r w:rsidR="000D10A3">
        <w:rPr>
          <w:rFonts w:ascii="Times New Roman" w:hAnsi="Times New Roman" w:cs="Times New Roman"/>
          <w:sz w:val="24"/>
          <w:szCs w:val="24"/>
          <w:lang w:val="en-GB"/>
        </w:rPr>
        <w:t xml:space="preserve">   </w:t>
      </w:r>
      <w:r w:rsidR="000D10A3" w:rsidRPr="00726451">
        <w:rPr>
          <w:rFonts w:ascii="Times New Roman" w:hAnsi="Times New Roman" w:cs="Times New Roman"/>
          <w:i/>
          <w:iCs/>
          <w:sz w:val="24"/>
          <w:szCs w:val="24"/>
          <w:lang w:val="en-GB"/>
        </w:rPr>
        <w:t>weniger als 6 Monate</w:t>
      </w:r>
    </w:p>
    <w:p w14:paraId="6C4FFD22" w14:textId="06B4E545" w:rsidR="006771F2" w:rsidRPr="00726451" w:rsidRDefault="006771F2" w:rsidP="00027E6C">
      <w:pPr>
        <w:pStyle w:val="Prrafodelista"/>
        <w:numPr>
          <w:ilvl w:val="1"/>
          <w:numId w:val="3"/>
        </w:numPr>
        <w:spacing w:line="276" w:lineRule="auto"/>
        <w:jc w:val="both"/>
        <w:rPr>
          <w:rFonts w:ascii="Times New Roman" w:hAnsi="Times New Roman" w:cs="Times New Roman"/>
          <w:i/>
          <w:iCs/>
          <w:sz w:val="24"/>
          <w:szCs w:val="24"/>
          <w:lang w:val="en-GB"/>
        </w:rPr>
      </w:pPr>
      <w:r w:rsidRPr="00852979">
        <w:rPr>
          <w:rFonts w:ascii="Times New Roman" w:hAnsi="Times New Roman" w:cs="Times New Roman"/>
          <w:sz w:val="24"/>
          <w:szCs w:val="24"/>
          <w:lang w:val="en-GB"/>
        </w:rPr>
        <w:t>6 months – 2 years</w:t>
      </w:r>
      <w:r w:rsidR="000D10A3">
        <w:rPr>
          <w:rFonts w:ascii="Times New Roman" w:hAnsi="Times New Roman" w:cs="Times New Roman"/>
          <w:sz w:val="24"/>
          <w:szCs w:val="24"/>
          <w:lang w:val="en-GB"/>
        </w:rPr>
        <w:t xml:space="preserve">   </w:t>
      </w:r>
      <w:r w:rsidR="000D10A3" w:rsidRPr="00726451">
        <w:rPr>
          <w:rFonts w:ascii="Times New Roman" w:hAnsi="Times New Roman" w:cs="Times New Roman"/>
          <w:i/>
          <w:iCs/>
          <w:sz w:val="24"/>
          <w:szCs w:val="24"/>
          <w:lang w:val="en-GB"/>
        </w:rPr>
        <w:t>6 Monate bis 2 Jahre</w:t>
      </w:r>
    </w:p>
    <w:p w14:paraId="53AEE5AE" w14:textId="0DB141EA" w:rsidR="006771F2" w:rsidRPr="00852979" w:rsidRDefault="006771F2" w:rsidP="00027E6C">
      <w:pPr>
        <w:pStyle w:val="Prrafodelista"/>
        <w:numPr>
          <w:ilvl w:val="1"/>
          <w:numId w:val="3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852979">
        <w:rPr>
          <w:rFonts w:ascii="Times New Roman" w:hAnsi="Times New Roman" w:cs="Times New Roman"/>
          <w:sz w:val="24"/>
          <w:szCs w:val="24"/>
          <w:lang w:val="en-GB"/>
        </w:rPr>
        <w:t>more than 2 years and less than 5 years</w:t>
      </w:r>
      <w:r w:rsidR="000D10A3">
        <w:rPr>
          <w:rFonts w:ascii="Times New Roman" w:hAnsi="Times New Roman" w:cs="Times New Roman"/>
          <w:sz w:val="24"/>
          <w:szCs w:val="24"/>
          <w:lang w:val="en-GB"/>
        </w:rPr>
        <w:t xml:space="preserve">    </w:t>
      </w:r>
      <w:r w:rsidR="000D10A3" w:rsidRPr="00726451">
        <w:rPr>
          <w:rFonts w:ascii="Times New Roman" w:hAnsi="Times New Roman" w:cs="Times New Roman"/>
          <w:i/>
          <w:iCs/>
          <w:sz w:val="24"/>
          <w:szCs w:val="24"/>
          <w:lang w:val="en-GB"/>
        </w:rPr>
        <w:t>mehr als zwei Jahre</w:t>
      </w:r>
    </w:p>
    <w:p w14:paraId="77AE2670" w14:textId="301B7E42" w:rsidR="006771F2" w:rsidRPr="00726451" w:rsidRDefault="006771F2" w:rsidP="00027E6C">
      <w:pPr>
        <w:pStyle w:val="Prrafodelista"/>
        <w:numPr>
          <w:ilvl w:val="1"/>
          <w:numId w:val="3"/>
        </w:numPr>
        <w:spacing w:line="276" w:lineRule="auto"/>
        <w:jc w:val="both"/>
        <w:rPr>
          <w:rFonts w:ascii="Times New Roman" w:hAnsi="Times New Roman" w:cs="Times New Roman"/>
          <w:i/>
          <w:iCs/>
          <w:sz w:val="24"/>
          <w:szCs w:val="24"/>
          <w:lang w:val="en-GB"/>
        </w:rPr>
      </w:pPr>
      <w:r w:rsidRPr="00852979">
        <w:rPr>
          <w:rFonts w:ascii="Times New Roman" w:hAnsi="Times New Roman" w:cs="Times New Roman"/>
          <w:sz w:val="24"/>
          <w:szCs w:val="24"/>
          <w:lang w:val="en-GB"/>
        </w:rPr>
        <w:t>more than 5 years and less than all your life</w:t>
      </w:r>
      <w:r w:rsidR="000D10A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0D10A3" w:rsidRPr="00726451">
        <w:rPr>
          <w:rFonts w:ascii="Times New Roman" w:hAnsi="Times New Roman" w:cs="Times New Roman"/>
          <w:i/>
          <w:iCs/>
          <w:sz w:val="24"/>
          <w:szCs w:val="24"/>
          <w:lang w:val="en-GB"/>
        </w:rPr>
        <w:t>mehr als 5 Jahre und weniger als dein ganzes Leben</w:t>
      </w:r>
    </w:p>
    <w:p w14:paraId="6F059BE8" w14:textId="4187FB4A" w:rsidR="006771F2" w:rsidRPr="00852979" w:rsidRDefault="006771F2" w:rsidP="00027E6C">
      <w:pPr>
        <w:pStyle w:val="Prrafodelista"/>
        <w:numPr>
          <w:ilvl w:val="1"/>
          <w:numId w:val="3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852979">
        <w:rPr>
          <w:rFonts w:ascii="Times New Roman" w:hAnsi="Times New Roman" w:cs="Times New Roman"/>
          <w:sz w:val="24"/>
          <w:szCs w:val="24"/>
          <w:lang w:val="en-GB"/>
        </w:rPr>
        <w:t>all your life</w:t>
      </w:r>
      <w:r w:rsidR="000D10A3">
        <w:rPr>
          <w:rFonts w:ascii="Times New Roman" w:hAnsi="Times New Roman" w:cs="Times New Roman"/>
          <w:sz w:val="24"/>
          <w:szCs w:val="24"/>
          <w:lang w:val="en-GB"/>
        </w:rPr>
        <w:t xml:space="preserve">     </w:t>
      </w:r>
      <w:r w:rsidR="000D10A3" w:rsidRPr="00726451">
        <w:rPr>
          <w:rFonts w:ascii="Times New Roman" w:hAnsi="Times New Roman" w:cs="Times New Roman"/>
          <w:i/>
          <w:iCs/>
          <w:sz w:val="24"/>
          <w:szCs w:val="24"/>
          <w:lang w:val="en-GB"/>
        </w:rPr>
        <w:t>dein ganzes Leben</w:t>
      </w:r>
    </w:p>
    <w:p w14:paraId="730B8816" w14:textId="0824A982" w:rsidR="00ED5728" w:rsidRDefault="006771F2" w:rsidP="00027E6C">
      <w:pPr>
        <w:pStyle w:val="Prrafodelista"/>
        <w:numPr>
          <w:ilvl w:val="0"/>
          <w:numId w:val="4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852979">
        <w:rPr>
          <w:rFonts w:ascii="Times New Roman" w:hAnsi="Times New Roman" w:cs="Times New Roman"/>
          <w:sz w:val="24"/>
          <w:szCs w:val="24"/>
          <w:lang w:val="en-GB"/>
        </w:rPr>
        <w:t xml:space="preserve">Father's level of schooling: </w:t>
      </w:r>
      <w:r w:rsidR="000D10A3">
        <w:rPr>
          <w:rFonts w:ascii="Times New Roman" w:hAnsi="Times New Roman" w:cs="Times New Roman"/>
          <w:sz w:val="24"/>
          <w:szCs w:val="24"/>
          <w:lang w:val="en-GB"/>
        </w:rPr>
        <w:t xml:space="preserve">  </w:t>
      </w:r>
      <w:r w:rsidR="000D10A3" w:rsidRPr="00726451">
        <w:rPr>
          <w:rFonts w:ascii="Times New Roman" w:hAnsi="Times New Roman" w:cs="Times New Roman"/>
          <w:i/>
          <w:iCs/>
          <w:sz w:val="24"/>
          <w:szCs w:val="24"/>
          <w:lang w:val="en-GB"/>
        </w:rPr>
        <w:t>Schulabschluss des Vaters</w:t>
      </w:r>
    </w:p>
    <w:p w14:paraId="453B11FC" w14:textId="6CDF382F" w:rsidR="006771F2" w:rsidRDefault="006771F2" w:rsidP="00027E6C">
      <w:pPr>
        <w:pStyle w:val="Prrafodelista"/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852979">
        <w:rPr>
          <w:rFonts w:ascii="Times New Roman" w:hAnsi="Times New Roman" w:cs="Times New Roman"/>
          <w:sz w:val="24"/>
          <w:szCs w:val="24"/>
          <w:lang w:val="en-GB"/>
        </w:rPr>
        <w:t>None - Primary education – Secondary Education – Higher Education</w:t>
      </w:r>
      <w:r w:rsidR="000D10A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</w:p>
    <w:p w14:paraId="4A7B60F4" w14:textId="3A5D1319" w:rsidR="000D10A3" w:rsidRPr="00852979" w:rsidRDefault="000D10A3" w:rsidP="00027E6C">
      <w:pPr>
        <w:pStyle w:val="Prrafodelista"/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726451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Keiner </w:t>
      </w:r>
      <w:r w:rsidR="00726451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   </w:t>
      </w:r>
      <w:r w:rsidRPr="00726451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  Grundschule           weiterführende Schule    Akademiker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</w:p>
    <w:p w14:paraId="09FD5589" w14:textId="3CE53FB0" w:rsidR="006771F2" w:rsidRPr="00726451" w:rsidRDefault="006771F2" w:rsidP="00027E6C">
      <w:pPr>
        <w:pStyle w:val="Prrafodelista"/>
        <w:numPr>
          <w:ilvl w:val="0"/>
          <w:numId w:val="4"/>
        </w:numPr>
        <w:spacing w:line="276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852979">
        <w:rPr>
          <w:rFonts w:ascii="Times New Roman" w:hAnsi="Times New Roman" w:cs="Times New Roman"/>
          <w:sz w:val="24"/>
          <w:szCs w:val="24"/>
        </w:rPr>
        <w:t xml:space="preserve">Father’s country of birth: </w:t>
      </w:r>
      <w:r w:rsidR="000D10A3">
        <w:rPr>
          <w:rFonts w:ascii="Times New Roman" w:hAnsi="Times New Roman" w:cs="Times New Roman"/>
          <w:sz w:val="24"/>
          <w:szCs w:val="24"/>
        </w:rPr>
        <w:t xml:space="preserve">  </w:t>
      </w:r>
      <w:r w:rsidR="000D10A3" w:rsidRPr="00726451">
        <w:rPr>
          <w:rFonts w:ascii="Times New Roman" w:hAnsi="Times New Roman" w:cs="Times New Roman"/>
          <w:i/>
          <w:iCs/>
          <w:sz w:val="24"/>
          <w:szCs w:val="24"/>
        </w:rPr>
        <w:t>Geburtsland des Vaters:</w:t>
      </w:r>
    </w:p>
    <w:p w14:paraId="2B6D0BF3" w14:textId="737CEC15" w:rsidR="00ED5728" w:rsidRDefault="006771F2" w:rsidP="00027E6C">
      <w:pPr>
        <w:pStyle w:val="Prrafodelista"/>
        <w:numPr>
          <w:ilvl w:val="0"/>
          <w:numId w:val="4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852979">
        <w:rPr>
          <w:rFonts w:ascii="Times New Roman" w:hAnsi="Times New Roman" w:cs="Times New Roman"/>
          <w:sz w:val="24"/>
          <w:szCs w:val="24"/>
          <w:lang w:val="en-GB"/>
        </w:rPr>
        <w:t xml:space="preserve">Mother’s level of schooling: </w:t>
      </w:r>
      <w:r w:rsidR="000D10A3" w:rsidRPr="00726451">
        <w:rPr>
          <w:rFonts w:ascii="Times New Roman" w:hAnsi="Times New Roman" w:cs="Times New Roman"/>
          <w:i/>
          <w:iCs/>
          <w:sz w:val="24"/>
          <w:szCs w:val="24"/>
          <w:lang w:val="en-GB"/>
        </w:rPr>
        <w:t>Schulabschluss der Mutter</w:t>
      </w:r>
    </w:p>
    <w:p w14:paraId="3EAFF8BA" w14:textId="1A79D94B" w:rsidR="006771F2" w:rsidRDefault="006771F2" w:rsidP="00027E6C">
      <w:pPr>
        <w:pStyle w:val="Prrafodelista"/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852979">
        <w:rPr>
          <w:rFonts w:ascii="Times New Roman" w:hAnsi="Times New Roman" w:cs="Times New Roman"/>
          <w:sz w:val="24"/>
          <w:szCs w:val="24"/>
          <w:lang w:val="en-GB"/>
        </w:rPr>
        <w:t>None - Primary education – Secondary Education – Higher Education</w:t>
      </w:r>
    </w:p>
    <w:p w14:paraId="4F91C8DE" w14:textId="72C7BA50" w:rsidR="000D10A3" w:rsidRPr="00852979" w:rsidRDefault="000D10A3" w:rsidP="00027E6C">
      <w:pPr>
        <w:pStyle w:val="Prrafodelista"/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726451">
        <w:rPr>
          <w:rFonts w:ascii="Times New Roman" w:hAnsi="Times New Roman" w:cs="Times New Roman"/>
          <w:i/>
          <w:iCs/>
          <w:sz w:val="24"/>
          <w:szCs w:val="24"/>
          <w:lang w:val="en-GB"/>
        </w:rPr>
        <w:t>Keiner    Grundschule       weiterführende Schule    Höherer Abschluss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</w:p>
    <w:p w14:paraId="7FE5CEB5" w14:textId="415D9558" w:rsidR="006771F2" w:rsidRPr="00852979" w:rsidRDefault="006771F2" w:rsidP="00027E6C">
      <w:pPr>
        <w:pStyle w:val="Prrafodelista"/>
        <w:numPr>
          <w:ilvl w:val="0"/>
          <w:numId w:val="4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852979">
        <w:rPr>
          <w:rFonts w:ascii="Times New Roman" w:hAnsi="Times New Roman" w:cs="Times New Roman"/>
          <w:sz w:val="24"/>
          <w:szCs w:val="24"/>
          <w:lang w:val="en-GB"/>
        </w:rPr>
        <w:t>Mother’s country of birth:</w:t>
      </w:r>
      <w:r w:rsidR="000D10A3">
        <w:rPr>
          <w:rFonts w:ascii="Times New Roman" w:hAnsi="Times New Roman" w:cs="Times New Roman"/>
          <w:sz w:val="24"/>
          <w:szCs w:val="24"/>
          <w:lang w:val="en-GB"/>
        </w:rPr>
        <w:t xml:space="preserve">     </w:t>
      </w:r>
      <w:r w:rsidR="000D10A3" w:rsidRPr="00726451">
        <w:rPr>
          <w:rFonts w:ascii="Times New Roman" w:hAnsi="Times New Roman" w:cs="Times New Roman"/>
          <w:i/>
          <w:iCs/>
          <w:sz w:val="24"/>
          <w:szCs w:val="24"/>
          <w:lang w:val="en-GB"/>
        </w:rPr>
        <w:t>Geburtsland der Mutter</w:t>
      </w:r>
    </w:p>
    <w:p w14:paraId="2E37FF79" w14:textId="3E373AB1" w:rsidR="006771F2" w:rsidRDefault="006771F2" w:rsidP="00027E6C">
      <w:pPr>
        <w:pStyle w:val="Prrafodelista"/>
        <w:numPr>
          <w:ilvl w:val="0"/>
          <w:numId w:val="4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852979">
        <w:rPr>
          <w:rFonts w:ascii="Times New Roman" w:hAnsi="Times New Roman" w:cs="Times New Roman"/>
          <w:sz w:val="24"/>
          <w:szCs w:val="24"/>
          <w:lang w:val="en-GB"/>
        </w:rPr>
        <w:t>Have you got brothers and/or sisters? YES-NO How many?</w:t>
      </w:r>
    </w:p>
    <w:p w14:paraId="67D37D74" w14:textId="27F84523" w:rsidR="000D10A3" w:rsidRPr="00726451" w:rsidRDefault="000D10A3" w:rsidP="000D10A3">
      <w:pPr>
        <w:pStyle w:val="Prrafodelista"/>
        <w:spacing w:line="276" w:lineRule="auto"/>
        <w:jc w:val="both"/>
        <w:rPr>
          <w:rFonts w:ascii="Times New Roman" w:hAnsi="Times New Roman" w:cs="Times New Roman"/>
          <w:i/>
          <w:iCs/>
          <w:sz w:val="24"/>
          <w:szCs w:val="24"/>
          <w:lang w:val="en-GB"/>
        </w:rPr>
      </w:pPr>
      <w:r w:rsidRPr="00726451">
        <w:rPr>
          <w:rFonts w:ascii="Times New Roman" w:hAnsi="Times New Roman" w:cs="Times New Roman"/>
          <w:i/>
          <w:iCs/>
          <w:sz w:val="24"/>
          <w:szCs w:val="24"/>
          <w:lang w:val="en-GB"/>
        </w:rPr>
        <w:t>Hast du Geschwister? Ja / nein    wie viele?</w:t>
      </w:r>
    </w:p>
    <w:p w14:paraId="31C2CD3C" w14:textId="19485728" w:rsidR="00726451" w:rsidRDefault="006771F2" w:rsidP="00027E6C">
      <w:pPr>
        <w:pStyle w:val="Prrafodelista"/>
        <w:numPr>
          <w:ilvl w:val="0"/>
          <w:numId w:val="4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852979">
        <w:rPr>
          <w:rFonts w:ascii="Times New Roman" w:hAnsi="Times New Roman" w:cs="Times New Roman"/>
          <w:sz w:val="24"/>
          <w:szCs w:val="24"/>
          <w:lang w:val="en-GB"/>
        </w:rPr>
        <w:t xml:space="preserve">Have you previously participated in other activities with your classmates </w:t>
      </w:r>
      <w:r w:rsidR="006572A7">
        <w:rPr>
          <w:rFonts w:ascii="Times New Roman" w:hAnsi="Times New Roman" w:cs="Times New Roman"/>
          <w:sz w:val="24"/>
          <w:szCs w:val="24"/>
          <w:lang w:val="en-GB"/>
        </w:rPr>
        <w:t>such as</w:t>
      </w:r>
      <w:r w:rsidRPr="00852979">
        <w:rPr>
          <w:rFonts w:ascii="Times New Roman" w:hAnsi="Times New Roman" w:cs="Times New Roman"/>
          <w:sz w:val="24"/>
          <w:szCs w:val="24"/>
          <w:lang w:val="en-GB"/>
        </w:rPr>
        <w:t xml:space="preserve"> STEMS? YES – NO</w:t>
      </w:r>
    </w:p>
    <w:p w14:paraId="35509967" w14:textId="662197A0" w:rsidR="006771F2" w:rsidRPr="00726451" w:rsidRDefault="000D10A3" w:rsidP="00726451">
      <w:pPr>
        <w:pStyle w:val="Prrafodelista"/>
        <w:spacing w:line="276" w:lineRule="auto"/>
        <w:jc w:val="both"/>
        <w:rPr>
          <w:rFonts w:ascii="Times New Roman" w:hAnsi="Times New Roman" w:cs="Times New Roman"/>
          <w:i/>
          <w:iCs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726451">
        <w:rPr>
          <w:rFonts w:ascii="Times New Roman" w:hAnsi="Times New Roman" w:cs="Times New Roman"/>
          <w:i/>
          <w:iCs/>
          <w:sz w:val="24"/>
          <w:szCs w:val="24"/>
          <w:lang w:val="en-GB"/>
        </w:rPr>
        <w:t>Hast du vorher mit deinen Klassenkameraden an anderen MINT-Aktivitäten teilgenommen?</w:t>
      </w:r>
      <w:r w:rsidR="00726451" w:rsidRPr="00726451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  Ja / nein</w:t>
      </w:r>
    </w:p>
    <w:p w14:paraId="6311A2DB" w14:textId="7BC4C6C1" w:rsidR="006771F2" w:rsidRDefault="006771F2" w:rsidP="00027E6C">
      <w:pPr>
        <w:pStyle w:val="Prrafodelista"/>
        <w:numPr>
          <w:ilvl w:val="0"/>
          <w:numId w:val="4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852979">
        <w:rPr>
          <w:rFonts w:ascii="Times New Roman" w:hAnsi="Times New Roman" w:cs="Times New Roman"/>
          <w:sz w:val="24"/>
          <w:szCs w:val="24"/>
          <w:lang w:val="en-GB"/>
        </w:rPr>
        <w:t xml:space="preserve">If YES, </w:t>
      </w:r>
      <w:r w:rsidR="00852979" w:rsidRPr="00852979">
        <w:rPr>
          <w:rFonts w:ascii="Times New Roman" w:hAnsi="Times New Roman" w:cs="Times New Roman"/>
          <w:sz w:val="24"/>
          <w:szCs w:val="24"/>
          <w:lang w:val="en-GB"/>
        </w:rPr>
        <w:t>d</w:t>
      </w:r>
      <w:r w:rsidRPr="00852979">
        <w:rPr>
          <w:rFonts w:ascii="Times New Roman" w:hAnsi="Times New Roman" w:cs="Times New Roman"/>
          <w:sz w:val="24"/>
          <w:szCs w:val="24"/>
          <w:lang w:val="en-GB"/>
        </w:rPr>
        <w:t xml:space="preserve">id you </w:t>
      </w:r>
      <w:r w:rsidR="006572A7">
        <w:rPr>
          <w:rFonts w:ascii="Times New Roman" w:hAnsi="Times New Roman" w:cs="Times New Roman"/>
          <w:sz w:val="24"/>
          <w:szCs w:val="24"/>
          <w:lang w:val="en-GB"/>
        </w:rPr>
        <w:t>enjoy participating</w:t>
      </w:r>
      <w:r w:rsidRPr="00852979">
        <w:rPr>
          <w:rFonts w:ascii="Times New Roman" w:hAnsi="Times New Roman" w:cs="Times New Roman"/>
          <w:sz w:val="24"/>
          <w:szCs w:val="24"/>
          <w:lang w:val="en-GB"/>
        </w:rPr>
        <w:t xml:space="preserve"> in the activit</w:t>
      </w:r>
      <w:r w:rsidR="006572A7">
        <w:rPr>
          <w:rFonts w:ascii="Times New Roman" w:hAnsi="Times New Roman" w:cs="Times New Roman"/>
          <w:sz w:val="24"/>
          <w:szCs w:val="24"/>
          <w:lang w:val="en-GB"/>
        </w:rPr>
        <w:t>ies</w:t>
      </w:r>
      <w:r w:rsidRPr="00852979">
        <w:rPr>
          <w:rFonts w:ascii="Times New Roman" w:hAnsi="Times New Roman" w:cs="Times New Roman"/>
          <w:sz w:val="24"/>
          <w:szCs w:val="24"/>
          <w:lang w:val="en-GB"/>
        </w:rPr>
        <w:t>?</w:t>
      </w:r>
      <w:r w:rsidR="00852979" w:rsidRPr="00852979">
        <w:rPr>
          <w:rFonts w:ascii="Times New Roman" w:hAnsi="Times New Roman" w:cs="Times New Roman"/>
          <w:sz w:val="24"/>
          <w:szCs w:val="24"/>
          <w:lang w:val="en-GB"/>
        </w:rPr>
        <w:t xml:space="preserve"> (</w:t>
      </w:r>
      <w:r w:rsidRPr="00852979">
        <w:rPr>
          <w:rFonts w:ascii="Times New Roman" w:hAnsi="Times New Roman" w:cs="Times New Roman"/>
          <w:sz w:val="24"/>
          <w:szCs w:val="24"/>
          <w:lang w:val="en-GB"/>
        </w:rPr>
        <w:t>Dislike very much, Dislike somewhat, Neither like nor dislike, Like somewhat, Like very much</w:t>
      </w:r>
      <w:r w:rsidR="00852979" w:rsidRPr="00852979">
        <w:rPr>
          <w:rFonts w:ascii="Times New Roman" w:hAnsi="Times New Roman" w:cs="Times New Roman"/>
          <w:sz w:val="24"/>
          <w:szCs w:val="24"/>
          <w:lang w:val="en-GB"/>
        </w:rPr>
        <w:t>)</w:t>
      </w:r>
    </w:p>
    <w:p w14:paraId="141A420D" w14:textId="5EA1B24B" w:rsidR="000D10A3" w:rsidRPr="00726451" w:rsidRDefault="000D10A3" w:rsidP="000D10A3">
      <w:pPr>
        <w:pStyle w:val="Prrafodelista"/>
        <w:spacing w:line="276" w:lineRule="auto"/>
        <w:jc w:val="both"/>
        <w:rPr>
          <w:rFonts w:ascii="Times New Roman" w:hAnsi="Times New Roman" w:cs="Times New Roman"/>
          <w:i/>
          <w:iCs/>
          <w:sz w:val="24"/>
          <w:szCs w:val="24"/>
          <w:lang w:val="en-GB"/>
        </w:rPr>
      </w:pPr>
      <w:r w:rsidRPr="00115EDA">
        <w:rPr>
          <w:rFonts w:ascii="Times New Roman" w:hAnsi="Times New Roman" w:cs="Times New Roman"/>
          <w:i/>
          <w:iCs/>
          <w:sz w:val="24"/>
          <w:szCs w:val="24"/>
        </w:rPr>
        <w:t xml:space="preserve">Wenn ja, haben sie dir gefallen?  </w:t>
      </w:r>
      <w:r w:rsidRPr="00726451">
        <w:rPr>
          <w:rFonts w:ascii="Times New Roman" w:hAnsi="Times New Roman" w:cs="Times New Roman"/>
          <w:i/>
          <w:iCs/>
          <w:sz w:val="24"/>
          <w:szCs w:val="24"/>
          <w:lang w:val="en-GB"/>
        </w:rPr>
        <w:t>(gar nicht, eher nicht, weder noch, eher ja</w:t>
      </w:r>
      <w:r w:rsidR="00115EDA">
        <w:rPr>
          <w:rFonts w:ascii="Times New Roman" w:hAnsi="Times New Roman" w:cs="Times New Roman"/>
          <w:i/>
          <w:iCs/>
          <w:sz w:val="24"/>
          <w:szCs w:val="24"/>
          <w:lang w:val="en-GB"/>
        </w:rPr>
        <w:t>,</w:t>
      </w:r>
      <w:r w:rsidRPr="00726451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 sehr)</w:t>
      </w:r>
    </w:p>
    <w:p w14:paraId="14B9F7DA" w14:textId="77777777" w:rsidR="003E7A0E" w:rsidRPr="00852979" w:rsidRDefault="003E7A0E" w:rsidP="000D10A3">
      <w:pPr>
        <w:pStyle w:val="Prrafodelista"/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3B2B4D1A" w14:textId="77777777" w:rsidR="00B05806" w:rsidRPr="009B2425" w:rsidRDefault="00551B56" w:rsidP="00027E6C">
      <w:pPr>
        <w:spacing w:line="276" w:lineRule="auto"/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GB"/>
        </w:rPr>
      </w:pPr>
      <w:r w:rsidRPr="009B2425">
        <w:rPr>
          <w:rFonts w:ascii="Times New Roman" w:hAnsi="Times New Roman" w:cs="Times New Roman"/>
          <w:sz w:val="24"/>
          <w:szCs w:val="24"/>
          <w:lang w:val="en-GB"/>
        </w:rPr>
        <w:br/>
      </w:r>
    </w:p>
    <w:p w14:paraId="4D0202D9" w14:textId="77777777" w:rsidR="00B05806" w:rsidRPr="009B2425" w:rsidRDefault="00B05806" w:rsidP="00027E6C">
      <w:pPr>
        <w:spacing w:line="276" w:lineRule="auto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GB"/>
        </w:rPr>
      </w:pPr>
      <w:r w:rsidRPr="009B2425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GB"/>
        </w:rPr>
        <w:br w:type="page"/>
      </w:r>
    </w:p>
    <w:p w14:paraId="7EEAD754" w14:textId="77777777" w:rsidR="00726451" w:rsidRDefault="00767536" w:rsidP="00027E6C">
      <w:pPr>
        <w:spacing w:line="276" w:lineRule="auto"/>
        <w:jc w:val="both"/>
        <w:rPr>
          <w:rFonts w:ascii="Times New Roman" w:hAnsi="Times New Roman" w:cs="Times New Roman"/>
          <w:color w:val="2F5496" w:themeColor="accent1" w:themeShade="BF"/>
          <w:sz w:val="24"/>
          <w:szCs w:val="24"/>
          <w:lang w:val="en-GB"/>
        </w:rPr>
      </w:pPr>
      <w:r w:rsidRPr="00767536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GB"/>
        </w:rPr>
        <w:lastRenderedPageBreak/>
        <w:t xml:space="preserve">BLOCK 1 (PRE - POST). Vocational motivation and perception in STEM. </w:t>
      </w:r>
      <w:r w:rsidRPr="00767536">
        <w:rPr>
          <w:rFonts w:ascii="Times New Roman" w:hAnsi="Times New Roman" w:cs="Times New Roman"/>
          <w:color w:val="2F5496" w:themeColor="accent1" w:themeShade="BF"/>
          <w:sz w:val="24"/>
          <w:szCs w:val="24"/>
          <w:lang w:val="en-GB"/>
        </w:rPr>
        <w:t>Objective: To assess the change in perception and self-perception regarding STEM areas, after the application of the didactic units of the project.</w:t>
      </w:r>
    </w:p>
    <w:p w14:paraId="53F432EC" w14:textId="73437BA1" w:rsidR="00767536" w:rsidRPr="00726451" w:rsidRDefault="003E7A0E" w:rsidP="00027E6C">
      <w:pPr>
        <w:spacing w:line="276" w:lineRule="auto"/>
        <w:jc w:val="both"/>
        <w:rPr>
          <w:rFonts w:ascii="Times New Roman" w:hAnsi="Times New Roman" w:cs="Times New Roman"/>
          <w:b/>
          <w:bCs/>
          <w:i/>
          <w:iCs/>
          <w:color w:val="2F5496" w:themeColor="accent1" w:themeShade="BF"/>
          <w:sz w:val="24"/>
          <w:szCs w:val="24"/>
          <w:lang w:val="en-GB"/>
        </w:rPr>
      </w:pPr>
      <w:r w:rsidRPr="00726451">
        <w:rPr>
          <w:rFonts w:ascii="Times New Roman" w:hAnsi="Times New Roman" w:cs="Times New Roman"/>
          <w:i/>
          <w:iCs/>
          <w:color w:val="2F5496" w:themeColor="accent1" w:themeShade="BF"/>
          <w:sz w:val="24"/>
          <w:szCs w:val="24"/>
          <w:lang w:val="en-GB"/>
        </w:rPr>
        <w:t xml:space="preserve"> Berufliche Motivation und Wahrnehmung in MINT-Fächern. Ziel: Beuteilung der </w:t>
      </w:r>
      <w:r w:rsidR="00603F05" w:rsidRPr="00726451">
        <w:rPr>
          <w:rFonts w:ascii="Times New Roman" w:hAnsi="Times New Roman" w:cs="Times New Roman"/>
          <w:i/>
          <w:iCs/>
          <w:color w:val="2F5496" w:themeColor="accent1" w:themeShade="BF"/>
          <w:sz w:val="24"/>
          <w:szCs w:val="24"/>
          <w:lang w:val="en-GB"/>
        </w:rPr>
        <w:t>Veränderung der Wahrnehmung und Selbstwahrnehmung in Bezug auf MINT-Fächer nach den Unterrichtseinheiten des Projekts</w:t>
      </w:r>
    </w:p>
    <w:p w14:paraId="0A1E2829" w14:textId="5F42DB7B" w:rsidR="003B0FAB" w:rsidRPr="003B0FAB" w:rsidRDefault="003B0FAB" w:rsidP="00027E6C">
      <w:pPr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3B0FAB">
        <w:rPr>
          <w:rFonts w:ascii="Times New Roman" w:hAnsi="Times New Roman" w:cs="Times New Roman"/>
          <w:b/>
          <w:bCs/>
          <w:sz w:val="24"/>
          <w:szCs w:val="24"/>
          <w:lang w:val="en-GB"/>
        </w:rPr>
        <w:t>Part I.</w:t>
      </w:r>
    </w:p>
    <w:p w14:paraId="3566AE88" w14:textId="1D27C802" w:rsidR="00603F05" w:rsidRDefault="00EC063C" w:rsidP="00027E6C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EC063C">
        <w:rPr>
          <w:rFonts w:ascii="Times New Roman" w:hAnsi="Times New Roman" w:cs="Times New Roman"/>
          <w:sz w:val="24"/>
          <w:szCs w:val="24"/>
          <w:lang w:val="en-GB"/>
        </w:rPr>
        <w:t>This five-part questionnaire is designed to assess your perceptions of scientific disciplines. It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EC063C">
        <w:rPr>
          <w:rFonts w:ascii="Times New Roman" w:hAnsi="Times New Roman" w:cs="Times New Roman"/>
          <w:sz w:val="24"/>
          <w:szCs w:val="24"/>
          <w:lang w:val="en-GB"/>
        </w:rPr>
        <w:t xml:space="preserve">should require about 5 minutes of your time. </w:t>
      </w:r>
      <w:r w:rsidR="007E1B12" w:rsidRPr="00EC063C">
        <w:rPr>
          <w:rFonts w:ascii="Times New Roman" w:hAnsi="Times New Roman" w:cs="Times New Roman"/>
          <w:sz w:val="24"/>
          <w:szCs w:val="24"/>
          <w:lang w:val="en-GB"/>
        </w:rPr>
        <w:t>Usually,</w:t>
      </w:r>
      <w:r w:rsidRPr="00EC063C">
        <w:rPr>
          <w:rFonts w:ascii="Times New Roman" w:hAnsi="Times New Roman" w:cs="Times New Roman"/>
          <w:sz w:val="24"/>
          <w:szCs w:val="24"/>
          <w:lang w:val="en-GB"/>
        </w:rPr>
        <w:t xml:space="preserve"> it is best to respond </w:t>
      </w:r>
      <w:r w:rsidR="006572A7">
        <w:rPr>
          <w:rFonts w:ascii="Times New Roman" w:hAnsi="Times New Roman" w:cs="Times New Roman"/>
          <w:sz w:val="24"/>
          <w:szCs w:val="24"/>
          <w:lang w:val="en-GB"/>
        </w:rPr>
        <w:t>immediately</w:t>
      </w:r>
      <w:r w:rsidRPr="00EC063C">
        <w:rPr>
          <w:rFonts w:ascii="Times New Roman" w:hAnsi="Times New Roman" w:cs="Times New Roman"/>
          <w:sz w:val="24"/>
          <w:szCs w:val="24"/>
          <w:lang w:val="en-GB"/>
        </w:rPr>
        <w:t xml:space="preserve">, without giving a question much thought. </w:t>
      </w:r>
      <w:r w:rsidR="00603F05" w:rsidRPr="00726451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Dieser fünfteilige Fragebogen dient dazu, deine Wahrnehmung der naturwissenschaftlichen Fächer einzuschätzen. Die Bearbeitung sollte ungefähr 5 </w:t>
      </w:r>
      <w:r w:rsidR="00B50371" w:rsidRPr="00726451">
        <w:rPr>
          <w:rFonts w:ascii="Times New Roman" w:hAnsi="Times New Roman" w:cs="Times New Roman"/>
          <w:i/>
          <w:iCs/>
          <w:sz w:val="24"/>
          <w:szCs w:val="24"/>
          <w:lang w:val="en-GB"/>
        </w:rPr>
        <w:t>Minuten</w:t>
      </w:r>
      <w:r w:rsidR="00603F05" w:rsidRPr="00726451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 dauern. Du solltest möglichst deiner ersten Eingebung folgen und ohne viel nachzudenken antworten.</w:t>
      </w:r>
    </w:p>
    <w:p w14:paraId="4D507769" w14:textId="740870D6" w:rsidR="0091763C" w:rsidRDefault="0091763C" w:rsidP="00027E6C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91763C">
        <w:rPr>
          <w:rFonts w:ascii="Times New Roman" w:hAnsi="Times New Roman" w:cs="Times New Roman"/>
          <w:sz w:val="24"/>
          <w:szCs w:val="24"/>
          <w:lang w:val="en-GB"/>
        </w:rPr>
        <w:t xml:space="preserve">Instructions: Choose one circle between each </w:t>
      </w:r>
      <w:r w:rsidR="006572A7">
        <w:rPr>
          <w:rFonts w:ascii="Times New Roman" w:hAnsi="Times New Roman" w:cs="Times New Roman"/>
          <w:sz w:val="24"/>
          <w:szCs w:val="24"/>
          <w:lang w:val="en-GB"/>
        </w:rPr>
        <w:t xml:space="preserve">the two </w:t>
      </w:r>
      <w:r w:rsidRPr="0091763C">
        <w:rPr>
          <w:rFonts w:ascii="Times New Roman" w:hAnsi="Times New Roman" w:cs="Times New Roman"/>
          <w:sz w:val="24"/>
          <w:szCs w:val="24"/>
          <w:lang w:val="en-GB"/>
        </w:rPr>
        <w:t>adjective</w:t>
      </w:r>
      <w:r w:rsidR="006572A7">
        <w:rPr>
          <w:rFonts w:ascii="Times New Roman" w:hAnsi="Times New Roman" w:cs="Times New Roman"/>
          <w:sz w:val="24"/>
          <w:szCs w:val="24"/>
          <w:lang w:val="en-GB"/>
        </w:rPr>
        <w:t>s</w:t>
      </w:r>
      <w:r w:rsidRPr="0091763C">
        <w:rPr>
          <w:rFonts w:ascii="Times New Roman" w:hAnsi="Times New Roman" w:cs="Times New Roman"/>
          <w:sz w:val="24"/>
          <w:szCs w:val="24"/>
          <w:lang w:val="en-GB"/>
        </w:rPr>
        <w:t xml:space="preserve"> to indicate how you feel about the object.</w:t>
      </w:r>
    </w:p>
    <w:p w14:paraId="1104C861" w14:textId="21EADCAA" w:rsidR="00603F05" w:rsidRPr="00726451" w:rsidRDefault="00603F05" w:rsidP="00027E6C">
      <w:pPr>
        <w:spacing w:line="276" w:lineRule="auto"/>
        <w:jc w:val="both"/>
        <w:rPr>
          <w:rFonts w:ascii="Times New Roman" w:hAnsi="Times New Roman" w:cs="Times New Roman"/>
          <w:i/>
          <w:iCs/>
          <w:sz w:val="24"/>
          <w:szCs w:val="24"/>
          <w:lang w:val="en-GB"/>
        </w:rPr>
      </w:pPr>
      <w:r w:rsidRPr="00726451">
        <w:rPr>
          <w:rFonts w:ascii="Times New Roman" w:hAnsi="Times New Roman" w:cs="Times New Roman"/>
          <w:i/>
          <w:iCs/>
          <w:sz w:val="24"/>
          <w:szCs w:val="24"/>
          <w:lang w:val="en-GB"/>
        </w:rPr>
        <w:t>Anweisung: Umkreise die Zahl zwischen den Adjektivpaaren, um zu beschreiben, wie du dich fühlst.</w:t>
      </w:r>
    </w:p>
    <w:p w14:paraId="2D89A885" w14:textId="30B2FC40" w:rsidR="00611521" w:rsidRPr="00877338" w:rsidRDefault="00611521" w:rsidP="00027E6C">
      <w:pPr>
        <w:pStyle w:val="Prrafodelista"/>
        <w:numPr>
          <w:ilvl w:val="0"/>
          <w:numId w:val="4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877338">
        <w:rPr>
          <w:rFonts w:ascii="Times New Roman" w:hAnsi="Times New Roman" w:cs="Times New Roman"/>
          <w:sz w:val="24"/>
          <w:szCs w:val="24"/>
          <w:lang w:val="en-GB"/>
        </w:rPr>
        <w:t>To me, SCIENCE is:</w:t>
      </w:r>
      <w:r w:rsidR="00603F05">
        <w:rPr>
          <w:rFonts w:ascii="Times New Roman" w:hAnsi="Times New Roman" w:cs="Times New Roman"/>
          <w:sz w:val="24"/>
          <w:szCs w:val="24"/>
          <w:lang w:val="en-GB"/>
        </w:rPr>
        <w:t xml:space="preserve">  </w:t>
      </w:r>
      <w:r w:rsidR="00603F05" w:rsidRPr="00726451">
        <w:rPr>
          <w:rFonts w:ascii="Times New Roman" w:hAnsi="Times New Roman" w:cs="Times New Roman"/>
          <w:i/>
          <w:iCs/>
          <w:sz w:val="24"/>
          <w:szCs w:val="24"/>
          <w:lang w:val="en-GB"/>
        </w:rPr>
        <w:t>Wissenschaft ist für mich:</w:t>
      </w:r>
    </w:p>
    <w:tbl>
      <w:tblPr>
        <w:tblStyle w:val="Tablaconcuadrcula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980"/>
        <w:gridCol w:w="425"/>
        <w:gridCol w:w="425"/>
        <w:gridCol w:w="426"/>
        <w:gridCol w:w="425"/>
        <w:gridCol w:w="425"/>
        <w:gridCol w:w="1559"/>
      </w:tblGrid>
      <w:tr w:rsidR="00877338" w14:paraId="5105F186" w14:textId="77777777" w:rsidTr="003B0FAB">
        <w:trPr>
          <w:jc w:val="center"/>
        </w:trPr>
        <w:tc>
          <w:tcPr>
            <w:tcW w:w="1980" w:type="dxa"/>
          </w:tcPr>
          <w:p w14:paraId="2C7CE26D" w14:textId="03E1D5AE" w:rsidR="0091763C" w:rsidRDefault="00603F05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61152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F</w:t>
            </w:r>
            <w:r w:rsidR="0091763C" w:rsidRPr="0061152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scinating</w:t>
            </w:r>
          </w:p>
          <w:p w14:paraId="613B64C5" w14:textId="1BEBE060" w:rsidR="00603F05" w:rsidRPr="009833E0" w:rsidRDefault="00603F05" w:rsidP="00027E6C">
            <w:pPr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</w:pPr>
            <w:r w:rsidRPr="009833E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  <w:t>faszinierend</w:t>
            </w:r>
          </w:p>
        </w:tc>
        <w:tc>
          <w:tcPr>
            <w:tcW w:w="425" w:type="dxa"/>
          </w:tcPr>
          <w:p w14:paraId="3E95B607" w14:textId="7E406AEE" w:rsidR="0091763C" w:rsidRDefault="0091763C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425" w:type="dxa"/>
          </w:tcPr>
          <w:p w14:paraId="107509EE" w14:textId="0853294C" w:rsidR="0091763C" w:rsidRDefault="0091763C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</w:t>
            </w:r>
          </w:p>
        </w:tc>
        <w:tc>
          <w:tcPr>
            <w:tcW w:w="426" w:type="dxa"/>
          </w:tcPr>
          <w:p w14:paraId="750AABB3" w14:textId="7963ED65" w:rsidR="0091763C" w:rsidRDefault="0091763C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</w:t>
            </w:r>
          </w:p>
        </w:tc>
        <w:tc>
          <w:tcPr>
            <w:tcW w:w="425" w:type="dxa"/>
          </w:tcPr>
          <w:p w14:paraId="3569F3BB" w14:textId="09974304" w:rsidR="0091763C" w:rsidRDefault="0091763C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</w:t>
            </w:r>
          </w:p>
        </w:tc>
        <w:tc>
          <w:tcPr>
            <w:tcW w:w="425" w:type="dxa"/>
          </w:tcPr>
          <w:p w14:paraId="3CB81098" w14:textId="0AF2A5BB" w:rsidR="0091763C" w:rsidRDefault="0091763C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</w:t>
            </w:r>
          </w:p>
        </w:tc>
        <w:tc>
          <w:tcPr>
            <w:tcW w:w="1559" w:type="dxa"/>
          </w:tcPr>
          <w:p w14:paraId="28EDB633" w14:textId="63630BF2" w:rsidR="0091763C" w:rsidRDefault="00603F05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E0D2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</w:t>
            </w:r>
            <w:r w:rsidR="0091763C" w:rsidRPr="00FE0D2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undane</w:t>
            </w:r>
          </w:p>
          <w:p w14:paraId="7C6171E1" w14:textId="21079523" w:rsidR="00603F05" w:rsidRPr="009833E0" w:rsidRDefault="00603F05" w:rsidP="00027E6C">
            <w:pPr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</w:pPr>
            <w:r w:rsidRPr="009833E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  <w:t>alltäglich</w:t>
            </w:r>
          </w:p>
        </w:tc>
      </w:tr>
      <w:tr w:rsidR="00877338" w14:paraId="2030C46B" w14:textId="77777777" w:rsidTr="003B0FAB">
        <w:trPr>
          <w:jc w:val="center"/>
        </w:trPr>
        <w:tc>
          <w:tcPr>
            <w:tcW w:w="1980" w:type="dxa"/>
          </w:tcPr>
          <w:p w14:paraId="4D7A1079" w14:textId="7143E38E" w:rsidR="0091763C" w:rsidRDefault="00603F05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61152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</w:t>
            </w:r>
            <w:r w:rsidR="0091763C" w:rsidRPr="0061152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ppealing</w:t>
            </w:r>
          </w:p>
          <w:p w14:paraId="597BD423" w14:textId="0673A631" w:rsidR="00603F05" w:rsidRPr="009833E0" w:rsidRDefault="00603F05" w:rsidP="00027E6C">
            <w:pPr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</w:pPr>
            <w:r w:rsidRPr="009833E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  <w:t>ansprechend</w:t>
            </w:r>
          </w:p>
        </w:tc>
        <w:tc>
          <w:tcPr>
            <w:tcW w:w="425" w:type="dxa"/>
          </w:tcPr>
          <w:p w14:paraId="7E863BA5" w14:textId="2EF884EB" w:rsidR="0091763C" w:rsidRDefault="0091763C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425" w:type="dxa"/>
          </w:tcPr>
          <w:p w14:paraId="7EAB2F96" w14:textId="125ED034" w:rsidR="0091763C" w:rsidRDefault="0091763C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</w:t>
            </w:r>
          </w:p>
        </w:tc>
        <w:tc>
          <w:tcPr>
            <w:tcW w:w="426" w:type="dxa"/>
          </w:tcPr>
          <w:p w14:paraId="084D7712" w14:textId="6752C881" w:rsidR="0091763C" w:rsidRDefault="0091763C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</w:t>
            </w:r>
          </w:p>
        </w:tc>
        <w:tc>
          <w:tcPr>
            <w:tcW w:w="425" w:type="dxa"/>
          </w:tcPr>
          <w:p w14:paraId="1EDD9E78" w14:textId="57929065" w:rsidR="0091763C" w:rsidRDefault="0091763C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</w:t>
            </w:r>
          </w:p>
        </w:tc>
        <w:tc>
          <w:tcPr>
            <w:tcW w:w="425" w:type="dxa"/>
          </w:tcPr>
          <w:p w14:paraId="37152C86" w14:textId="1074DECB" w:rsidR="0091763C" w:rsidRDefault="0091763C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</w:t>
            </w:r>
          </w:p>
        </w:tc>
        <w:tc>
          <w:tcPr>
            <w:tcW w:w="1559" w:type="dxa"/>
          </w:tcPr>
          <w:p w14:paraId="3898FC3D" w14:textId="1CE4E84B" w:rsidR="0091763C" w:rsidRDefault="00603F05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91763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U</w:t>
            </w:r>
            <w:r w:rsidR="0091763C" w:rsidRPr="0091763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nappealing</w:t>
            </w:r>
          </w:p>
          <w:p w14:paraId="4259DCBB" w14:textId="54384970" w:rsidR="00603F05" w:rsidRPr="009833E0" w:rsidRDefault="00603F05" w:rsidP="00027E6C">
            <w:pPr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</w:pPr>
            <w:r w:rsidRPr="009833E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  <w:t>Nicht ansprechend</w:t>
            </w:r>
          </w:p>
        </w:tc>
      </w:tr>
      <w:tr w:rsidR="00877338" w14:paraId="49F16253" w14:textId="77777777" w:rsidTr="003B0FAB">
        <w:trPr>
          <w:jc w:val="center"/>
        </w:trPr>
        <w:tc>
          <w:tcPr>
            <w:tcW w:w="1980" w:type="dxa"/>
          </w:tcPr>
          <w:p w14:paraId="7F01A37B" w14:textId="2931F6F0" w:rsidR="0091763C" w:rsidRDefault="00603F05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61152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E</w:t>
            </w:r>
            <w:r w:rsidR="0091763C" w:rsidRPr="0061152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xciting</w:t>
            </w:r>
          </w:p>
          <w:p w14:paraId="74B9A758" w14:textId="3C15FE2A" w:rsidR="00603F05" w:rsidRPr="009833E0" w:rsidRDefault="00603F05" w:rsidP="00027E6C">
            <w:pPr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</w:pPr>
            <w:r w:rsidRPr="009833E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  <w:t>aufregend</w:t>
            </w:r>
          </w:p>
        </w:tc>
        <w:tc>
          <w:tcPr>
            <w:tcW w:w="425" w:type="dxa"/>
          </w:tcPr>
          <w:p w14:paraId="1155E2D1" w14:textId="0F0FF16F" w:rsidR="0091763C" w:rsidRDefault="0091763C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425" w:type="dxa"/>
          </w:tcPr>
          <w:p w14:paraId="26EB2B8B" w14:textId="5A66103D" w:rsidR="0091763C" w:rsidRDefault="0091763C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</w:t>
            </w:r>
          </w:p>
        </w:tc>
        <w:tc>
          <w:tcPr>
            <w:tcW w:w="426" w:type="dxa"/>
          </w:tcPr>
          <w:p w14:paraId="26F22F24" w14:textId="6DE2E3BD" w:rsidR="0091763C" w:rsidRDefault="0091763C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</w:t>
            </w:r>
          </w:p>
        </w:tc>
        <w:tc>
          <w:tcPr>
            <w:tcW w:w="425" w:type="dxa"/>
          </w:tcPr>
          <w:p w14:paraId="34074209" w14:textId="2CBA65DC" w:rsidR="0091763C" w:rsidRDefault="0091763C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</w:t>
            </w:r>
          </w:p>
        </w:tc>
        <w:tc>
          <w:tcPr>
            <w:tcW w:w="425" w:type="dxa"/>
          </w:tcPr>
          <w:p w14:paraId="157D1177" w14:textId="6E93DC72" w:rsidR="0091763C" w:rsidRDefault="0091763C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</w:t>
            </w:r>
          </w:p>
        </w:tc>
        <w:tc>
          <w:tcPr>
            <w:tcW w:w="1559" w:type="dxa"/>
          </w:tcPr>
          <w:p w14:paraId="32874430" w14:textId="30305B0D" w:rsidR="0091763C" w:rsidRDefault="00603F05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91763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U</w:t>
            </w:r>
            <w:r w:rsidR="0091763C" w:rsidRPr="0091763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nexciting</w:t>
            </w:r>
          </w:p>
          <w:p w14:paraId="7A13AC90" w14:textId="62945D28" w:rsidR="00603F05" w:rsidRPr="009833E0" w:rsidRDefault="00603F05" w:rsidP="00027E6C">
            <w:pPr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</w:pPr>
            <w:r w:rsidRPr="009833E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  <w:t>langweilig</w:t>
            </w:r>
          </w:p>
        </w:tc>
      </w:tr>
      <w:tr w:rsidR="00877338" w14:paraId="4D0AF49B" w14:textId="77777777" w:rsidTr="003B0FAB">
        <w:trPr>
          <w:jc w:val="center"/>
        </w:trPr>
        <w:tc>
          <w:tcPr>
            <w:tcW w:w="1980" w:type="dxa"/>
          </w:tcPr>
          <w:p w14:paraId="1148D2BF" w14:textId="77777777" w:rsidR="0091763C" w:rsidRDefault="0091763C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61152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eans nothing</w:t>
            </w:r>
          </w:p>
          <w:p w14:paraId="505636FC" w14:textId="33F069F5" w:rsidR="00603F05" w:rsidRPr="009833E0" w:rsidRDefault="00603F05" w:rsidP="00027E6C">
            <w:pPr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</w:pPr>
            <w:r w:rsidRPr="009833E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  <w:t>bedeutungslos</w:t>
            </w:r>
          </w:p>
        </w:tc>
        <w:tc>
          <w:tcPr>
            <w:tcW w:w="425" w:type="dxa"/>
          </w:tcPr>
          <w:p w14:paraId="16884415" w14:textId="71ADDC6E" w:rsidR="0091763C" w:rsidRDefault="0091763C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425" w:type="dxa"/>
          </w:tcPr>
          <w:p w14:paraId="04A887A4" w14:textId="1889DA97" w:rsidR="0091763C" w:rsidRDefault="0091763C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</w:t>
            </w:r>
          </w:p>
        </w:tc>
        <w:tc>
          <w:tcPr>
            <w:tcW w:w="426" w:type="dxa"/>
          </w:tcPr>
          <w:p w14:paraId="50683FEC" w14:textId="3447B290" w:rsidR="0091763C" w:rsidRDefault="0091763C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</w:t>
            </w:r>
          </w:p>
        </w:tc>
        <w:tc>
          <w:tcPr>
            <w:tcW w:w="425" w:type="dxa"/>
          </w:tcPr>
          <w:p w14:paraId="4A69140E" w14:textId="05E2635F" w:rsidR="0091763C" w:rsidRDefault="0091763C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</w:t>
            </w:r>
          </w:p>
        </w:tc>
        <w:tc>
          <w:tcPr>
            <w:tcW w:w="425" w:type="dxa"/>
          </w:tcPr>
          <w:p w14:paraId="3C333653" w14:textId="397D054A" w:rsidR="0091763C" w:rsidRDefault="0091763C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</w:t>
            </w:r>
          </w:p>
        </w:tc>
        <w:tc>
          <w:tcPr>
            <w:tcW w:w="1559" w:type="dxa"/>
          </w:tcPr>
          <w:p w14:paraId="369CE370" w14:textId="77777777" w:rsidR="0091763C" w:rsidRDefault="0091763C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91763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eans a lot</w:t>
            </w:r>
          </w:p>
          <w:p w14:paraId="13B7F4CF" w14:textId="1DCADA21" w:rsidR="00603F05" w:rsidRPr="009833E0" w:rsidRDefault="00603F05" w:rsidP="00027E6C">
            <w:pPr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</w:pPr>
            <w:r w:rsidRPr="009833E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  <w:t>bedeutungsvoll</w:t>
            </w:r>
          </w:p>
        </w:tc>
      </w:tr>
      <w:tr w:rsidR="00877338" w14:paraId="4C9C5864" w14:textId="77777777" w:rsidTr="003B0FAB">
        <w:trPr>
          <w:jc w:val="center"/>
        </w:trPr>
        <w:tc>
          <w:tcPr>
            <w:tcW w:w="1980" w:type="dxa"/>
          </w:tcPr>
          <w:p w14:paraId="5FF44298" w14:textId="2F159A39" w:rsidR="0091763C" w:rsidRDefault="00603F05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61152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B</w:t>
            </w:r>
            <w:r w:rsidR="0091763C" w:rsidRPr="0061152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ring</w:t>
            </w:r>
          </w:p>
          <w:p w14:paraId="35EEF428" w14:textId="56880381" w:rsidR="00603F05" w:rsidRPr="009833E0" w:rsidRDefault="00603F05" w:rsidP="00027E6C">
            <w:pPr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</w:pPr>
            <w:r w:rsidRPr="009833E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  <w:t>langweilig</w:t>
            </w:r>
          </w:p>
        </w:tc>
        <w:tc>
          <w:tcPr>
            <w:tcW w:w="425" w:type="dxa"/>
          </w:tcPr>
          <w:p w14:paraId="2B196A8A" w14:textId="35EE4F23" w:rsidR="0091763C" w:rsidRDefault="0091763C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425" w:type="dxa"/>
          </w:tcPr>
          <w:p w14:paraId="0918F8F7" w14:textId="7B9391F1" w:rsidR="0091763C" w:rsidRDefault="0091763C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</w:t>
            </w:r>
          </w:p>
        </w:tc>
        <w:tc>
          <w:tcPr>
            <w:tcW w:w="426" w:type="dxa"/>
          </w:tcPr>
          <w:p w14:paraId="1E13E47D" w14:textId="3D99FD2E" w:rsidR="0091763C" w:rsidRDefault="0091763C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</w:t>
            </w:r>
          </w:p>
        </w:tc>
        <w:tc>
          <w:tcPr>
            <w:tcW w:w="425" w:type="dxa"/>
          </w:tcPr>
          <w:p w14:paraId="7C315132" w14:textId="590ADAB3" w:rsidR="0091763C" w:rsidRDefault="0091763C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</w:t>
            </w:r>
          </w:p>
        </w:tc>
        <w:tc>
          <w:tcPr>
            <w:tcW w:w="425" w:type="dxa"/>
          </w:tcPr>
          <w:p w14:paraId="0B04D770" w14:textId="0C40B5BD" w:rsidR="0091763C" w:rsidRDefault="0091763C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</w:t>
            </w:r>
          </w:p>
        </w:tc>
        <w:tc>
          <w:tcPr>
            <w:tcW w:w="1559" w:type="dxa"/>
          </w:tcPr>
          <w:p w14:paraId="54E7597A" w14:textId="70DC7C2B" w:rsidR="0091763C" w:rsidRDefault="00603F05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91763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I</w:t>
            </w:r>
            <w:r w:rsidR="0091763C" w:rsidRPr="0091763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nteresting</w:t>
            </w:r>
          </w:p>
          <w:p w14:paraId="53C9A94C" w14:textId="0E6F7E5F" w:rsidR="00603F05" w:rsidRPr="009833E0" w:rsidRDefault="00603F05" w:rsidP="00027E6C">
            <w:pPr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</w:pPr>
            <w:r w:rsidRPr="009833E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  <w:t>interessant</w:t>
            </w:r>
          </w:p>
        </w:tc>
      </w:tr>
    </w:tbl>
    <w:p w14:paraId="0A6FC6BF" w14:textId="718AABB8" w:rsidR="00611521" w:rsidRPr="00877338" w:rsidRDefault="00877338" w:rsidP="00027E6C">
      <w:pPr>
        <w:pStyle w:val="Prrafodelista"/>
        <w:numPr>
          <w:ilvl w:val="0"/>
          <w:numId w:val="4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877338">
        <w:rPr>
          <w:rFonts w:ascii="Times New Roman" w:hAnsi="Times New Roman" w:cs="Times New Roman"/>
          <w:sz w:val="24"/>
          <w:szCs w:val="24"/>
          <w:lang w:val="en-GB"/>
        </w:rPr>
        <w:t>To me, MATH is:</w:t>
      </w:r>
      <w:r w:rsidR="009833E0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9833E0" w:rsidRPr="009833E0">
        <w:rPr>
          <w:rFonts w:ascii="Times New Roman" w:hAnsi="Times New Roman" w:cs="Times New Roman"/>
          <w:i/>
          <w:iCs/>
          <w:sz w:val="24"/>
          <w:szCs w:val="24"/>
          <w:lang w:val="en-GB"/>
        </w:rPr>
        <w:t>Mathe ist für mich</w:t>
      </w:r>
      <w:r w:rsidR="009833E0">
        <w:rPr>
          <w:rFonts w:ascii="Times New Roman" w:hAnsi="Times New Roman" w:cs="Times New Roman"/>
          <w:sz w:val="24"/>
          <w:szCs w:val="24"/>
          <w:lang w:val="en-GB"/>
        </w:rPr>
        <w:t>:</w:t>
      </w:r>
    </w:p>
    <w:tbl>
      <w:tblPr>
        <w:tblStyle w:val="Tablaconcuadrcula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980"/>
        <w:gridCol w:w="425"/>
        <w:gridCol w:w="425"/>
        <w:gridCol w:w="426"/>
        <w:gridCol w:w="425"/>
        <w:gridCol w:w="425"/>
        <w:gridCol w:w="1559"/>
      </w:tblGrid>
      <w:tr w:rsidR="00877338" w14:paraId="3852E0D9" w14:textId="77777777" w:rsidTr="003B0FAB">
        <w:trPr>
          <w:jc w:val="center"/>
        </w:trPr>
        <w:tc>
          <w:tcPr>
            <w:tcW w:w="1980" w:type="dxa"/>
          </w:tcPr>
          <w:p w14:paraId="1DF25B4E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61152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fascinating</w:t>
            </w:r>
          </w:p>
        </w:tc>
        <w:tc>
          <w:tcPr>
            <w:tcW w:w="425" w:type="dxa"/>
          </w:tcPr>
          <w:p w14:paraId="75A58371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425" w:type="dxa"/>
          </w:tcPr>
          <w:p w14:paraId="69B08A86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</w:t>
            </w:r>
          </w:p>
        </w:tc>
        <w:tc>
          <w:tcPr>
            <w:tcW w:w="426" w:type="dxa"/>
          </w:tcPr>
          <w:p w14:paraId="34BF15EA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</w:t>
            </w:r>
          </w:p>
        </w:tc>
        <w:tc>
          <w:tcPr>
            <w:tcW w:w="425" w:type="dxa"/>
          </w:tcPr>
          <w:p w14:paraId="21B886AE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</w:t>
            </w:r>
          </w:p>
        </w:tc>
        <w:tc>
          <w:tcPr>
            <w:tcW w:w="425" w:type="dxa"/>
          </w:tcPr>
          <w:p w14:paraId="3F137E6E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</w:t>
            </w:r>
          </w:p>
        </w:tc>
        <w:tc>
          <w:tcPr>
            <w:tcW w:w="1559" w:type="dxa"/>
          </w:tcPr>
          <w:p w14:paraId="69E604CB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E0D2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undane</w:t>
            </w:r>
          </w:p>
        </w:tc>
      </w:tr>
      <w:tr w:rsidR="00877338" w14:paraId="33F469D3" w14:textId="77777777" w:rsidTr="003B0FAB">
        <w:trPr>
          <w:jc w:val="center"/>
        </w:trPr>
        <w:tc>
          <w:tcPr>
            <w:tcW w:w="1980" w:type="dxa"/>
          </w:tcPr>
          <w:p w14:paraId="5E88BD65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61152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ppealing</w:t>
            </w:r>
          </w:p>
        </w:tc>
        <w:tc>
          <w:tcPr>
            <w:tcW w:w="425" w:type="dxa"/>
          </w:tcPr>
          <w:p w14:paraId="3ED6C05B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425" w:type="dxa"/>
          </w:tcPr>
          <w:p w14:paraId="4F9E35C7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</w:t>
            </w:r>
          </w:p>
        </w:tc>
        <w:tc>
          <w:tcPr>
            <w:tcW w:w="426" w:type="dxa"/>
          </w:tcPr>
          <w:p w14:paraId="03820184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</w:t>
            </w:r>
          </w:p>
        </w:tc>
        <w:tc>
          <w:tcPr>
            <w:tcW w:w="425" w:type="dxa"/>
          </w:tcPr>
          <w:p w14:paraId="2D80DFD9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</w:t>
            </w:r>
          </w:p>
        </w:tc>
        <w:tc>
          <w:tcPr>
            <w:tcW w:w="425" w:type="dxa"/>
          </w:tcPr>
          <w:p w14:paraId="441858D4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</w:t>
            </w:r>
          </w:p>
        </w:tc>
        <w:tc>
          <w:tcPr>
            <w:tcW w:w="1559" w:type="dxa"/>
          </w:tcPr>
          <w:p w14:paraId="7514A46A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91763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unappealing</w:t>
            </w:r>
          </w:p>
        </w:tc>
      </w:tr>
      <w:tr w:rsidR="00877338" w14:paraId="1ADE4496" w14:textId="77777777" w:rsidTr="003B0FAB">
        <w:trPr>
          <w:jc w:val="center"/>
        </w:trPr>
        <w:tc>
          <w:tcPr>
            <w:tcW w:w="1980" w:type="dxa"/>
          </w:tcPr>
          <w:p w14:paraId="428C8C1C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61152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exciting</w:t>
            </w:r>
          </w:p>
        </w:tc>
        <w:tc>
          <w:tcPr>
            <w:tcW w:w="425" w:type="dxa"/>
          </w:tcPr>
          <w:p w14:paraId="24E7DA73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425" w:type="dxa"/>
          </w:tcPr>
          <w:p w14:paraId="6DB4442B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</w:t>
            </w:r>
          </w:p>
        </w:tc>
        <w:tc>
          <w:tcPr>
            <w:tcW w:w="426" w:type="dxa"/>
          </w:tcPr>
          <w:p w14:paraId="37A81005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</w:t>
            </w:r>
          </w:p>
        </w:tc>
        <w:tc>
          <w:tcPr>
            <w:tcW w:w="425" w:type="dxa"/>
          </w:tcPr>
          <w:p w14:paraId="457B66F5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</w:t>
            </w:r>
          </w:p>
        </w:tc>
        <w:tc>
          <w:tcPr>
            <w:tcW w:w="425" w:type="dxa"/>
          </w:tcPr>
          <w:p w14:paraId="2A29A85C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</w:t>
            </w:r>
          </w:p>
        </w:tc>
        <w:tc>
          <w:tcPr>
            <w:tcW w:w="1559" w:type="dxa"/>
          </w:tcPr>
          <w:p w14:paraId="1B2CA5B8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91763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unexciting</w:t>
            </w:r>
          </w:p>
        </w:tc>
      </w:tr>
      <w:tr w:rsidR="00877338" w14:paraId="5435A136" w14:textId="77777777" w:rsidTr="003B0FAB">
        <w:trPr>
          <w:jc w:val="center"/>
        </w:trPr>
        <w:tc>
          <w:tcPr>
            <w:tcW w:w="1980" w:type="dxa"/>
          </w:tcPr>
          <w:p w14:paraId="5BF9DF92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61152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eans nothing</w:t>
            </w:r>
          </w:p>
        </w:tc>
        <w:tc>
          <w:tcPr>
            <w:tcW w:w="425" w:type="dxa"/>
          </w:tcPr>
          <w:p w14:paraId="1C02BCE8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425" w:type="dxa"/>
          </w:tcPr>
          <w:p w14:paraId="3015D418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</w:t>
            </w:r>
          </w:p>
        </w:tc>
        <w:tc>
          <w:tcPr>
            <w:tcW w:w="426" w:type="dxa"/>
          </w:tcPr>
          <w:p w14:paraId="50765EF4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</w:t>
            </w:r>
          </w:p>
        </w:tc>
        <w:tc>
          <w:tcPr>
            <w:tcW w:w="425" w:type="dxa"/>
          </w:tcPr>
          <w:p w14:paraId="6825A65B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</w:t>
            </w:r>
          </w:p>
        </w:tc>
        <w:tc>
          <w:tcPr>
            <w:tcW w:w="425" w:type="dxa"/>
          </w:tcPr>
          <w:p w14:paraId="076BEA99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</w:t>
            </w:r>
          </w:p>
        </w:tc>
        <w:tc>
          <w:tcPr>
            <w:tcW w:w="1559" w:type="dxa"/>
          </w:tcPr>
          <w:p w14:paraId="52139485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91763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eans a lot</w:t>
            </w:r>
          </w:p>
        </w:tc>
      </w:tr>
      <w:tr w:rsidR="00877338" w14:paraId="61D9E6C5" w14:textId="77777777" w:rsidTr="003B0FAB">
        <w:trPr>
          <w:jc w:val="center"/>
        </w:trPr>
        <w:tc>
          <w:tcPr>
            <w:tcW w:w="1980" w:type="dxa"/>
          </w:tcPr>
          <w:p w14:paraId="287667DD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61152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boring</w:t>
            </w:r>
          </w:p>
        </w:tc>
        <w:tc>
          <w:tcPr>
            <w:tcW w:w="425" w:type="dxa"/>
          </w:tcPr>
          <w:p w14:paraId="617B5B8E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425" w:type="dxa"/>
          </w:tcPr>
          <w:p w14:paraId="5474415C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</w:t>
            </w:r>
          </w:p>
        </w:tc>
        <w:tc>
          <w:tcPr>
            <w:tcW w:w="426" w:type="dxa"/>
          </w:tcPr>
          <w:p w14:paraId="0AFC3A0C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</w:t>
            </w:r>
          </w:p>
        </w:tc>
        <w:tc>
          <w:tcPr>
            <w:tcW w:w="425" w:type="dxa"/>
          </w:tcPr>
          <w:p w14:paraId="094B86C0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</w:t>
            </w:r>
          </w:p>
        </w:tc>
        <w:tc>
          <w:tcPr>
            <w:tcW w:w="425" w:type="dxa"/>
          </w:tcPr>
          <w:p w14:paraId="317D238E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</w:t>
            </w:r>
          </w:p>
        </w:tc>
        <w:tc>
          <w:tcPr>
            <w:tcW w:w="1559" w:type="dxa"/>
          </w:tcPr>
          <w:p w14:paraId="28C9D415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91763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interesting</w:t>
            </w:r>
          </w:p>
        </w:tc>
      </w:tr>
    </w:tbl>
    <w:p w14:paraId="70707433" w14:textId="77777777" w:rsidR="000B376A" w:rsidRPr="000B376A" w:rsidRDefault="00877338" w:rsidP="00027E6C">
      <w:pPr>
        <w:pStyle w:val="Prrafodelista"/>
        <w:numPr>
          <w:ilvl w:val="0"/>
          <w:numId w:val="4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877338">
        <w:rPr>
          <w:rFonts w:ascii="Times New Roman" w:hAnsi="Times New Roman" w:cs="Times New Roman"/>
          <w:sz w:val="24"/>
          <w:szCs w:val="24"/>
          <w:lang w:val="en-GB"/>
        </w:rPr>
        <w:t>To me, ENGINEERING is:</w:t>
      </w:r>
      <w:r w:rsidR="009833E0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9833E0" w:rsidRPr="009833E0">
        <w:rPr>
          <w:rFonts w:ascii="Times New Roman" w:hAnsi="Times New Roman" w:cs="Times New Roman"/>
          <w:i/>
          <w:iCs/>
          <w:sz w:val="24"/>
          <w:szCs w:val="24"/>
          <w:lang w:val="en-GB"/>
        </w:rPr>
        <w:t>Ingenieurwesen ist für mich</w:t>
      </w:r>
    </w:p>
    <w:p w14:paraId="11C071F9" w14:textId="1F17D5C4" w:rsidR="00877338" w:rsidRPr="00877338" w:rsidRDefault="009833E0" w:rsidP="00027E6C">
      <w:pPr>
        <w:pStyle w:val="Prrafodelista"/>
        <w:numPr>
          <w:ilvl w:val="0"/>
          <w:numId w:val="4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:</w:t>
      </w:r>
    </w:p>
    <w:tbl>
      <w:tblPr>
        <w:tblStyle w:val="Tablaconcuadrcula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980"/>
        <w:gridCol w:w="425"/>
        <w:gridCol w:w="425"/>
        <w:gridCol w:w="426"/>
        <w:gridCol w:w="425"/>
        <w:gridCol w:w="425"/>
        <w:gridCol w:w="1559"/>
      </w:tblGrid>
      <w:tr w:rsidR="00877338" w14:paraId="5B38757B" w14:textId="77777777" w:rsidTr="00877338">
        <w:trPr>
          <w:jc w:val="center"/>
        </w:trPr>
        <w:tc>
          <w:tcPr>
            <w:tcW w:w="1980" w:type="dxa"/>
          </w:tcPr>
          <w:p w14:paraId="291E9FB0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61152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fascinating</w:t>
            </w:r>
          </w:p>
        </w:tc>
        <w:tc>
          <w:tcPr>
            <w:tcW w:w="425" w:type="dxa"/>
          </w:tcPr>
          <w:p w14:paraId="16E0E46D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425" w:type="dxa"/>
          </w:tcPr>
          <w:p w14:paraId="4CA7F9FF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</w:t>
            </w:r>
          </w:p>
        </w:tc>
        <w:tc>
          <w:tcPr>
            <w:tcW w:w="426" w:type="dxa"/>
          </w:tcPr>
          <w:p w14:paraId="632E81A7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</w:t>
            </w:r>
          </w:p>
        </w:tc>
        <w:tc>
          <w:tcPr>
            <w:tcW w:w="425" w:type="dxa"/>
          </w:tcPr>
          <w:p w14:paraId="0A30D197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</w:t>
            </w:r>
          </w:p>
        </w:tc>
        <w:tc>
          <w:tcPr>
            <w:tcW w:w="425" w:type="dxa"/>
          </w:tcPr>
          <w:p w14:paraId="0DE5533E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</w:t>
            </w:r>
          </w:p>
        </w:tc>
        <w:tc>
          <w:tcPr>
            <w:tcW w:w="1559" w:type="dxa"/>
          </w:tcPr>
          <w:p w14:paraId="31B72CA5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E0D2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undane</w:t>
            </w:r>
          </w:p>
        </w:tc>
      </w:tr>
      <w:tr w:rsidR="00877338" w14:paraId="5316DE2B" w14:textId="77777777" w:rsidTr="00877338">
        <w:trPr>
          <w:jc w:val="center"/>
        </w:trPr>
        <w:tc>
          <w:tcPr>
            <w:tcW w:w="1980" w:type="dxa"/>
          </w:tcPr>
          <w:p w14:paraId="1FFFCAB9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61152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ppealing</w:t>
            </w:r>
          </w:p>
        </w:tc>
        <w:tc>
          <w:tcPr>
            <w:tcW w:w="425" w:type="dxa"/>
          </w:tcPr>
          <w:p w14:paraId="3310E949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425" w:type="dxa"/>
          </w:tcPr>
          <w:p w14:paraId="2AD25356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</w:t>
            </w:r>
          </w:p>
        </w:tc>
        <w:tc>
          <w:tcPr>
            <w:tcW w:w="426" w:type="dxa"/>
          </w:tcPr>
          <w:p w14:paraId="61D3DE76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</w:t>
            </w:r>
          </w:p>
        </w:tc>
        <w:tc>
          <w:tcPr>
            <w:tcW w:w="425" w:type="dxa"/>
          </w:tcPr>
          <w:p w14:paraId="180A3501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</w:t>
            </w:r>
          </w:p>
        </w:tc>
        <w:tc>
          <w:tcPr>
            <w:tcW w:w="425" w:type="dxa"/>
          </w:tcPr>
          <w:p w14:paraId="5AA01C90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</w:t>
            </w:r>
          </w:p>
        </w:tc>
        <w:tc>
          <w:tcPr>
            <w:tcW w:w="1559" w:type="dxa"/>
          </w:tcPr>
          <w:p w14:paraId="4B7498CD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91763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unappealing</w:t>
            </w:r>
          </w:p>
        </w:tc>
      </w:tr>
      <w:tr w:rsidR="00877338" w14:paraId="1653CB0E" w14:textId="77777777" w:rsidTr="00877338">
        <w:trPr>
          <w:jc w:val="center"/>
        </w:trPr>
        <w:tc>
          <w:tcPr>
            <w:tcW w:w="1980" w:type="dxa"/>
          </w:tcPr>
          <w:p w14:paraId="2F55EE77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61152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exciting</w:t>
            </w:r>
          </w:p>
        </w:tc>
        <w:tc>
          <w:tcPr>
            <w:tcW w:w="425" w:type="dxa"/>
          </w:tcPr>
          <w:p w14:paraId="0EAA12B7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425" w:type="dxa"/>
          </w:tcPr>
          <w:p w14:paraId="2D9CB4E6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</w:t>
            </w:r>
          </w:p>
        </w:tc>
        <w:tc>
          <w:tcPr>
            <w:tcW w:w="426" w:type="dxa"/>
          </w:tcPr>
          <w:p w14:paraId="6FD49ACB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</w:t>
            </w:r>
          </w:p>
        </w:tc>
        <w:tc>
          <w:tcPr>
            <w:tcW w:w="425" w:type="dxa"/>
          </w:tcPr>
          <w:p w14:paraId="4A434346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</w:t>
            </w:r>
          </w:p>
        </w:tc>
        <w:tc>
          <w:tcPr>
            <w:tcW w:w="425" w:type="dxa"/>
          </w:tcPr>
          <w:p w14:paraId="1178B311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</w:t>
            </w:r>
          </w:p>
        </w:tc>
        <w:tc>
          <w:tcPr>
            <w:tcW w:w="1559" w:type="dxa"/>
          </w:tcPr>
          <w:p w14:paraId="5E7A5676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91763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unexciting</w:t>
            </w:r>
          </w:p>
        </w:tc>
      </w:tr>
      <w:tr w:rsidR="00877338" w14:paraId="3AA11324" w14:textId="77777777" w:rsidTr="00877338">
        <w:trPr>
          <w:jc w:val="center"/>
        </w:trPr>
        <w:tc>
          <w:tcPr>
            <w:tcW w:w="1980" w:type="dxa"/>
          </w:tcPr>
          <w:p w14:paraId="27A197ED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61152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eans nothing</w:t>
            </w:r>
          </w:p>
        </w:tc>
        <w:tc>
          <w:tcPr>
            <w:tcW w:w="425" w:type="dxa"/>
          </w:tcPr>
          <w:p w14:paraId="7D4E2FA4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425" w:type="dxa"/>
          </w:tcPr>
          <w:p w14:paraId="3B86B0E5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</w:t>
            </w:r>
          </w:p>
        </w:tc>
        <w:tc>
          <w:tcPr>
            <w:tcW w:w="426" w:type="dxa"/>
          </w:tcPr>
          <w:p w14:paraId="393D2705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</w:t>
            </w:r>
          </w:p>
        </w:tc>
        <w:tc>
          <w:tcPr>
            <w:tcW w:w="425" w:type="dxa"/>
          </w:tcPr>
          <w:p w14:paraId="7A0EBEE2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</w:t>
            </w:r>
          </w:p>
        </w:tc>
        <w:tc>
          <w:tcPr>
            <w:tcW w:w="425" w:type="dxa"/>
          </w:tcPr>
          <w:p w14:paraId="22BDDCAA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</w:t>
            </w:r>
          </w:p>
        </w:tc>
        <w:tc>
          <w:tcPr>
            <w:tcW w:w="1559" w:type="dxa"/>
          </w:tcPr>
          <w:p w14:paraId="68C72346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91763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eans a lot</w:t>
            </w:r>
          </w:p>
        </w:tc>
      </w:tr>
      <w:tr w:rsidR="00877338" w14:paraId="31F24EAE" w14:textId="77777777" w:rsidTr="00877338">
        <w:trPr>
          <w:jc w:val="center"/>
        </w:trPr>
        <w:tc>
          <w:tcPr>
            <w:tcW w:w="1980" w:type="dxa"/>
          </w:tcPr>
          <w:p w14:paraId="50681655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61152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boring</w:t>
            </w:r>
          </w:p>
        </w:tc>
        <w:tc>
          <w:tcPr>
            <w:tcW w:w="425" w:type="dxa"/>
          </w:tcPr>
          <w:p w14:paraId="442D94F1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425" w:type="dxa"/>
          </w:tcPr>
          <w:p w14:paraId="23B7C821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</w:t>
            </w:r>
          </w:p>
        </w:tc>
        <w:tc>
          <w:tcPr>
            <w:tcW w:w="426" w:type="dxa"/>
          </w:tcPr>
          <w:p w14:paraId="5C856703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</w:t>
            </w:r>
          </w:p>
        </w:tc>
        <w:tc>
          <w:tcPr>
            <w:tcW w:w="425" w:type="dxa"/>
          </w:tcPr>
          <w:p w14:paraId="04CDD3CE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</w:t>
            </w:r>
          </w:p>
        </w:tc>
        <w:tc>
          <w:tcPr>
            <w:tcW w:w="425" w:type="dxa"/>
          </w:tcPr>
          <w:p w14:paraId="67434705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</w:t>
            </w:r>
          </w:p>
        </w:tc>
        <w:tc>
          <w:tcPr>
            <w:tcW w:w="1559" w:type="dxa"/>
          </w:tcPr>
          <w:p w14:paraId="1B088C12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91763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interesting</w:t>
            </w:r>
          </w:p>
        </w:tc>
      </w:tr>
    </w:tbl>
    <w:p w14:paraId="3B6A87DE" w14:textId="5F3C61FF" w:rsidR="00877338" w:rsidRDefault="00877338" w:rsidP="00027E6C">
      <w:pPr>
        <w:pStyle w:val="Prrafodelista"/>
        <w:numPr>
          <w:ilvl w:val="0"/>
          <w:numId w:val="4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877338">
        <w:rPr>
          <w:rFonts w:ascii="Times New Roman" w:hAnsi="Times New Roman" w:cs="Times New Roman"/>
          <w:sz w:val="24"/>
          <w:szCs w:val="24"/>
          <w:lang w:val="en-GB"/>
        </w:rPr>
        <w:t>To me, TECHNOLOGY is:</w:t>
      </w:r>
      <w:r w:rsidR="000B376A">
        <w:rPr>
          <w:rFonts w:ascii="Times New Roman" w:hAnsi="Times New Roman" w:cs="Times New Roman"/>
          <w:sz w:val="24"/>
          <w:szCs w:val="24"/>
          <w:lang w:val="en-GB"/>
        </w:rPr>
        <w:t xml:space="preserve">  </w:t>
      </w:r>
      <w:r w:rsidR="000B376A" w:rsidRPr="000B376A">
        <w:rPr>
          <w:rFonts w:ascii="Times New Roman" w:hAnsi="Times New Roman" w:cs="Times New Roman"/>
          <w:i/>
          <w:iCs/>
          <w:sz w:val="24"/>
          <w:szCs w:val="24"/>
          <w:lang w:val="en-GB"/>
        </w:rPr>
        <w:t>Technologie ist für mich:</w:t>
      </w:r>
    </w:p>
    <w:tbl>
      <w:tblPr>
        <w:tblStyle w:val="Tablaconcuadrcula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980"/>
        <w:gridCol w:w="425"/>
        <w:gridCol w:w="425"/>
        <w:gridCol w:w="426"/>
        <w:gridCol w:w="425"/>
        <w:gridCol w:w="425"/>
        <w:gridCol w:w="1559"/>
      </w:tblGrid>
      <w:tr w:rsidR="00877338" w14:paraId="2E1BE258" w14:textId="77777777" w:rsidTr="00877338">
        <w:trPr>
          <w:jc w:val="center"/>
        </w:trPr>
        <w:tc>
          <w:tcPr>
            <w:tcW w:w="1980" w:type="dxa"/>
          </w:tcPr>
          <w:p w14:paraId="3DEB3A16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61152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lastRenderedPageBreak/>
              <w:t>fascinating</w:t>
            </w:r>
          </w:p>
        </w:tc>
        <w:tc>
          <w:tcPr>
            <w:tcW w:w="425" w:type="dxa"/>
          </w:tcPr>
          <w:p w14:paraId="0420239B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425" w:type="dxa"/>
          </w:tcPr>
          <w:p w14:paraId="60029AF8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</w:t>
            </w:r>
          </w:p>
        </w:tc>
        <w:tc>
          <w:tcPr>
            <w:tcW w:w="426" w:type="dxa"/>
          </w:tcPr>
          <w:p w14:paraId="5EFFF5A2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</w:t>
            </w:r>
          </w:p>
        </w:tc>
        <w:tc>
          <w:tcPr>
            <w:tcW w:w="425" w:type="dxa"/>
          </w:tcPr>
          <w:p w14:paraId="1C7F2404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</w:t>
            </w:r>
          </w:p>
        </w:tc>
        <w:tc>
          <w:tcPr>
            <w:tcW w:w="425" w:type="dxa"/>
          </w:tcPr>
          <w:p w14:paraId="549570F6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</w:t>
            </w:r>
          </w:p>
        </w:tc>
        <w:tc>
          <w:tcPr>
            <w:tcW w:w="1559" w:type="dxa"/>
          </w:tcPr>
          <w:p w14:paraId="041B8076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E0D2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undane</w:t>
            </w:r>
          </w:p>
        </w:tc>
      </w:tr>
      <w:tr w:rsidR="00877338" w14:paraId="158CA0AD" w14:textId="77777777" w:rsidTr="00877338">
        <w:trPr>
          <w:jc w:val="center"/>
        </w:trPr>
        <w:tc>
          <w:tcPr>
            <w:tcW w:w="1980" w:type="dxa"/>
          </w:tcPr>
          <w:p w14:paraId="7EC71BA3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61152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ppealing</w:t>
            </w:r>
          </w:p>
        </w:tc>
        <w:tc>
          <w:tcPr>
            <w:tcW w:w="425" w:type="dxa"/>
          </w:tcPr>
          <w:p w14:paraId="377C3BF8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425" w:type="dxa"/>
          </w:tcPr>
          <w:p w14:paraId="34156765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</w:t>
            </w:r>
          </w:p>
        </w:tc>
        <w:tc>
          <w:tcPr>
            <w:tcW w:w="426" w:type="dxa"/>
          </w:tcPr>
          <w:p w14:paraId="342C606A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</w:t>
            </w:r>
          </w:p>
        </w:tc>
        <w:tc>
          <w:tcPr>
            <w:tcW w:w="425" w:type="dxa"/>
          </w:tcPr>
          <w:p w14:paraId="257B8A5E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</w:t>
            </w:r>
          </w:p>
        </w:tc>
        <w:tc>
          <w:tcPr>
            <w:tcW w:w="425" w:type="dxa"/>
          </w:tcPr>
          <w:p w14:paraId="0F77F30C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</w:t>
            </w:r>
          </w:p>
        </w:tc>
        <w:tc>
          <w:tcPr>
            <w:tcW w:w="1559" w:type="dxa"/>
          </w:tcPr>
          <w:p w14:paraId="07B3BDFF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91763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unappealing</w:t>
            </w:r>
          </w:p>
        </w:tc>
      </w:tr>
      <w:tr w:rsidR="00877338" w14:paraId="79573B11" w14:textId="77777777" w:rsidTr="00877338">
        <w:trPr>
          <w:jc w:val="center"/>
        </w:trPr>
        <w:tc>
          <w:tcPr>
            <w:tcW w:w="1980" w:type="dxa"/>
          </w:tcPr>
          <w:p w14:paraId="4EFCD9CC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61152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exciting</w:t>
            </w:r>
          </w:p>
        </w:tc>
        <w:tc>
          <w:tcPr>
            <w:tcW w:w="425" w:type="dxa"/>
          </w:tcPr>
          <w:p w14:paraId="553C55DA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425" w:type="dxa"/>
          </w:tcPr>
          <w:p w14:paraId="06B677DF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</w:t>
            </w:r>
          </w:p>
        </w:tc>
        <w:tc>
          <w:tcPr>
            <w:tcW w:w="426" w:type="dxa"/>
          </w:tcPr>
          <w:p w14:paraId="21215A2A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</w:t>
            </w:r>
          </w:p>
        </w:tc>
        <w:tc>
          <w:tcPr>
            <w:tcW w:w="425" w:type="dxa"/>
          </w:tcPr>
          <w:p w14:paraId="178CC0EC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</w:t>
            </w:r>
          </w:p>
        </w:tc>
        <w:tc>
          <w:tcPr>
            <w:tcW w:w="425" w:type="dxa"/>
          </w:tcPr>
          <w:p w14:paraId="0DD1D20A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</w:t>
            </w:r>
          </w:p>
        </w:tc>
        <w:tc>
          <w:tcPr>
            <w:tcW w:w="1559" w:type="dxa"/>
          </w:tcPr>
          <w:p w14:paraId="457374DE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91763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unexciting</w:t>
            </w:r>
          </w:p>
        </w:tc>
      </w:tr>
      <w:tr w:rsidR="00877338" w14:paraId="177071BB" w14:textId="77777777" w:rsidTr="00877338">
        <w:trPr>
          <w:jc w:val="center"/>
        </w:trPr>
        <w:tc>
          <w:tcPr>
            <w:tcW w:w="1980" w:type="dxa"/>
          </w:tcPr>
          <w:p w14:paraId="2281F3E3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61152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eans nothing</w:t>
            </w:r>
          </w:p>
        </w:tc>
        <w:tc>
          <w:tcPr>
            <w:tcW w:w="425" w:type="dxa"/>
          </w:tcPr>
          <w:p w14:paraId="6E7616EA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425" w:type="dxa"/>
          </w:tcPr>
          <w:p w14:paraId="435A0BD7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</w:t>
            </w:r>
          </w:p>
        </w:tc>
        <w:tc>
          <w:tcPr>
            <w:tcW w:w="426" w:type="dxa"/>
          </w:tcPr>
          <w:p w14:paraId="70850242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</w:t>
            </w:r>
          </w:p>
        </w:tc>
        <w:tc>
          <w:tcPr>
            <w:tcW w:w="425" w:type="dxa"/>
          </w:tcPr>
          <w:p w14:paraId="39B47EEF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</w:t>
            </w:r>
          </w:p>
        </w:tc>
        <w:tc>
          <w:tcPr>
            <w:tcW w:w="425" w:type="dxa"/>
          </w:tcPr>
          <w:p w14:paraId="5C767276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</w:t>
            </w:r>
          </w:p>
        </w:tc>
        <w:tc>
          <w:tcPr>
            <w:tcW w:w="1559" w:type="dxa"/>
          </w:tcPr>
          <w:p w14:paraId="4711F853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91763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eans a lot</w:t>
            </w:r>
          </w:p>
        </w:tc>
      </w:tr>
      <w:tr w:rsidR="00877338" w14:paraId="3F7BF0CE" w14:textId="77777777" w:rsidTr="00877338">
        <w:trPr>
          <w:jc w:val="center"/>
        </w:trPr>
        <w:tc>
          <w:tcPr>
            <w:tcW w:w="1980" w:type="dxa"/>
          </w:tcPr>
          <w:p w14:paraId="4FC7C3C9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61152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boring</w:t>
            </w:r>
          </w:p>
        </w:tc>
        <w:tc>
          <w:tcPr>
            <w:tcW w:w="425" w:type="dxa"/>
          </w:tcPr>
          <w:p w14:paraId="3DAEE058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425" w:type="dxa"/>
          </w:tcPr>
          <w:p w14:paraId="78E16024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</w:t>
            </w:r>
          </w:p>
        </w:tc>
        <w:tc>
          <w:tcPr>
            <w:tcW w:w="426" w:type="dxa"/>
          </w:tcPr>
          <w:p w14:paraId="79322C8D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</w:t>
            </w:r>
          </w:p>
        </w:tc>
        <w:tc>
          <w:tcPr>
            <w:tcW w:w="425" w:type="dxa"/>
          </w:tcPr>
          <w:p w14:paraId="14E41795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</w:t>
            </w:r>
          </w:p>
        </w:tc>
        <w:tc>
          <w:tcPr>
            <w:tcW w:w="425" w:type="dxa"/>
          </w:tcPr>
          <w:p w14:paraId="0D697A6F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</w:t>
            </w:r>
          </w:p>
        </w:tc>
        <w:tc>
          <w:tcPr>
            <w:tcW w:w="1559" w:type="dxa"/>
          </w:tcPr>
          <w:p w14:paraId="228ABCDB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91763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interesting</w:t>
            </w:r>
          </w:p>
        </w:tc>
      </w:tr>
    </w:tbl>
    <w:p w14:paraId="0A86333F" w14:textId="2A885412" w:rsidR="00877338" w:rsidRDefault="00877338" w:rsidP="00027E6C">
      <w:pPr>
        <w:pStyle w:val="Prrafodelista"/>
        <w:numPr>
          <w:ilvl w:val="0"/>
          <w:numId w:val="4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877338">
        <w:rPr>
          <w:rFonts w:ascii="Times New Roman" w:hAnsi="Times New Roman" w:cs="Times New Roman"/>
          <w:sz w:val="24"/>
          <w:szCs w:val="24"/>
          <w:lang w:val="en-GB"/>
        </w:rPr>
        <w:t>To me, a CAREER in science, technology, engineering, or mathematics (is):</w:t>
      </w:r>
    </w:p>
    <w:p w14:paraId="4B0E079C" w14:textId="2FEFD8E6" w:rsidR="000B376A" w:rsidRPr="000B376A" w:rsidRDefault="000B376A" w:rsidP="000B376A">
      <w:pPr>
        <w:pStyle w:val="Prrafodelista"/>
        <w:spacing w:line="276" w:lineRule="auto"/>
        <w:jc w:val="both"/>
        <w:rPr>
          <w:rFonts w:ascii="Times New Roman" w:hAnsi="Times New Roman" w:cs="Times New Roman"/>
          <w:i/>
          <w:iCs/>
          <w:sz w:val="24"/>
          <w:szCs w:val="24"/>
          <w:lang w:val="en-GB"/>
        </w:rPr>
      </w:pPr>
      <w:r w:rsidRPr="000B376A">
        <w:rPr>
          <w:rFonts w:ascii="Times New Roman" w:hAnsi="Times New Roman" w:cs="Times New Roman"/>
          <w:i/>
          <w:iCs/>
          <w:sz w:val="24"/>
          <w:szCs w:val="24"/>
          <w:lang w:val="en-GB"/>
        </w:rPr>
        <w:t>Für mich ist eine Laufbahn in der Wissenschaft, Technologie, Ingenieurswesen oder Mathe:</w:t>
      </w:r>
    </w:p>
    <w:tbl>
      <w:tblPr>
        <w:tblStyle w:val="Tablaconcuadrcula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980"/>
        <w:gridCol w:w="425"/>
        <w:gridCol w:w="425"/>
        <w:gridCol w:w="426"/>
        <w:gridCol w:w="425"/>
        <w:gridCol w:w="425"/>
        <w:gridCol w:w="1559"/>
      </w:tblGrid>
      <w:tr w:rsidR="00877338" w14:paraId="6308F25A" w14:textId="77777777" w:rsidTr="00877338">
        <w:trPr>
          <w:jc w:val="center"/>
        </w:trPr>
        <w:tc>
          <w:tcPr>
            <w:tcW w:w="1980" w:type="dxa"/>
          </w:tcPr>
          <w:p w14:paraId="2DB9502F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61152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fascinating</w:t>
            </w:r>
          </w:p>
        </w:tc>
        <w:tc>
          <w:tcPr>
            <w:tcW w:w="425" w:type="dxa"/>
          </w:tcPr>
          <w:p w14:paraId="3945E507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425" w:type="dxa"/>
          </w:tcPr>
          <w:p w14:paraId="49702219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</w:t>
            </w:r>
          </w:p>
        </w:tc>
        <w:tc>
          <w:tcPr>
            <w:tcW w:w="426" w:type="dxa"/>
          </w:tcPr>
          <w:p w14:paraId="6DD8E9C7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</w:t>
            </w:r>
          </w:p>
        </w:tc>
        <w:tc>
          <w:tcPr>
            <w:tcW w:w="425" w:type="dxa"/>
          </w:tcPr>
          <w:p w14:paraId="358D692F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</w:t>
            </w:r>
          </w:p>
        </w:tc>
        <w:tc>
          <w:tcPr>
            <w:tcW w:w="425" w:type="dxa"/>
          </w:tcPr>
          <w:p w14:paraId="0D090D83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</w:t>
            </w:r>
          </w:p>
        </w:tc>
        <w:tc>
          <w:tcPr>
            <w:tcW w:w="1559" w:type="dxa"/>
          </w:tcPr>
          <w:p w14:paraId="2F582179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E0D2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undane</w:t>
            </w:r>
          </w:p>
        </w:tc>
      </w:tr>
      <w:tr w:rsidR="00877338" w14:paraId="4C522A1C" w14:textId="77777777" w:rsidTr="00877338">
        <w:trPr>
          <w:jc w:val="center"/>
        </w:trPr>
        <w:tc>
          <w:tcPr>
            <w:tcW w:w="1980" w:type="dxa"/>
          </w:tcPr>
          <w:p w14:paraId="694646E7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61152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ppealing</w:t>
            </w:r>
          </w:p>
        </w:tc>
        <w:tc>
          <w:tcPr>
            <w:tcW w:w="425" w:type="dxa"/>
          </w:tcPr>
          <w:p w14:paraId="481AEE73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425" w:type="dxa"/>
          </w:tcPr>
          <w:p w14:paraId="4C3A8625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</w:t>
            </w:r>
          </w:p>
        </w:tc>
        <w:tc>
          <w:tcPr>
            <w:tcW w:w="426" w:type="dxa"/>
          </w:tcPr>
          <w:p w14:paraId="7C392782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</w:t>
            </w:r>
          </w:p>
        </w:tc>
        <w:tc>
          <w:tcPr>
            <w:tcW w:w="425" w:type="dxa"/>
          </w:tcPr>
          <w:p w14:paraId="37AD9FE9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</w:t>
            </w:r>
          </w:p>
        </w:tc>
        <w:tc>
          <w:tcPr>
            <w:tcW w:w="425" w:type="dxa"/>
          </w:tcPr>
          <w:p w14:paraId="1ADC86E3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</w:t>
            </w:r>
          </w:p>
        </w:tc>
        <w:tc>
          <w:tcPr>
            <w:tcW w:w="1559" w:type="dxa"/>
          </w:tcPr>
          <w:p w14:paraId="192F72C2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91763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unappealing</w:t>
            </w:r>
          </w:p>
        </w:tc>
      </w:tr>
      <w:tr w:rsidR="00877338" w14:paraId="150318DA" w14:textId="77777777" w:rsidTr="00877338">
        <w:trPr>
          <w:jc w:val="center"/>
        </w:trPr>
        <w:tc>
          <w:tcPr>
            <w:tcW w:w="1980" w:type="dxa"/>
          </w:tcPr>
          <w:p w14:paraId="07263F67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61152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exciting</w:t>
            </w:r>
          </w:p>
        </w:tc>
        <w:tc>
          <w:tcPr>
            <w:tcW w:w="425" w:type="dxa"/>
          </w:tcPr>
          <w:p w14:paraId="615B13FB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425" w:type="dxa"/>
          </w:tcPr>
          <w:p w14:paraId="7E1A5B8C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</w:t>
            </w:r>
          </w:p>
        </w:tc>
        <w:tc>
          <w:tcPr>
            <w:tcW w:w="426" w:type="dxa"/>
          </w:tcPr>
          <w:p w14:paraId="5437021E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</w:t>
            </w:r>
          </w:p>
        </w:tc>
        <w:tc>
          <w:tcPr>
            <w:tcW w:w="425" w:type="dxa"/>
          </w:tcPr>
          <w:p w14:paraId="5D592744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</w:t>
            </w:r>
          </w:p>
        </w:tc>
        <w:tc>
          <w:tcPr>
            <w:tcW w:w="425" w:type="dxa"/>
          </w:tcPr>
          <w:p w14:paraId="40444AE6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</w:t>
            </w:r>
          </w:p>
        </w:tc>
        <w:tc>
          <w:tcPr>
            <w:tcW w:w="1559" w:type="dxa"/>
          </w:tcPr>
          <w:p w14:paraId="16FA2250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91763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unexciting</w:t>
            </w:r>
          </w:p>
        </w:tc>
      </w:tr>
      <w:tr w:rsidR="00877338" w14:paraId="3168B27E" w14:textId="77777777" w:rsidTr="00877338">
        <w:trPr>
          <w:jc w:val="center"/>
        </w:trPr>
        <w:tc>
          <w:tcPr>
            <w:tcW w:w="1980" w:type="dxa"/>
          </w:tcPr>
          <w:p w14:paraId="32DD291B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61152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eans nothing</w:t>
            </w:r>
          </w:p>
        </w:tc>
        <w:tc>
          <w:tcPr>
            <w:tcW w:w="425" w:type="dxa"/>
          </w:tcPr>
          <w:p w14:paraId="697EB657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425" w:type="dxa"/>
          </w:tcPr>
          <w:p w14:paraId="3D261706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</w:t>
            </w:r>
          </w:p>
        </w:tc>
        <w:tc>
          <w:tcPr>
            <w:tcW w:w="426" w:type="dxa"/>
          </w:tcPr>
          <w:p w14:paraId="794E1ED6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</w:t>
            </w:r>
          </w:p>
        </w:tc>
        <w:tc>
          <w:tcPr>
            <w:tcW w:w="425" w:type="dxa"/>
          </w:tcPr>
          <w:p w14:paraId="4501F9E5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</w:t>
            </w:r>
          </w:p>
        </w:tc>
        <w:tc>
          <w:tcPr>
            <w:tcW w:w="425" w:type="dxa"/>
          </w:tcPr>
          <w:p w14:paraId="77DC8D4C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</w:t>
            </w:r>
          </w:p>
        </w:tc>
        <w:tc>
          <w:tcPr>
            <w:tcW w:w="1559" w:type="dxa"/>
          </w:tcPr>
          <w:p w14:paraId="632584E8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91763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eans a lot</w:t>
            </w:r>
          </w:p>
        </w:tc>
      </w:tr>
      <w:tr w:rsidR="00877338" w14:paraId="583654AD" w14:textId="77777777" w:rsidTr="00877338">
        <w:trPr>
          <w:jc w:val="center"/>
        </w:trPr>
        <w:tc>
          <w:tcPr>
            <w:tcW w:w="1980" w:type="dxa"/>
          </w:tcPr>
          <w:p w14:paraId="18944911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61152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boring</w:t>
            </w:r>
          </w:p>
        </w:tc>
        <w:tc>
          <w:tcPr>
            <w:tcW w:w="425" w:type="dxa"/>
          </w:tcPr>
          <w:p w14:paraId="0BC3DAFC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425" w:type="dxa"/>
          </w:tcPr>
          <w:p w14:paraId="73B4A5CC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</w:t>
            </w:r>
          </w:p>
        </w:tc>
        <w:tc>
          <w:tcPr>
            <w:tcW w:w="426" w:type="dxa"/>
          </w:tcPr>
          <w:p w14:paraId="74498269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</w:t>
            </w:r>
          </w:p>
        </w:tc>
        <w:tc>
          <w:tcPr>
            <w:tcW w:w="425" w:type="dxa"/>
          </w:tcPr>
          <w:p w14:paraId="431CE75C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</w:t>
            </w:r>
          </w:p>
        </w:tc>
        <w:tc>
          <w:tcPr>
            <w:tcW w:w="425" w:type="dxa"/>
          </w:tcPr>
          <w:p w14:paraId="46E49FF2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</w:t>
            </w:r>
          </w:p>
        </w:tc>
        <w:tc>
          <w:tcPr>
            <w:tcW w:w="1559" w:type="dxa"/>
          </w:tcPr>
          <w:p w14:paraId="4BD8D37E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91763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interesting</w:t>
            </w:r>
          </w:p>
        </w:tc>
      </w:tr>
    </w:tbl>
    <w:p w14:paraId="15A17D76" w14:textId="77777777" w:rsidR="003B0FAB" w:rsidRDefault="003B0FAB" w:rsidP="00027E6C">
      <w:pPr>
        <w:spacing w:line="276" w:lineRule="auto"/>
        <w:jc w:val="right"/>
        <w:rPr>
          <w:rFonts w:ascii="Times New Roman" w:hAnsi="Times New Roman" w:cs="Times New Roman"/>
          <w:i/>
          <w:iCs/>
          <w:sz w:val="24"/>
          <w:szCs w:val="24"/>
          <w:lang w:val="en-GB"/>
        </w:rPr>
      </w:pPr>
    </w:p>
    <w:p w14:paraId="62B22425" w14:textId="1B4B81D0" w:rsidR="00A32078" w:rsidRDefault="0045147A" w:rsidP="00027E6C">
      <w:pPr>
        <w:spacing w:line="276" w:lineRule="auto"/>
        <w:jc w:val="right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i/>
          <w:iCs/>
          <w:sz w:val="24"/>
          <w:szCs w:val="24"/>
          <w:lang w:val="en-GB"/>
        </w:rPr>
        <w:t>Source</w:t>
      </w:r>
      <w:r w:rsidR="003B0FAB" w:rsidRPr="003B0FAB">
        <w:rPr>
          <w:rFonts w:ascii="Times New Roman" w:hAnsi="Times New Roman" w:cs="Times New Roman"/>
          <w:i/>
          <w:iCs/>
          <w:sz w:val="24"/>
          <w:szCs w:val="24"/>
          <w:lang w:val="en-GB"/>
        </w:rPr>
        <w:t>: STEM Semantics Survey</w:t>
      </w:r>
      <w:r w:rsidR="00A32078">
        <w:rPr>
          <w:rFonts w:ascii="Times New Roman" w:hAnsi="Times New Roman" w:cs="Times New Roman"/>
          <w:b/>
          <w:bCs/>
          <w:sz w:val="24"/>
          <w:szCs w:val="24"/>
          <w:lang w:val="en-GB"/>
        </w:rPr>
        <w:br w:type="page"/>
      </w:r>
    </w:p>
    <w:p w14:paraId="2EF534CA" w14:textId="53BF0866" w:rsidR="003B0FAB" w:rsidRDefault="003B0FAB" w:rsidP="00027E6C">
      <w:pPr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3B0FAB">
        <w:rPr>
          <w:rFonts w:ascii="Times New Roman" w:hAnsi="Times New Roman" w:cs="Times New Roman"/>
          <w:b/>
          <w:bCs/>
          <w:sz w:val="24"/>
          <w:szCs w:val="24"/>
          <w:lang w:val="en-GB"/>
        </w:rPr>
        <w:lastRenderedPageBreak/>
        <w:t>Part I</w:t>
      </w: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I</w:t>
      </w:r>
      <w:r w:rsidRPr="003B0FAB">
        <w:rPr>
          <w:rFonts w:ascii="Times New Roman" w:hAnsi="Times New Roman" w:cs="Times New Roman"/>
          <w:b/>
          <w:bCs/>
          <w:sz w:val="24"/>
          <w:szCs w:val="24"/>
          <w:lang w:val="en-GB"/>
        </w:rPr>
        <w:t>.</w:t>
      </w:r>
    </w:p>
    <w:tbl>
      <w:tblPr>
        <w:tblStyle w:val="Tablaconcuadrcula"/>
        <w:tblW w:w="5000" w:type="pct"/>
        <w:tblLayout w:type="fixed"/>
        <w:tblLook w:val="04A0" w:firstRow="1" w:lastRow="0" w:firstColumn="1" w:lastColumn="0" w:noHBand="0" w:noVBand="1"/>
      </w:tblPr>
      <w:tblGrid>
        <w:gridCol w:w="4377"/>
        <w:gridCol w:w="1051"/>
        <w:gridCol w:w="1050"/>
        <w:gridCol w:w="1050"/>
        <w:gridCol w:w="1050"/>
        <w:gridCol w:w="1050"/>
      </w:tblGrid>
      <w:tr w:rsidR="0064122A" w14:paraId="7EFBDBF0" w14:textId="77777777" w:rsidTr="00A273D5">
        <w:tc>
          <w:tcPr>
            <w:tcW w:w="3308" w:type="dxa"/>
          </w:tcPr>
          <w:p w14:paraId="324B6F70" w14:textId="36298543" w:rsidR="009B2425" w:rsidRPr="0064122A" w:rsidRDefault="009B2425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64122A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</w:p>
        </w:tc>
        <w:tc>
          <w:tcPr>
            <w:tcW w:w="794" w:type="dxa"/>
          </w:tcPr>
          <w:p w14:paraId="2CF8492B" w14:textId="77777777" w:rsidR="009B2425" w:rsidRPr="00A273D5" w:rsidRDefault="009B2425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A273D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trongly</w:t>
            </w:r>
          </w:p>
          <w:p w14:paraId="5FBBF21F" w14:textId="77777777" w:rsidR="009B2425" w:rsidRDefault="009B2425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A273D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Disagree</w:t>
            </w:r>
          </w:p>
          <w:p w14:paraId="12FEE4BF" w14:textId="658EB28F" w:rsidR="000B376A" w:rsidRPr="000B376A" w:rsidRDefault="000B376A" w:rsidP="00027E6C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</w:pPr>
            <w:r w:rsidRPr="000B376A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  <w:t>Gar nicht einverstanden</w:t>
            </w:r>
          </w:p>
        </w:tc>
        <w:tc>
          <w:tcPr>
            <w:tcW w:w="794" w:type="dxa"/>
          </w:tcPr>
          <w:p w14:paraId="76AFE999" w14:textId="77777777" w:rsidR="009B2425" w:rsidRDefault="009B2425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A273D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Disagree</w:t>
            </w:r>
          </w:p>
          <w:p w14:paraId="2F476046" w14:textId="77777777" w:rsidR="000B376A" w:rsidRDefault="000B376A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579A2AAF" w14:textId="517E9AE1" w:rsidR="000B376A" w:rsidRPr="000B376A" w:rsidRDefault="000B376A" w:rsidP="00027E6C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</w:pPr>
            <w:r w:rsidRPr="000B376A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  <w:t>Nicht einverstanden</w:t>
            </w:r>
          </w:p>
        </w:tc>
        <w:tc>
          <w:tcPr>
            <w:tcW w:w="794" w:type="dxa"/>
          </w:tcPr>
          <w:p w14:paraId="30892D6B" w14:textId="77777777" w:rsidR="009B2425" w:rsidRPr="00A273D5" w:rsidRDefault="009B2425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A273D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Neither</w:t>
            </w:r>
          </w:p>
          <w:p w14:paraId="19A0327D" w14:textId="77777777" w:rsidR="009B2425" w:rsidRPr="00A273D5" w:rsidRDefault="009B2425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A273D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gree nor</w:t>
            </w:r>
          </w:p>
          <w:p w14:paraId="4152F7EB" w14:textId="77777777" w:rsidR="009B2425" w:rsidRDefault="009B2425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A273D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Disagree</w:t>
            </w:r>
          </w:p>
          <w:p w14:paraId="5064575C" w14:textId="28A0398D" w:rsidR="000B376A" w:rsidRPr="000B376A" w:rsidRDefault="000B376A" w:rsidP="00027E6C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</w:pPr>
            <w:r w:rsidRPr="000B376A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  <w:t>Neutral</w:t>
            </w:r>
          </w:p>
        </w:tc>
        <w:tc>
          <w:tcPr>
            <w:tcW w:w="794" w:type="dxa"/>
          </w:tcPr>
          <w:p w14:paraId="37E18F1E" w14:textId="77777777" w:rsidR="009B2425" w:rsidRDefault="009B2425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A273D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gree</w:t>
            </w:r>
          </w:p>
          <w:p w14:paraId="1752AFF4" w14:textId="77777777" w:rsidR="000B376A" w:rsidRDefault="000B376A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38754857" w14:textId="5F3FCC45" w:rsidR="000B376A" w:rsidRPr="000B376A" w:rsidRDefault="000B376A" w:rsidP="00027E6C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</w:pPr>
            <w:r w:rsidRPr="000B376A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  <w:t>Eher einverstanden</w:t>
            </w:r>
          </w:p>
          <w:p w14:paraId="347851D1" w14:textId="5A34D8FD" w:rsidR="000B376A" w:rsidRPr="00A273D5" w:rsidRDefault="000B376A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94" w:type="dxa"/>
          </w:tcPr>
          <w:p w14:paraId="3E31134D" w14:textId="77777777" w:rsidR="009B2425" w:rsidRPr="00A273D5" w:rsidRDefault="009B2425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A273D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trongly</w:t>
            </w:r>
          </w:p>
          <w:p w14:paraId="0C7BBAB8" w14:textId="30758992" w:rsidR="000B376A" w:rsidRDefault="009B2425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A273D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gree</w:t>
            </w:r>
          </w:p>
          <w:p w14:paraId="282B7025" w14:textId="32A45D12" w:rsidR="000B376A" w:rsidRPr="000B376A" w:rsidRDefault="000B376A" w:rsidP="00027E6C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</w:pPr>
            <w:r w:rsidRPr="000B376A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  <w:t>Sehr einverstanden</w:t>
            </w:r>
          </w:p>
          <w:p w14:paraId="06E7A043" w14:textId="3BD8EFFE" w:rsidR="000B376A" w:rsidRPr="00A273D5" w:rsidRDefault="000B376A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64122A" w:rsidRPr="006E39D6" w14:paraId="536B3E61" w14:textId="77777777" w:rsidTr="00A273D5">
        <w:tc>
          <w:tcPr>
            <w:tcW w:w="3308" w:type="dxa"/>
          </w:tcPr>
          <w:p w14:paraId="0B336057" w14:textId="77777777" w:rsidR="009B2425" w:rsidRDefault="009B2425" w:rsidP="00A273D5">
            <w:pPr>
              <w:pStyle w:val="Prrafodelista"/>
              <w:numPr>
                <w:ilvl w:val="0"/>
                <w:numId w:val="4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20251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I would consider choosing a career that uses math.</w:t>
            </w:r>
          </w:p>
          <w:p w14:paraId="1F318FD5" w14:textId="5F882506" w:rsidR="00FB16B0" w:rsidRPr="000B376A" w:rsidRDefault="00FB16B0" w:rsidP="00FB16B0">
            <w:pPr>
              <w:pStyle w:val="Prrafodelista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</w:pPr>
            <w:r w:rsidRPr="000B376A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  <w:t>Ich würde eine Berufswahl, die Mathe einschließt, in Erwägung ziehen.</w:t>
            </w:r>
          </w:p>
        </w:tc>
        <w:tc>
          <w:tcPr>
            <w:tcW w:w="794" w:type="dxa"/>
          </w:tcPr>
          <w:p w14:paraId="4B67ABC8" w14:textId="77777777" w:rsidR="009B2425" w:rsidRPr="00A273D5" w:rsidRDefault="009B2425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94" w:type="dxa"/>
          </w:tcPr>
          <w:p w14:paraId="6335E37B" w14:textId="77777777" w:rsidR="009B2425" w:rsidRPr="00A273D5" w:rsidRDefault="009B2425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94" w:type="dxa"/>
          </w:tcPr>
          <w:p w14:paraId="2564DEFF" w14:textId="77777777" w:rsidR="009B2425" w:rsidRPr="00A273D5" w:rsidRDefault="009B2425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94" w:type="dxa"/>
          </w:tcPr>
          <w:p w14:paraId="29CB9309" w14:textId="77777777" w:rsidR="009B2425" w:rsidRPr="00A273D5" w:rsidRDefault="009B2425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94" w:type="dxa"/>
          </w:tcPr>
          <w:p w14:paraId="01D4952B" w14:textId="77777777" w:rsidR="009B2425" w:rsidRPr="00A273D5" w:rsidRDefault="009B2425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64122A" w:rsidRPr="006E39D6" w14:paraId="79324DA7" w14:textId="77777777" w:rsidTr="00A273D5">
        <w:tc>
          <w:tcPr>
            <w:tcW w:w="3308" w:type="dxa"/>
          </w:tcPr>
          <w:p w14:paraId="1AE7914D" w14:textId="77777777" w:rsidR="009B2425" w:rsidRDefault="009B2425" w:rsidP="00A273D5">
            <w:pPr>
              <w:pStyle w:val="Prrafodelista"/>
              <w:numPr>
                <w:ilvl w:val="0"/>
                <w:numId w:val="4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20251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I would consider choosing a career that uses science.</w:t>
            </w:r>
          </w:p>
          <w:p w14:paraId="5444EC13" w14:textId="09F9EFDD" w:rsidR="00FB16B0" w:rsidRPr="00202514" w:rsidRDefault="00FB16B0" w:rsidP="00FB16B0">
            <w:pPr>
              <w:pStyle w:val="Prrafodelista"/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0B376A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  <w:t>Ich würde eine Berufswahl, die Naturwissenschaft einschließt, in Erwägung ziehen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</w:t>
            </w:r>
          </w:p>
        </w:tc>
        <w:tc>
          <w:tcPr>
            <w:tcW w:w="794" w:type="dxa"/>
          </w:tcPr>
          <w:p w14:paraId="732187C4" w14:textId="77777777" w:rsidR="009B2425" w:rsidRPr="00A273D5" w:rsidRDefault="009B2425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94" w:type="dxa"/>
          </w:tcPr>
          <w:p w14:paraId="68625580" w14:textId="77777777" w:rsidR="009B2425" w:rsidRPr="00A273D5" w:rsidRDefault="009B2425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94" w:type="dxa"/>
          </w:tcPr>
          <w:p w14:paraId="1F76ED8A" w14:textId="77777777" w:rsidR="009B2425" w:rsidRPr="00A273D5" w:rsidRDefault="009B2425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94" w:type="dxa"/>
          </w:tcPr>
          <w:p w14:paraId="30837909" w14:textId="77777777" w:rsidR="009B2425" w:rsidRPr="00A273D5" w:rsidRDefault="009B2425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94" w:type="dxa"/>
          </w:tcPr>
          <w:p w14:paraId="3EC7270F" w14:textId="77777777" w:rsidR="009B2425" w:rsidRPr="00A273D5" w:rsidRDefault="009B2425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64122A" w:rsidRPr="006E39D6" w14:paraId="3C304FC5" w14:textId="77777777" w:rsidTr="00A273D5">
        <w:tc>
          <w:tcPr>
            <w:tcW w:w="3308" w:type="dxa"/>
          </w:tcPr>
          <w:p w14:paraId="7293295F" w14:textId="77777777" w:rsidR="009B2425" w:rsidRDefault="009B2425" w:rsidP="00A273D5">
            <w:pPr>
              <w:pStyle w:val="Prrafodelista"/>
              <w:numPr>
                <w:ilvl w:val="0"/>
                <w:numId w:val="4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20251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I would consider choosing a career that is focused on technology.</w:t>
            </w:r>
          </w:p>
          <w:p w14:paraId="19D9EC64" w14:textId="5E403B43" w:rsidR="00FB16B0" w:rsidRPr="000B376A" w:rsidRDefault="00FB16B0" w:rsidP="00FB16B0">
            <w:pPr>
              <w:pStyle w:val="Prrafodelista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</w:pPr>
            <w:r w:rsidRPr="000B376A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  <w:t xml:space="preserve">Ich würde eine Berufswahl, die auf Technololgie </w:t>
            </w:r>
            <w:r w:rsidR="00696CE1" w:rsidRPr="000B376A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  <w:t>bezogen ist, in Erwägung ziehen.</w:t>
            </w:r>
          </w:p>
        </w:tc>
        <w:tc>
          <w:tcPr>
            <w:tcW w:w="794" w:type="dxa"/>
          </w:tcPr>
          <w:p w14:paraId="584E8162" w14:textId="77777777" w:rsidR="009B2425" w:rsidRPr="00A273D5" w:rsidRDefault="009B2425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94" w:type="dxa"/>
          </w:tcPr>
          <w:p w14:paraId="56C66A43" w14:textId="77777777" w:rsidR="009B2425" w:rsidRPr="00A273D5" w:rsidRDefault="009B2425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94" w:type="dxa"/>
          </w:tcPr>
          <w:p w14:paraId="14E76821" w14:textId="77777777" w:rsidR="009B2425" w:rsidRPr="00A273D5" w:rsidRDefault="009B2425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94" w:type="dxa"/>
          </w:tcPr>
          <w:p w14:paraId="0C928106" w14:textId="77777777" w:rsidR="009B2425" w:rsidRPr="00A273D5" w:rsidRDefault="009B2425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94" w:type="dxa"/>
          </w:tcPr>
          <w:p w14:paraId="6B6C7E25" w14:textId="77777777" w:rsidR="009B2425" w:rsidRPr="00A273D5" w:rsidRDefault="009B2425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64122A" w:rsidRPr="006E39D6" w14:paraId="143A6853" w14:textId="77777777" w:rsidTr="00A273D5">
        <w:tc>
          <w:tcPr>
            <w:tcW w:w="3308" w:type="dxa"/>
          </w:tcPr>
          <w:p w14:paraId="4C89D73B" w14:textId="77777777" w:rsidR="009B2425" w:rsidRDefault="009B2425" w:rsidP="00A273D5">
            <w:pPr>
              <w:pStyle w:val="Prrafodelista"/>
              <w:numPr>
                <w:ilvl w:val="0"/>
                <w:numId w:val="4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20251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I would consider choosing a career in engineering.</w:t>
            </w:r>
          </w:p>
          <w:p w14:paraId="24711C00" w14:textId="424C6E99" w:rsidR="00696CE1" w:rsidRPr="000B376A" w:rsidRDefault="00696CE1" w:rsidP="00696CE1">
            <w:pPr>
              <w:pStyle w:val="Prrafodelista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</w:pPr>
            <w:r w:rsidRPr="000B376A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  <w:t>Ich würde eine berufliche Laufbahn im Ingenieurwesen in Betracht ziehen.</w:t>
            </w:r>
          </w:p>
        </w:tc>
        <w:tc>
          <w:tcPr>
            <w:tcW w:w="794" w:type="dxa"/>
          </w:tcPr>
          <w:p w14:paraId="224BE0E7" w14:textId="77777777" w:rsidR="009B2425" w:rsidRPr="00A273D5" w:rsidRDefault="009B2425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94" w:type="dxa"/>
          </w:tcPr>
          <w:p w14:paraId="53FFBA89" w14:textId="77777777" w:rsidR="009B2425" w:rsidRPr="00A273D5" w:rsidRDefault="009B2425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94" w:type="dxa"/>
          </w:tcPr>
          <w:p w14:paraId="14A3F197" w14:textId="77777777" w:rsidR="009B2425" w:rsidRPr="00A273D5" w:rsidRDefault="009B2425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94" w:type="dxa"/>
          </w:tcPr>
          <w:p w14:paraId="7077DCD5" w14:textId="77777777" w:rsidR="009B2425" w:rsidRPr="00A273D5" w:rsidRDefault="009B2425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94" w:type="dxa"/>
          </w:tcPr>
          <w:p w14:paraId="415FD350" w14:textId="77777777" w:rsidR="009B2425" w:rsidRPr="00A273D5" w:rsidRDefault="009B2425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64122A" w:rsidRPr="006E39D6" w14:paraId="10744081" w14:textId="77777777" w:rsidTr="00A273D5">
        <w:tc>
          <w:tcPr>
            <w:tcW w:w="3308" w:type="dxa"/>
          </w:tcPr>
          <w:p w14:paraId="54D01F0B" w14:textId="26FD6365" w:rsidR="009B2425" w:rsidRDefault="009B2425" w:rsidP="00A273D5">
            <w:pPr>
              <w:pStyle w:val="Prrafodelista"/>
              <w:numPr>
                <w:ilvl w:val="0"/>
                <w:numId w:val="4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20251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I am the type of student </w:t>
            </w:r>
            <w:r w:rsidR="006572A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that </w:t>
            </w:r>
            <w:r w:rsidRPr="0020251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o</w:t>
            </w:r>
            <w:r w:rsidR="006572A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es</w:t>
            </w:r>
            <w:r w:rsidRPr="0020251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well in math.</w:t>
            </w:r>
          </w:p>
          <w:p w14:paraId="1FC0FDD7" w14:textId="36A88108" w:rsidR="00696CE1" w:rsidRPr="000B376A" w:rsidRDefault="00696CE1" w:rsidP="00696CE1">
            <w:pPr>
              <w:pStyle w:val="Prrafodelista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</w:pPr>
            <w:r w:rsidRPr="000B376A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  <w:t>Ich bin gut in Mathe.</w:t>
            </w:r>
          </w:p>
        </w:tc>
        <w:tc>
          <w:tcPr>
            <w:tcW w:w="794" w:type="dxa"/>
          </w:tcPr>
          <w:p w14:paraId="49D6D1BC" w14:textId="77777777" w:rsidR="009B2425" w:rsidRPr="00A273D5" w:rsidRDefault="009B2425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94" w:type="dxa"/>
          </w:tcPr>
          <w:p w14:paraId="5138EEB7" w14:textId="77777777" w:rsidR="009B2425" w:rsidRPr="00A273D5" w:rsidRDefault="009B2425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94" w:type="dxa"/>
          </w:tcPr>
          <w:p w14:paraId="102ABF05" w14:textId="77777777" w:rsidR="009B2425" w:rsidRPr="00A273D5" w:rsidRDefault="009B2425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94" w:type="dxa"/>
          </w:tcPr>
          <w:p w14:paraId="52EEE2CE" w14:textId="77777777" w:rsidR="009B2425" w:rsidRPr="00A273D5" w:rsidRDefault="009B2425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94" w:type="dxa"/>
          </w:tcPr>
          <w:p w14:paraId="317FD752" w14:textId="77777777" w:rsidR="009B2425" w:rsidRPr="00A273D5" w:rsidRDefault="009B2425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64122A" w:rsidRPr="006E39D6" w14:paraId="00D4E2D8" w14:textId="77777777" w:rsidTr="00A273D5">
        <w:tc>
          <w:tcPr>
            <w:tcW w:w="3308" w:type="dxa"/>
          </w:tcPr>
          <w:p w14:paraId="118E247D" w14:textId="534D082A" w:rsidR="009B2425" w:rsidRDefault="009B2425" w:rsidP="00A273D5">
            <w:pPr>
              <w:pStyle w:val="Prrafodelista"/>
              <w:numPr>
                <w:ilvl w:val="0"/>
                <w:numId w:val="4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20251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I know I </w:t>
            </w:r>
            <w:r w:rsidR="006572A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m good at</w:t>
            </w:r>
            <w:r w:rsidRPr="0020251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science.</w:t>
            </w:r>
          </w:p>
          <w:p w14:paraId="56DB54ED" w14:textId="3CDE2CA8" w:rsidR="00696CE1" w:rsidRPr="000B376A" w:rsidRDefault="00696CE1" w:rsidP="00696CE1">
            <w:pPr>
              <w:pStyle w:val="Prrafodelista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</w:pPr>
            <w:r w:rsidRPr="000B376A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  <w:t>Ich kann Naturwissenschaften gut.</w:t>
            </w:r>
          </w:p>
        </w:tc>
        <w:tc>
          <w:tcPr>
            <w:tcW w:w="794" w:type="dxa"/>
          </w:tcPr>
          <w:p w14:paraId="3755ED8D" w14:textId="77777777" w:rsidR="009B2425" w:rsidRPr="00A273D5" w:rsidRDefault="009B2425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94" w:type="dxa"/>
          </w:tcPr>
          <w:p w14:paraId="768711D0" w14:textId="77777777" w:rsidR="009B2425" w:rsidRPr="00A273D5" w:rsidRDefault="009B2425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94" w:type="dxa"/>
          </w:tcPr>
          <w:p w14:paraId="36C33F5D" w14:textId="77777777" w:rsidR="009B2425" w:rsidRPr="00A273D5" w:rsidRDefault="009B2425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94" w:type="dxa"/>
          </w:tcPr>
          <w:p w14:paraId="7B62B4B7" w14:textId="77777777" w:rsidR="009B2425" w:rsidRPr="00A273D5" w:rsidRDefault="009B2425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94" w:type="dxa"/>
          </w:tcPr>
          <w:p w14:paraId="14BBB9D5" w14:textId="77777777" w:rsidR="009B2425" w:rsidRPr="00A273D5" w:rsidRDefault="009B2425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64122A" w:rsidRPr="006E39D6" w14:paraId="427230E2" w14:textId="77777777" w:rsidTr="00A273D5">
        <w:tc>
          <w:tcPr>
            <w:tcW w:w="3308" w:type="dxa"/>
          </w:tcPr>
          <w:p w14:paraId="40030B60" w14:textId="77777777" w:rsidR="009B2425" w:rsidRDefault="009B2425" w:rsidP="00A273D5">
            <w:pPr>
              <w:pStyle w:val="Prrafodelista"/>
              <w:numPr>
                <w:ilvl w:val="0"/>
                <w:numId w:val="4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20251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I believe I can be successful in a career in engineering.</w:t>
            </w:r>
          </w:p>
          <w:p w14:paraId="020F305F" w14:textId="1266E597" w:rsidR="00696CE1" w:rsidRPr="000B376A" w:rsidRDefault="00696CE1" w:rsidP="00696CE1">
            <w:pPr>
              <w:pStyle w:val="Prrafodelista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</w:pPr>
            <w:r w:rsidRPr="000B376A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  <w:t>Ich denke, ich kann</w:t>
            </w:r>
            <w:r w:rsidR="00B50371" w:rsidRPr="000B376A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  <w:t xml:space="preserve"> erfolgreich in einem Ingenieurberuf sein.</w:t>
            </w:r>
          </w:p>
        </w:tc>
        <w:tc>
          <w:tcPr>
            <w:tcW w:w="794" w:type="dxa"/>
          </w:tcPr>
          <w:p w14:paraId="1BBF4CF6" w14:textId="77777777" w:rsidR="009B2425" w:rsidRPr="00A273D5" w:rsidRDefault="009B2425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94" w:type="dxa"/>
          </w:tcPr>
          <w:p w14:paraId="14F82AEF" w14:textId="77777777" w:rsidR="009B2425" w:rsidRPr="00A273D5" w:rsidRDefault="009B2425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94" w:type="dxa"/>
          </w:tcPr>
          <w:p w14:paraId="0F93C870" w14:textId="77777777" w:rsidR="009B2425" w:rsidRPr="00A273D5" w:rsidRDefault="009B2425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94" w:type="dxa"/>
          </w:tcPr>
          <w:p w14:paraId="337D35F6" w14:textId="77777777" w:rsidR="009B2425" w:rsidRPr="00A273D5" w:rsidRDefault="009B2425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94" w:type="dxa"/>
          </w:tcPr>
          <w:p w14:paraId="658BE236" w14:textId="77777777" w:rsidR="009B2425" w:rsidRPr="00A273D5" w:rsidRDefault="009B2425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202514" w:rsidRPr="006E39D6" w14:paraId="0A824908" w14:textId="77777777" w:rsidTr="00A273D5">
        <w:tc>
          <w:tcPr>
            <w:tcW w:w="3308" w:type="dxa"/>
          </w:tcPr>
          <w:p w14:paraId="78B25186" w14:textId="77777777" w:rsidR="009B2425" w:rsidRDefault="009B2425" w:rsidP="00A273D5">
            <w:pPr>
              <w:pStyle w:val="Prrafodelista"/>
              <w:numPr>
                <w:ilvl w:val="0"/>
                <w:numId w:val="4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20251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I believe I can be successful in a career in technology.</w:t>
            </w:r>
          </w:p>
          <w:p w14:paraId="4893E896" w14:textId="2E17E18C" w:rsidR="00B50371" w:rsidRPr="00202514" w:rsidRDefault="00B50371" w:rsidP="00B50371">
            <w:pPr>
              <w:pStyle w:val="Prrafodelista"/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0B376A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  <w:t>Ich denke, ich kann erfolgreich in einem technischen Beruf sein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. </w:t>
            </w:r>
          </w:p>
        </w:tc>
        <w:tc>
          <w:tcPr>
            <w:tcW w:w="794" w:type="dxa"/>
          </w:tcPr>
          <w:p w14:paraId="6D4E9356" w14:textId="77777777" w:rsidR="009B2425" w:rsidRPr="00A273D5" w:rsidRDefault="009B2425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94" w:type="dxa"/>
          </w:tcPr>
          <w:p w14:paraId="7A774A11" w14:textId="77777777" w:rsidR="009B2425" w:rsidRPr="00A273D5" w:rsidRDefault="009B2425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94" w:type="dxa"/>
          </w:tcPr>
          <w:p w14:paraId="4D6169E2" w14:textId="77777777" w:rsidR="009B2425" w:rsidRPr="00A273D5" w:rsidRDefault="009B2425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94" w:type="dxa"/>
          </w:tcPr>
          <w:p w14:paraId="2D27D8BF" w14:textId="77777777" w:rsidR="009B2425" w:rsidRPr="00A273D5" w:rsidRDefault="009B2425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94" w:type="dxa"/>
          </w:tcPr>
          <w:p w14:paraId="25A6C939" w14:textId="77777777" w:rsidR="009B2425" w:rsidRPr="00A273D5" w:rsidRDefault="009B2425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</w:tbl>
    <w:p w14:paraId="1A32808A" w14:textId="77777777" w:rsidR="009B2425" w:rsidRPr="003B0FAB" w:rsidRDefault="009B2425" w:rsidP="00027E6C">
      <w:pPr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4D71B9D3" w14:textId="77777777" w:rsidR="009B2425" w:rsidRPr="0064122A" w:rsidRDefault="009B2425" w:rsidP="00027E6C">
      <w:pPr>
        <w:spacing w:line="276" w:lineRule="auto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GB"/>
        </w:rPr>
      </w:pPr>
      <w:r w:rsidRPr="0064122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GB"/>
        </w:rPr>
        <w:br w:type="page"/>
      </w:r>
    </w:p>
    <w:p w14:paraId="391A8BA2" w14:textId="77777777" w:rsidR="000B376A" w:rsidRDefault="00767536" w:rsidP="00027E6C">
      <w:pPr>
        <w:spacing w:line="276" w:lineRule="auto"/>
        <w:jc w:val="both"/>
        <w:rPr>
          <w:rFonts w:ascii="Times New Roman" w:hAnsi="Times New Roman" w:cs="Times New Roman"/>
          <w:color w:val="2F5496" w:themeColor="accent1" w:themeShade="BF"/>
          <w:sz w:val="24"/>
          <w:szCs w:val="24"/>
          <w:lang w:val="en-GB"/>
        </w:rPr>
      </w:pPr>
      <w:r w:rsidRPr="00AC6462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GB"/>
        </w:rPr>
        <w:lastRenderedPageBreak/>
        <w:t>BLOCK 2 (PRE - POST).</w:t>
      </w:r>
      <w:r w:rsidRPr="00AC6462">
        <w:rPr>
          <w:rFonts w:ascii="Times New Roman" w:hAnsi="Times New Roman" w:cs="Times New Roman"/>
          <w:color w:val="2F5496" w:themeColor="accent1" w:themeShade="BF"/>
          <w:sz w:val="24"/>
          <w:szCs w:val="24"/>
          <w:lang w:val="en-GB"/>
        </w:rPr>
        <w:t xml:space="preserve"> School climate and inclusive space in the school and with peers and teachers (before and after STEAM Lab implementation).</w:t>
      </w:r>
      <w:r w:rsidR="00C74E9B">
        <w:rPr>
          <w:rFonts w:ascii="Times New Roman" w:hAnsi="Times New Roman" w:cs="Times New Roman"/>
          <w:color w:val="2F5496" w:themeColor="accent1" w:themeShade="BF"/>
          <w:sz w:val="24"/>
          <w:szCs w:val="24"/>
          <w:lang w:val="en-GB"/>
        </w:rPr>
        <w:t xml:space="preserve"> </w:t>
      </w:r>
    </w:p>
    <w:p w14:paraId="4C813137" w14:textId="1BB513AD" w:rsidR="00767536" w:rsidRPr="000B376A" w:rsidRDefault="00C74E9B" w:rsidP="00027E6C">
      <w:pPr>
        <w:spacing w:line="276" w:lineRule="auto"/>
        <w:jc w:val="both"/>
        <w:rPr>
          <w:rFonts w:ascii="Times New Roman" w:hAnsi="Times New Roman" w:cs="Times New Roman"/>
          <w:i/>
          <w:iCs/>
          <w:color w:val="2F5496" w:themeColor="accent1" w:themeShade="BF"/>
          <w:sz w:val="24"/>
          <w:szCs w:val="24"/>
          <w:lang w:val="en-GB"/>
        </w:rPr>
      </w:pPr>
      <w:r w:rsidRPr="000B376A">
        <w:rPr>
          <w:rFonts w:ascii="Times New Roman" w:hAnsi="Times New Roman" w:cs="Times New Roman"/>
          <w:i/>
          <w:iCs/>
          <w:color w:val="2F5496" w:themeColor="accent1" w:themeShade="BF"/>
          <w:sz w:val="24"/>
          <w:szCs w:val="24"/>
          <w:lang w:val="en-GB"/>
        </w:rPr>
        <w:t>Schulklima und in</w:t>
      </w:r>
      <w:r w:rsidR="000B376A" w:rsidRPr="000B376A">
        <w:rPr>
          <w:rFonts w:ascii="Times New Roman" w:hAnsi="Times New Roman" w:cs="Times New Roman"/>
          <w:i/>
          <w:iCs/>
          <w:color w:val="2F5496" w:themeColor="accent1" w:themeShade="BF"/>
          <w:sz w:val="24"/>
          <w:szCs w:val="24"/>
          <w:lang w:val="en-GB"/>
        </w:rPr>
        <w:t>k</w:t>
      </w:r>
      <w:r w:rsidRPr="000B376A">
        <w:rPr>
          <w:rFonts w:ascii="Times New Roman" w:hAnsi="Times New Roman" w:cs="Times New Roman"/>
          <w:i/>
          <w:iCs/>
          <w:color w:val="2F5496" w:themeColor="accent1" w:themeShade="BF"/>
          <w:sz w:val="24"/>
          <w:szCs w:val="24"/>
          <w:lang w:val="en-GB"/>
        </w:rPr>
        <w:t>lusive Räume in der Schule und mit Mitschülern und Lehrern (vor und nach der STEAM-Lab-Einführung)</w:t>
      </w:r>
    </w:p>
    <w:tbl>
      <w:tblPr>
        <w:tblStyle w:val="Tablaconcuadrcula"/>
        <w:tblW w:w="5000" w:type="pct"/>
        <w:tblLook w:val="04A0" w:firstRow="1" w:lastRow="0" w:firstColumn="1" w:lastColumn="0" w:noHBand="0" w:noVBand="1"/>
      </w:tblPr>
      <w:tblGrid>
        <w:gridCol w:w="1474"/>
        <w:gridCol w:w="2994"/>
        <w:gridCol w:w="1106"/>
        <w:gridCol w:w="704"/>
        <w:gridCol w:w="921"/>
        <w:gridCol w:w="1039"/>
        <w:gridCol w:w="572"/>
        <w:gridCol w:w="818"/>
      </w:tblGrid>
      <w:tr w:rsidR="00F97D57" w:rsidRPr="00A273D5" w14:paraId="5299CEB9" w14:textId="77777777" w:rsidTr="00A273D5">
        <w:tc>
          <w:tcPr>
            <w:tcW w:w="1508" w:type="dxa"/>
          </w:tcPr>
          <w:p w14:paraId="32218E45" w14:textId="0AB6333C" w:rsidR="00F97D57" w:rsidRPr="00A273D5" w:rsidRDefault="00F97D57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A273D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Category</w:t>
            </w:r>
          </w:p>
        </w:tc>
        <w:tc>
          <w:tcPr>
            <w:tcW w:w="3307" w:type="dxa"/>
          </w:tcPr>
          <w:p w14:paraId="0C585658" w14:textId="1513C2B6" w:rsidR="00F97D57" w:rsidRPr="00A273D5" w:rsidRDefault="00F97D57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709" w:type="dxa"/>
          </w:tcPr>
          <w:p w14:paraId="7646D84B" w14:textId="77777777" w:rsidR="00F97D57" w:rsidRDefault="00F97D57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A273D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Not at all</w:t>
            </w:r>
          </w:p>
          <w:p w14:paraId="33F5130F" w14:textId="2C23C915" w:rsidR="00D473D9" w:rsidRPr="000B376A" w:rsidRDefault="00D473D9" w:rsidP="00027E6C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lang w:val="en-GB"/>
              </w:rPr>
            </w:pPr>
            <w:r w:rsidRPr="000B376A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lang w:val="en-GB"/>
              </w:rPr>
              <w:t>Überhaupt nicht</w:t>
            </w:r>
          </w:p>
        </w:tc>
        <w:tc>
          <w:tcPr>
            <w:tcW w:w="708" w:type="dxa"/>
          </w:tcPr>
          <w:p w14:paraId="57B3FEE1" w14:textId="77777777" w:rsidR="00F97D57" w:rsidRDefault="00F97D57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A273D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Not much</w:t>
            </w:r>
          </w:p>
          <w:p w14:paraId="5BE8FCEA" w14:textId="0215C143" w:rsidR="00D473D9" w:rsidRPr="000B376A" w:rsidRDefault="00D473D9" w:rsidP="00027E6C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lang w:val="en-GB"/>
              </w:rPr>
            </w:pPr>
            <w:r w:rsidRPr="000B376A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lang w:val="en-GB"/>
              </w:rPr>
              <w:t>Nicht sehr</w:t>
            </w:r>
          </w:p>
        </w:tc>
        <w:tc>
          <w:tcPr>
            <w:tcW w:w="942" w:type="dxa"/>
          </w:tcPr>
          <w:p w14:paraId="03FA3682" w14:textId="77777777" w:rsidR="00F97D57" w:rsidRDefault="00F97D57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A273D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Neutral</w:t>
            </w:r>
          </w:p>
          <w:p w14:paraId="143B8E61" w14:textId="17A3DA4B" w:rsidR="00D473D9" w:rsidRPr="00A273D5" w:rsidRDefault="00D473D9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039" w:type="dxa"/>
          </w:tcPr>
          <w:p w14:paraId="61F3108F" w14:textId="77777777" w:rsidR="00F97D57" w:rsidRDefault="00F97D57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A273D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Somehow</w:t>
            </w:r>
          </w:p>
          <w:p w14:paraId="4BD1CBE5" w14:textId="63517F59" w:rsidR="00D473D9" w:rsidRPr="000B376A" w:rsidRDefault="00D473D9" w:rsidP="00027E6C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lang w:val="en-GB"/>
              </w:rPr>
            </w:pPr>
            <w:r w:rsidRPr="000B376A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lang w:val="en-GB"/>
              </w:rPr>
              <w:t>ziemlich</w:t>
            </w:r>
          </w:p>
        </w:tc>
        <w:tc>
          <w:tcPr>
            <w:tcW w:w="539" w:type="dxa"/>
          </w:tcPr>
          <w:p w14:paraId="3F9E77D3" w14:textId="77777777" w:rsidR="00F97D57" w:rsidRDefault="00F97D57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A273D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A lot</w:t>
            </w:r>
          </w:p>
          <w:p w14:paraId="4A87F3EC" w14:textId="4BBA72C6" w:rsidR="00D473D9" w:rsidRPr="000B376A" w:rsidRDefault="00D473D9" w:rsidP="00027E6C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lang w:val="en-GB"/>
              </w:rPr>
            </w:pPr>
            <w:r w:rsidRPr="000B376A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lang w:val="en-GB"/>
              </w:rPr>
              <w:t>sehr</w:t>
            </w:r>
          </w:p>
        </w:tc>
        <w:tc>
          <w:tcPr>
            <w:tcW w:w="876" w:type="dxa"/>
          </w:tcPr>
          <w:p w14:paraId="761E4540" w14:textId="77777777" w:rsidR="00F97D57" w:rsidRDefault="00F97D57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A273D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I don’t know</w:t>
            </w:r>
          </w:p>
          <w:p w14:paraId="47441F20" w14:textId="77777777" w:rsidR="00D473D9" w:rsidRPr="000B376A" w:rsidRDefault="00D473D9" w:rsidP="00027E6C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lang w:val="en-GB"/>
              </w:rPr>
            </w:pPr>
            <w:r w:rsidRPr="000B376A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lang w:val="en-GB"/>
              </w:rPr>
              <w:t>Ich weiß nicht</w:t>
            </w:r>
          </w:p>
          <w:p w14:paraId="5CA57581" w14:textId="09C43579" w:rsidR="008562F1" w:rsidRPr="00A273D5" w:rsidRDefault="008562F1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</w:tr>
      <w:tr w:rsidR="00F97D57" w:rsidRPr="006E39D6" w14:paraId="1D2807D6" w14:textId="77777777" w:rsidTr="00A273D5">
        <w:tc>
          <w:tcPr>
            <w:tcW w:w="1508" w:type="dxa"/>
          </w:tcPr>
          <w:p w14:paraId="3C683E3E" w14:textId="77777777" w:rsidR="00E30073" w:rsidRPr="00A273D5" w:rsidRDefault="00E30073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A273D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tudents’ perceptions of inclusive</w:t>
            </w:r>
          </w:p>
          <w:p w14:paraId="0628B275" w14:textId="77777777" w:rsidR="00E30073" w:rsidRPr="00A273D5" w:rsidRDefault="00E30073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A273D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practices for entry</w:t>
            </w:r>
          </w:p>
          <w:p w14:paraId="43F6D321" w14:textId="77777777" w:rsidR="00F97D57" w:rsidRDefault="00E30073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A273D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o school</w:t>
            </w:r>
          </w:p>
          <w:p w14:paraId="74C2C84A" w14:textId="113E1D62" w:rsidR="00C74E9B" w:rsidRPr="000B376A" w:rsidRDefault="00C74E9B" w:rsidP="00027E6C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</w:pPr>
            <w:r w:rsidRPr="000B376A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  <w:t xml:space="preserve">Wahrnehmung der Schüler </w:t>
            </w:r>
            <w:r w:rsidR="00D473D9" w:rsidRPr="000B376A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  <w:t>für in</w:t>
            </w:r>
            <w:r w:rsidR="00FB16B0" w:rsidRPr="000B376A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  <w:t>k</w:t>
            </w:r>
            <w:r w:rsidR="00D473D9" w:rsidRPr="000B376A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  <w:t>lusive Praktiken</w:t>
            </w:r>
            <w:r w:rsidR="00D473D9" w:rsidRPr="000B376A">
              <w:rPr>
                <w:rFonts w:ascii="Times New Roman" w:hAnsi="Times New Roman" w:cs="Times New Roman"/>
                <w:i/>
                <w:iCs/>
                <w:color w:val="FF0000"/>
                <w:sz w:val="20"/>
                <w:szCs w:val="20"/>
                <w:lang w:val="en-GB"/>
              </w:rPr>
              <w:t xml:space="preserve"> </w:t>
            </w:r>
            <w:r w:rsidR="00D473D9" w:rsidRPr="000B376A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  <w:t>an der Schule</w:t>
            </w:r>
          </w:p>
        </w:tc>
        <w:tc>
          <w:tcPr>
            <w:tcW w:w="3307" w:type="dxa"/>
          </w:tcPr>
          <w:p w14:paraId="3AF7CD9A" w14:textId="77777777" w:rsidR="00F97D57" w:rsidRDefault="00F97D57" w:rsidP="00027E6C">
            <w:pPr>
              <w:pStyle w:val="Prrafodelista"/>
              <w:numPr>
                <w:ilvl w:val="0"/>
                <w:numId w:val="4"/>
              </w:numPr>
              <w:ind w:left="389" w:hanging="389"/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A273D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Do you feel welcomed in school?</w:t>
            </w:r>
          </w:p>
          <w:p w14:paraId="719C6885" w14:textId="3F9C154F" w:rsidR="00D473D9" w:rsidRPr="000B376A" w:rsidRDefault="00D473D9" w:rsidP="00D473D9">
            <w:pPr>
              <w:pStyle w:val="Prrafodelista"/>
              <w:ind w:left="389"/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</w:pPr>
            <w:r w:rsidRPr="000B376A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  <w:t>Fühlst du dich an der Schule willkommen?</w:t>
            </w:r>
          </w:p>
        </w:tc>
        <w:tc>
          <w:tcPr>
            <w:tcW w:w="709" w:type="dxa"/>
          </w:tcPr>
          <w:p w14:paraId="1862A3F0" w14:textId="77777777" w:rsidR="00F97D57" w:rsidRPr="00A273D5" w:rsidRDefault="00F97D57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708" w:type="dxa"/>
          </w:tcPr>
          <w:p w14:paraId="1B37FE23" w14:textId="77777777" w:rsidR="00F97D57" w:rsidRPr="00A273D5" w:rsidRDefault="00F97D57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942" w:type="dxa"/>
          </w:tcPr>
          <w:p w14:paraId="4E1D5749" w14:textId="77777777" w:rsidR="00F97D57" w:rsidRPr="00A273D5" w:rsidRDefault="00F97D57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039" w:type="dxa"/>
          </w:tcPr>
          <w:p w14:paraId="56AA6BCD" w14:textId="77777777" w:rsidR="00F97D57" w:rsidRPr="00A273D5" w:rsidRDefault="00F97D57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539" w:type="dxa"/>
          </w:tcPr>
          <w:p w14:paraId="62F680F8" w14:textId="77777777" w:rsidR="00F97D57" w:rsidRPr="00A273D5" w:rsidRDefault="00F97D57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876" w:type="dxa"/>
          </w:tcPr>
          <w:p w14:paraId="25BEA0B5" w14:textId="77777777" w:rsidR="00F97D57" w:rsidRPr="00A273D5" w:rsidRDefault="00F97D57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</w:tr>
      <w:tr w:rsidR="001F2A3D" w:rsidRPr="006E39D6" w14:paraId="59B25EEE" w14:textId="77777777" w:rsidTr="00A273D5">
        <w:tc>
          <w:tcPr>
            <w:tcW w:w="1508" w:type="dxa"/>
            <w:vMerge w:val="restart"/>
          </w:tcPr>
          <w:p w14:paraId="6EED5AFC" w14:textId="2AAF9B08" w:rsidR="001F2A3D" w:rsidRPr="00A273D5" w:rsidRDefault="001F2A3D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A273D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tudents’ perceptions of</w:t>
            </w:r>
          </w:p>
          <w:p w14:paraId="22C873D4" w14:textId="77777777" w:rsidR="001F2A3D" w:rsidRPr="00A273D5" w:rsidRDefault="001F2A3D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A273D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inclusion within</w:t>
            </w:r>
          </w:p>
          <w:p w14:paraId="50BF08D1" w14:textId="77777777" w:rsidR="001F2A3D" w:rsidRPr="00A273D5" w:rsidRDefault="001F2A3D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A273D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chool</w:t>
            </w:r>
          </w:p>
          <w:p w14:paraId="39D15528" w14:textId="31E8E359" w:rsidR="001F2A3D" w:rsidRPr="000B376A" w:rsidRDefault="008562F1" w:rsidP="00027E6C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</w:pPr>
            <w:r w:rsidRPr="000B376A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  <w:t xml:space="preserve">Die Wahrnehmung der Schüler der </w:t>
            </w:r>
            <w:r w:rsidR="00D37C17" w:rsidRPr="000B376A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  <w:t>Aufnahme in der Schule</w:t>
            </w:r>
          </w:p>
        </w:tc>
        <w:tc>
          <w:tcPr>
            <w:tcW w:w="3307" w:type="dxa"/>
          </w:tcPr>
          <w:p w14:paraId="500BD87B" w14:textId="5343DAC2" w:rsidR="001F2A3D" w:rsidRDefault="001F2A3D" w:rsidP="00027E6C">
            <w:pPr>
              <w:pStyle w:val="Prrafodelista"/>
              <w:numPr>
                <w:ilvl w:val="0"/>
                <w:numId w:val="4"/>
              </w:numPr>
              <w:ind w:left="389" w:hanging="389"/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A273D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Are other children friendly </w:t>
            </w:r>
            <w:r w:rsidR="006572A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o</w:t>
            </w:r>
            <w:r w:rsidRPr="00A273D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you?</w:t>
            </w:r>
          </w:p>
          <w:p w14:paraId="23C16C8B" w14:textId="02BE92E3" w:rsidR="00D37C17" w:rsidRPr="000B376A" w:rsidRDefault="00D37C17" w:rsidP="00D37C17">
            <w:pPr>
              <w:pStyle w:val="Prrafodelista"/>
              <w:ind w:left="389"/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</w:pPr>
            <w:r w:rsidRPr="000B376A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  <w:t>Sind andere Schüler freundlich zu dir?</w:t>
            </w:r>
          </w:p>
        </w:tc>
        <w:tc>
          <w:tcPr>
            <w:tcW w:w="709" w:type="dxa"/>
          </w:tcPr>
          <w:p w14:paraId="4E6DD521" w14:textId="77777777" w:rsidR="001F2A3D" w:rsidRPr="00A273D5" w:rsidRDefault="001F2A3D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708" w:type="dxa"/>
          </w:tcPr>
          <w:p w14:paraId="66963B83" w14:textId="77777777" w:rsidR="001F2A3D" w:rsidRPr="00A273D5" w:rsidRDefault="001F2A3D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942" w:type="dxa"/>
          </w:tcPr>
          <w:p w14:paraId="2C75F957" w14:textId="77777777" w:rsidR="001F2A3D" w:rsidRPr="00A273D5" w:rsidRDefault="001F2A3D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039" w:type="dxa"/>
          </w:tcPr>
          <w:p w14:paraId="44EB55E6" w14:textId="77777777" w:rsidR="001F2A3D" w:rsidRPr="00A273D5" w:rsidRDefault="001F2A3D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539" w:type="dxa"/>
          </w:tcPr>
          <w:p w14:paraId="134B237C" w14:textId="77777777" w:rsidR="001F2A3D" w:rsidRPr="00A273D5" w:rsidRDefault="001F2A3D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876" w:type="dxa"/>
          </w:tcPr>
          <w:p w14:paraId="449D1819" w14:textId="77777777" w:rsidR="001F2A3D" w:rsidRPr="00A273D5" w:rsidRDefault="001F2A3D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</w:tr>
      <w:tr w:rsidR="001F2A3D" w:rsidRPr="00A273D5" w14:paraId="53FF7C69" w14:textId="77777777" w:rsidTr="00A273D5">
        <w:tc>
          <w:tcPr>
            <w:tcW w:w="1508" w:type="dxa"/>
            <w:vMerge/>
          </w:tcPr>
          <w:p w14:paraId="15D8E8F3" w14:textId="37EE6C57" w:rsidR="001F2A3D" w:rsidRPr="00A273D5" w:rsidRDefault="001F2A3D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3307" w:type="dxa"/>
          </w:tcPr>
          <w:p w14:paraId="32FFFDBE" w14:textId="77777777" w:rsidR="001F2A3D" w:rsidRDefault="001F2A3D" w:rsidP="00027E6C">
            <w:pPr>
              <w:pStyle w:val="Prrafodelista"/>
              <w:numPr>
                <w:ilvl w:val="0"/>
                <w:numId w:val="4"/>
              </w:numPr>
              <w:ind w:left="389" w:hanging="389"/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A273D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re teachers friendly?</w:t>
            </w:r>
          </w:p>
          <w:p w14:paraId="2AF0C739" w14:textId="26E25158" w:rsidR="00D37C17" w:rsidRPr="000B376A" w:rsidRDefault="00D37C17" w:rsidP="00D37C17">
            <w:pPr>
              <w:pStyle w:val="Prrafodelista"/>
              <w:ind w:left="389"/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</w:pPr>
            <w:r w:rsidRPr="000B376A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  <w:t>Sind die Lehrer freundlich?</w:t>
            </w:r>
          </w:p>
        </w:tc>
        <w:tc>
          <w:tcPr>
            <w:tcW w:w="709" w:type="dxa"/>
          </w:tcPr>
          <w:p w14:paraId="7217ABB9" w14:textId="77777777" w:rsidR="001F2A3D" w:rsidRPr="00A273D5" w:rsidRDefault="001F2A3D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708" w:type="dxa"/>
          </w:tcPr>
          <w:p w14:paraId="1123C621" w14:textId="77777777" w:rsidR="001F2A3D" w:rsidRPr="00A273D5" w:rsidRDefault="001F2A3D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942" w:type="dxa"/>
          </w:tcPr>
          <w:p w14:paraId="2474A573" w14:textId="77777777" w:rsidR="001F2A3D" w:rsidRPr="00A273D5" w:rsidRDefault="001F2A3D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039" w:type="dxa"/>
          </w:tcPr>
          <w:p w14:paraId="29FBEEDE" w14:textId="77777777" w:rsidR="001F2A3D" w:rsidRPr="00A273D5" w:rsidRDefault="001F2A3D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539" w:type="dxa"/>
          </w:tcPr>
          <w:p w14:paraId="41077611" w14:textId="77777777" w:rsidR="001F2A3D" w:rsidRPr="00A273D5" w:rsidRDefault="001F2A3D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876" w:type="dxa"/>
          </w:tcPr>
          <w:p w14:paraId="56494596" w14:textId="77777777" w:rsidR="001F2A3D" w:rsidRPr="00A273D5" w:rsidRDefault="001F2A3D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</w:tr>
      <w:tr w:rsidR="001F2A3D" w:rsidRPr="006E39D6" w14:paraId="17C700D1" w14:textId="77777777" w:rsidTr="00A273D5">
        <w:tc>
          <w:tcPr>
            <w:tcW w:w="1508" w:type="dxa"/>
            <w:vMerge/>
          </w:tcPr>
          <w:p w14:paraId="2AF09740" w14:textId="15E52183" w:rsidR="001F2A3D" w:rsidRPr="00A273D5" w:rsidRDefault="001F2A3D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3307" w:type="dxa"/>
          </w:tcPr>
          <w:p w14:paraId="584B705C" w14:textId="77777777" w:rsidR="001F2A3D" w:rsidRDefault="001F2A3D" w:rsidP="00027E6C">
            <w:pPr>
              <w:pStyle w:val="Prrafodelista"/>
              <w:numPr>
                <w:ilvl w:val="0"/>
                <w:numId w:val="4"/>
              </w:numPr>
              <w:ind w:left="389" w:hanging="389"/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A273D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Do you feel included when deciding about class rules?</w:t>
            </w:r>
          </w:p>
          <w:p w14:paraId="0B5497B9" w14:textId="16B453E8" w:rsidR="00D37C17" w:rsidRPr="000B376A" w:rsidRDefault="00D37C17" w:rsidP="00D37C17">
            <w:pPr>
              <w:pStyle w:val="Prrafodelista"/>
              <w:ind w:left="389"/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</w:pPr>
            <w:r w:rsidRPr="000B376A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  <w:t>Fühlst du dich einbezogen, wenn über Klassenregeln entschieden wird?</w:t>
            </w:r>
          </w:p>
        </w:tc>
        <w:tc>
          <w:tcPr>
            <w:tcW w:w="709" w:type="dxa"/>
          </w:tcPr>
          <w:p w14:paraId="474D43F0" w14:textId="77777777" w:rsidR="001F2A3D" w:rsidRPr="00A273D5" w:rsidRDefault="001F2A3D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708" w:type="dxa"/>
          </w:tcPr>
          <w:p w14:paraId="7A341CB6" w14:textId="77777777" w:rsidR="001F2A3D" w:rsidRPr="00A273D5" w:rsidRDefault="001F2A3D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942" w:type="dxa"/>
          </w:tcPr>
          <w:p w14:paraId="3C3E59BE" w14:textId="77777777" w:rsidR="001F2A3D" w:rsidRPr="00A273D5" w:rsidRDefault="001F2A3D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039" w:type="dxa"/>
          </w:tcPr>
          <w:p w14:paraId="3F05AFF5" w14:textId="77777777" w:rsidR="001F2A3D" w:rsidRPr="00A273D5" w:rsidRDefault="001F2A3D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539" w:type="dxa"/>
          </w:tcPr>
          <w:p w14:paraId="583C0CFD" w14:textId="77777777" w:rsidR="001F2A3D" w:rsidRPr="00A273D5" w:rsidRDefault="001F2A3D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876" w:type="dxa"/>
          </w:tcPr>
          <w:p w14:paraId="12CB2E97" w14:textId="77777777" w:rsidR="001F2A3D" w:rsidRPr="00A273D5" w:rsidRDefault="001F2A3D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</w:tr>
      <w:tr w:rsidR="001F2A3D" w:rsidRPr="006E39D6" w14:paraId="1F66FB8F" w14:textId="77777777" w:rsidTr="00A273D5">
        <w:tc>
          <w:tcPr>
            <w:tcW w:w="1508" w:type="dxa"/>
            <w:vMerge/>
          </w:tcPr>
          <w:p w14:paraId="43230546" w14:textId="4740AF07" w:rsidR="001F2A3D" w:rsidRPr="00A273D5" w:rsidRDefault="001F2A3D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3307" w:type="dxa"/>
          </w:tcPr>
          <w:p w14:paraId="67E5D60B" w14:textId="59BEA646" w:rsidR="001F2A3D" w:rsidRDefault="001F2A3D" w:rsidP="00027E6C">
            <w:pPr>
              <w:pStyle w:val="Prrafodelista"/>
              <w:numPr>
                <w:ilvl w:val="0"/>
                <w:numId w:val="4"/>
              </w:numPr>
              <w:ind w:left="389" w:hanging="389"/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A273D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When you face difficulties do you get help </w:t>
            </w:r>
            <w:r w:rsidR="006572A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from</w:t>
            </w:r>
            <w:r w:rsidRPr="00A273D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other children?</w:t>
            </w:r>
          </w:p>
          <w:p w14:paraId="487720FA" w14:textId="77FEA99A" w:rsidR="00D37C17" w:rsidRPr="000B376A" w:rsidRDefault="00D37C17" w:rsidP="00D37C17">
            <w:pPr>
              <w:pStyle w:val="Prrafodelista"/>
              <w:ind w:left="389"/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</w:pPr>
            <w:r w:rsidRPr="000B376A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  <w:t>Wenn du Schwierigkeiten begegnest, bekommst du Hilfe von anderen Schülern?</w:t>
            </w:r>
          </w:p>
        </w:tc>
        <w:tc>
          <w:tcPr>
            <w:tcW w:w="709" w:type="dxa"/>
          </w:tcPr>
          <w:p w14:paraId="1D38E280" w14:textId="77777777" w:rsidR="001F2A3D" w:rsidRPr="00A273D5" w:rsidRDefault="001F2A3D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708" w:type="dxa"/>
          </w:tcPr>
          <w:p w14:paraId="2A560D83" w14:textId="77777777" w:rsidR="001F2A3D" w:rsidRPr="00A273D5" w:rsidRDefault="001F2A3D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942" w:type="dxa"/>
          </w:tcPr>
          <w:p w14:paraId="4251193B" w14:textId="77777777" w:rsidR="001F2A3D" w:rsidRPr="00A273D5" w:rsidRDefault="001F2A3D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039" w:type="dxa"/>
          </w:tcPr>
          <w:p w14:paraId="3C41C094" w14:textId="77777777" w:rsidR="001F2A3D" w:rsidRPr="00A273D5" w:rsidRDefault="001F2A3D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539" w:type="dxa"/>
          </w:tcPr>
          <w:p w14:paraId="4185C6EE" w14:textId="77777777" w:rsidR="001F2A3D" w:rsidRPr="00A273D5" w:rsidRDefault="001F2A3D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876" w:type="dxa"/>
          </w:tcPr>
          <w:p w14:paraId="442D7825" w14:textId="77777777" w:rsidR="001F2A3D" w:rsidRPr="00A273D5" w:rsidRDefault="001F2A3D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</w:tr>
      <w:tr w:rsidR="001F2A3D" w:rsidRPr="006E39D6" w14:paraId="2FD7E099" w14:textId="77777777" w:rsidTr="00A273D5">
        <w:tc>
          <w:tcPr>
            <w:tcW w:w="1508" w:type="dxa"/>
            <w:vMerge/>
          </w:tcPr>
          <w:p w14:paraId="35443565" w14:textId="3A75265C" w:rsidR="001F2A3D" w:rsidRPr="00A273D5" w:rsidRDefault="001F2A3D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3307" w:type="dxa"/>
          </w:tcPr>
          <w:p w14:paraId="20CC905A" w14:textId="7CEA9483" w:rsidR="001F2A3D" w:rsidRDefault="001F2A3D" w:rsidP="00027E6C">
            <w:pPr>
              <w:pStyle w:val="Prrafodelista"/>
              <w:numPr>
                <w:ilvl w:val="0"/>
                <w:numId w:val="4"/>
              </w:numPr>
              <w:ind w:left="389" w:hanging="389"/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A273D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When you face difficulties do you get help </w:t>
            </w:r>
            <w:r w:rsidR="006572A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from</w:t>
            </w:r>
            <w:r w:rsidRPr="00A273D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teachers?</w:t>
            </w:r>
          </w:p>
          <w:p w14:paraId="4CCD67CD" w14:textId="4984F62B" w:rsidR="00D37C17" w:rsidRPr="000B376A" w:rsidRDefault="00D37C17" w:rsidP="00D37C17">
            <w:pPr>
              <w:pStyle w:val="Prrafodelista"/>
              <w:ind w:left="389"/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</w:pPr>
            <w:r w:rsidRPr="000B376A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  <w:t>Wenn du Schwierigkeiten begegnest, bekommst du Hilfe von Lehrern?</w:t>
            </w:r>
          </w:p>
        </w:tc>
        <w:tc>
          <w:tcPr>
            <w:tcW w:w="709" w:type="dxa"/>
          </w:tcPr>
          <w:p w14:paraId="7F140EEB" w14:textId="77777777" w:rsidR="001F2A3D" w:rsidRPr="00A273D5" w:rsidRDefault="001F2A3D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708" w:type="dxa"/>
          </w:tcPr>
          <w:p w14:paraId="3F8D3958" w14:textId="77777777" w:rsidR="001F2A3D" w:rsidRPr="00A273D5" w:rsidRDefault="001F2A3D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942" w:type="dxa"/>
          </w:tcPr>
          <w:p w14:paraId="27DDB512" w14:textId="77777777" w:rsidR="001F2A3D" w:rsidRPr="00A273D5" w:rsidRDefault="001F2A3D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039" w:type="dxa"/>
          </w:tcPr>
          <w:p w14:paraId="7F782DAE" w14:textId="77777777" w:rsidR="001F2A3D" w:rsidRPr="00A273D5" w:rsidRDefault="001F2A3D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539" w:type="dxa"/>
          </w:tcPr>
          <w:p w14:paraId="407D6A9E" w14:textId="77777777" w:rsidR="001F2A3D" w:rsidRPr="00A273D5" w:rsidRDefault="001F2A3D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876" w:type="dxa"/>
          </w:tcPr>
          <w:p w14:paraId="266FF35C" w14:textId="77777777" w:rsidR="001F2A3D" w:rsidRPr="00A273D5" w:rsidRDefault="001F2A3D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</w:tr>
      <w:tr w:rsidR="001F2A3D" w:rsidRPr="006E39D6" w14:paraId="79F8D4A3" w14:textId="77777777" w:rsidTr="00A273D5">
        <w:tc>
          <w:tcPr>
            <w:tcW w:w="1508" w:type="dxa"/>
            <w:vMerge/>
          </w:tcPr>
          <w:p w14:paraId="538DA5A6" w14:textId="2F0CD908" w:rsidR="001F2A3D" w:rsidRPr="00A273D5" w:rsidRDefault="001F2A3D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3307" w:type="dxa"/>
          </w:tcPr>
          <w:p w14:paraId="3AF2894A" w14:textId="77777777" w:rsidR="001F2A3D" w:rsidRDefault="001F2A3D" w:rsidP="00027E6C">
            <w:pPr>
              <w:pStyle w:val="Prrafodelista"/>
              <w:numPr>
                <w:ilvl w:val="0"/>
                <w:numId w:val="4"/>
              </w:numPr>
              <w:ind w:left="389" w:hanging="389"/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A273D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Do you attend extra</w:t>
            </w:r>
            <w:r w:rsidR="00A273D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-</w:t>
            </w:r>
            <w:r w:rsidRPr="00A273D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curricular activities?</w:t>
            </w:r>
          </w:p>
          <w:p w14:paraId="07D00EB3" w14:textId="4840D292" w:rsidR="00D37C17" w:rsidRPr="000B376A" w:rsidRDefault="00D37C17" w:rsidP="00D37C17">
            <w:pPr>
              <w:pStyle w:val="Prrafodelista"/>
              <w:ind w:left="389"/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</w:pPr>
            <w:r w:rsidRPr="000B376A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  <w:t>Besuchst du außerunterrichtliche Kurse?</w:t>
            </w:r>
          </w:p>
        </w:tc>
        <w:tc>
          <w:tcPr>
            <w:tcW w:w="709" w:type="dxa"/>
          </w:tcPr>
          <w:p w14:paraId="53D09695" w14:textId="77777777" w:rsidR="001F2A3D" w:rsidRPr="00A273D5" w:rsidRDefault="001F2A3D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708" w:type="dxa"/>
          </w:tcPr>
          <w:p w14:paraId="042DBCC1" w14:textId="77777777" w:rsidR="001F2A3D" w:rsidRPr="00A273D5" w:rsidRDefault="001F2A3D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942" w:type="dxa"/>
          </w:tcPr>
          <w:p w14:paraId="69AEFDCB" w14:textId="77777777" w:rsidR="001F2A3D" w:rsidRPr="00A273D5" w:rsidRDefault="001F2A3D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039" w:type="dxa"/>
          </w:tcPr>
          <w:p w14:paraId="794B5219" w14:textId="77777777" w:rsidR="001F2A3D" w:rsidRPr="00A273D5" w:rsidRDefault="001F2A3D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539" w:type="dxa"/>
          </w:tcPr>
          <w:p w14:paraId="599984DD" w14:textId="77777777" w:rsidR="001F2A3D" w:rsidRPr="00A273D5" w:rsidRDefault="001F2A3D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876" w:type="dxa"/>
          </w:tcPr>
          <w:p w14:paraId="718AEED2" w14:textId="77777777" w:rsidR="001F2A3D" w:rsidRPr="00A273D5" w:rsidRDefault="001F2A3D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</w:tr>
      <w:tr w:rsidR="001F2A3D" w:rsidRPr="006E39D6" w14:paraId="5F757C43" w14:textId="77777777" w:rsidTr="00A273D5">
        <w:tc>
          <w:tcPr>
            <w:tcW w:w="1508" w:type="dxa"/>
            <w:vMerge/>
          </w:tcPr>
          <w:p w14:paraId="590E8040" w14:textId="1A4400FE" w:rsidR="001F2A3D" w:rsidRPr="00A273D5" w:rsidRDefault="001F2A3D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3307" w:type="dxa"/>
          </w:tcPr>
          <w:p w14:paraId="642008D8" w14:textId="77777777" w:rsidR="001F2A3D" w:rsidRDefault="001F2A3D" w:rsidP="00027E6C">
            <w:pPr>
              <w:pStyle w:val="Prrafodelista"/>
              <w:numPr>
                <w:ilvl w:val="0"/>
                <w:numId w:val="4"/>
              </w:numPr>
              <w:ind w:left="389" w:hanging="389"/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A273D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Do you think inclusion is an important element of school policies?</w:t>
            </w:r>
          </w:p>
          <w:p w14:paraId="0042BE4F" w14:textId="2FFCEE89" w:rsidR="00D37C17" w:rsidRPr="000B376A" w:rsidRDefault="00D37C17" w:rsidP="00D37C17">
            <w:pPr>
              <w:pStyle w:val="Prrafodelista"/>
              <w:ind w:left="389"/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</w:pPr>
            <w:r w:rsidRPr="000B376A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  <w:t>Glaubst du, dass Inklusion ein wichtige</w:t>
            </w:r>
            <w:r w:rsidR="00475729" w:rsidRPr="000B376A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  <w:t>r Bestandteil von Schulpolitik ist?</w:t>
            </w:r>
          </w:p>
        </w:tc>
        <w:tc>
          <w:tcPr>
            <w:tcW w:w="709" w:type="dxa"/>
          </w:tcPr>
          <w:p w14:paraId="1B8B84F0" w14:textId="77777777" w:rsidR="001F2A3D" w:rsidRPr="00A273D5" w:rsidRDefault="001F2A3D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08" w:type="dxa"/>
          </w:tcPr>
          <w:p w14:paraId="5277B36B" w14:textId="77777777" w:rsidR="001F2A3D" w:rsidRPr="00A273D5" w:rsidRDefault="001F2A3D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42" w:type="dxa"/>
          </w:tcPr>
          <w:p w14:paraId="552AFBFE" w14:textId="77777777" w:rsidR="001F2A3D" w:rsidRPr="00A273D5" w:rsidRDefault="001F2A3D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039" w:type="dxa"/>
          </w:tcPr>
          <w:p w14:paraId="6D121D3B" w14:textId="77777777" w:rsidR="001F2A3D" w:rsidRPr="00A273D5" w:rsidRDefault="001F2A3D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539" w:type="dxa"/>
          </w:tcPr>
          <w:p w14:paraId="6AF85817" w14:textId="77777777" w:rsidR="001F2A3D" w:rsidRPr="00A273D5" w:rsidRDefault="001F2A3D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876" w:type="dxa"/>
          </w:tcPr>
          <w:p w14:paraId="54586DB4" w14:textId="77777777" w:rsidR="001F2A3D" w:rsidRPr="00A273D5" w:rsidRDefault="001F2A3D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1F2A3D" w:rsidRPr="006E39D6" w14:paraId="2D60B644" w14:textId="77777777" w:rsidTr="00A273D5">
        <w:tc>
          <w:tcPr>
            <w:tcW w:w="1508" w:type="dxa"/>
            <w:vMerge/>
          </w:tcPr>
          <w:p w14:paraId="6A583493" w14:textId="76C5080C" w:rsidR="001F2A3D" w:rsidRPr="00A273D5" w:rsidRDefault="001F2A3D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3307" w:type="dxa"/>
          </w:tcPr>
          <w:p w14:paraId="6176A134" w14:textId="51DC04B9" w:rsidR="001F2A3D" w:rsidRDefault="001F2A3D" w:rsidP="00027E6C">
            <w:pPr>
              <w:pStyle w:val="Prrafodelista"/>
              <w:numPr>
                <w:ilvl w:val="0"/>
                <w:numId w:val="4"/>
              </w:numPr>
              <w:ind w:left="389" w:hanging="389"/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A273D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Do you think school is committed </w:t>
            </w:r>
            <w:r w:rsidR="006572A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o</w:t>
            </w:r>
            <w:r w:rsidRPr="00A273D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r w:rsidR="006572A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include</w:t>
            </w:r>
            <w:r w:rsidRPr="00A273D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all </w:t>
            </w:r>
            <w:r w:rsidR="006572A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tudents</w:t>
            </w:r>
            <w:r w:rsidRPr="00A273D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?</w:t>
            </w:r>
          </w:p>
          <w:p w14:paraId="3C60B057" w14:textId="40E3AE73" w:rsidR="00475729" w:rsidRPr="000B376A" w:rsidRDefault="00475729" w:rsidP="00027E6C">
            <w:pPr>
              <w:pStyle w:val="Prrafodelista"/>
              <w:numPr>
                <w:ilvl w:val="0"/>
                <w:numId w:val="4"/>
              </w:numPr>
              <w:ind w:left="389" w:hanging="389"/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</w:pPr>
            <w:r w:rsidRPr="000B376A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  <w:lastRenderedPageBreak/>
              <w:t>Denkst du, dass die Schule verpflichtet ist, für die Einbeziehung alle</w:t>
            </w:r>
            <w:r w:rsidR="005617CC" w:rsidRPr="000B376A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  <w:t>r Schüler zu sorgen?</w:t>
            </w:r>
          </w:p>
          <w:p w14:paraId="392D096E" w14:textId="1557B991" w:rsidR="00475729" w:rsidRPr="00A273D5" w:rsidRDefault="00475729" w:rsidP="00475729">
            <w:pPr>
              <w:pStyle w:val="Prrafodelista"/>
              <w:ind w:left="389"/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09" w:type="dxa"/>
          </w:tcPr>
          <w:p w14:paraId="0FCF9ACE" w14:textId="77777777" w:rsidR="001F2A3D" w:rsidRPr="00A273D5" w:rsidRDefault="001F2A3D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08" w:type="dxa"/>
          </w:tcPr>
          <w:p w14:paraId="2A727C25" w14:textId="77777777" w:rsidR="001F2A3D" w:rsidRPr="00A273D5" w:rsidRDefault="001F2A3D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42" w:type="dxa"/>
          </w:tcPr>
          <w:p w14:paraId="051170D6" w14:textId="77777777" w:rsidR="001F2A3D" w:rsidRPr="00A273D5" w:rsidRDefault="001F2A3D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039" w:type="dxa"/>
          </w:tcPr>
          <w:p w14:paraId="0922699C" w14:textId="77777777" w:rsidR="001F2A3D" w:rsidRPr="00A273D5" w:rsidRDefault="001F2A3D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539" w:type="dxa"/>
          </w:tcPr>
          <w:p w14:paraId="083A2B11" w14:textId="77777777" w:rsidR="001F2A3D" w:rsidRPr="00A273D5" w:rsidRDefault="001F2A3D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876" w:type="dxa"/>
          </w:tcPr>
          <w:p w14:paraId="3A92D0CA" w14:textId="77777777" w:rsidR="001F2A3D" w:rsidRPr="00A273D5" w:rsidRDefault="001F2A3D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1F2A3D" w:rsidRPr="00A273D5" w14:paraId="1804B32D" w14:textId="77777777" w:rsidTr="00A273D5">
        <w:tc>
          <w:tcPr>
            <w:tcW w:w="1508" w:type="dxa"/>
            <w:vMerge/>
          </w:tcPr>
          <w:p w14:paraId="0FD7D5A9" w14:textId="7E2591D7" w:rsidR="001F2A3D" w:rsidRPr="00A273D5" w:rsidRDefault="001F2A3D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3307" w:type="dxa"/>
          </w:tcPr>
          <w:p w14:paraId="45CEDC13" w14:textId="4787E9E3" w:rsidR="001F2A3D" w:rsidRDefault="001F2A3D" w:rsidP="00027E6C">
            <w:pPr>
              <w:pStyle w:val="Prrafodelista"/>
              <w:numPr>
                <w:ilvl w:val="0"/>
                <w:numId w:val="4"/>
              </w:numPr>
              <w:ind w:left="389" w:hanging="389"/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A273D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Do you think, there are physical obstacles to enter school building, e</w:t>
            </w:r>
            <w:r w:rsidR="006572A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Pr="00A273D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g. </w:t>
            </w:r>
            <w:r w:rsidR="006572A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for s</w:t>
            </w:r>
            <w:r w:rsidRPr="00A273D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udents with special needs?</w:t>
            </w:r>
          </w:p>
          <w:p w14:paraId="723D2338" w14:textId="22E94519" w:rsidR="005617CC" w:rsidRPr="000B376A" w:rsidRDefault="005617CC" w:rsidP="005617CC">
            <w:pPr>
              <w:pStyle w:val="Prrafodelista"/>
              <w:ind w:left="389"/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</w:pPr>
            <w:r w:rsidRPr="000B376A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  <w:t>Glaubst du, dass es physische Hindernisse, die das Betreten der Schulgebäude für Behinderte erschweren, gibt?</w:t>
            </w:r>
          </w:p>
        </w:tc>
        <w:tc>
          <w:tcPr>
            <w:tcW w:w="709" w:type="dxa"/>
          </w:tcPr>
          <w:p w14:paraId="2E7D175A" w14:textId="77777777" w:rsidR="001F2A3D" w:rsidRPr="00A273D5" w:rsidRDefault="001F2A3D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08" w:type="dxa"/>
          </w:tcPr>
          <w:p w14:paraId="0FF5A2DA" w14:textId="77777777" w:rsidR="001F2A3D" w:rsidRPr="00A273D5" w:rsidRDefault="001F2A3D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42" w:type="dxa"/>
          </w:tcPr>
          <w:p w14:paraId="5D753FCA" w14:textId="77777777" w:rsidR="001F2A3D" w:rsidRPr="00A273D5" w:rsidRDefault="001F2A3D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039" w:type="dxa"/>
          </w:tcPr>
          <w:p w14:paraId="761D03DE" w14:textId="77777777" w:rsidR="001F2A3D" w:rsidRPr="00A273D5" w:rsidRDefault="001F2A3D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539" w:type="dxa"/>
          </w:tcPr>
          <w:p w14:paraId="522A5388" w14:textId="77777777" w:rsidR="001F2A3D" w:rsidRPr="00A273D5" w:rsidRDefault="001F2A3D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876" w:type="dxa"/>
          </w:tcPr>
          <w:p w14:paraId="3CD37A39" w14:textId="77777777" w:rsidR="001F2A3D" w:rsidRPr="00A273D5" w:rsidRDefault="001F2A3D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B4253F" w:rsidRPr="006E39D6" w14:paraId="2543E998" w14:textId="77777777" w:rsidTr="00A273D5">
        <w:tc>
          <w:tcPr>
            <w:tcW w:w="1508" w:type="dxa"/>
          </w:tcPr>
          <w:p w14:paraId="744508A5" w14:textId="77777777" w:rsidR="00B4253F" w:rsidRPr="00A273D5" w:rsidRDefault="00B4253F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A273D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tudents’</w:t>
            </w:r>
          </w:p>
          <w:p w14:paraId="176996C2" w14:textId="77777777" w:rsidR="00B4253F" w:rsidRPr="00A273D5" w:rsidRDefault="00B4253F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A273D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perception on</w:t>
            </w:r>
          </w:p>
          <w:p w14:paraId="48C94AD8" w14:textId="77777777" w:rsidR="00B4253F" w:rsidRPr="00A273D5" w:rsidRDefault="00B4253F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A273D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ow much</w:t>
            </w:r>
          </w:p>
          <w:p w14:paraId="2D31DD67" w14:textId="1BA6DDFA" w:rsidR="00B4253F" w:rsidRPr="00A273D5" w:rsidRDefault="00B4253F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A273D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hey like</w:t>
            </w:r>
            <w:r w:rsidR="00286F47" w:rsidRPr="00A273D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r w:rsidRPr="00A273D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he school</w:t>
            </w:r>
          </w:p>
        </w:tc>
        <w:tc>
          <w:tcPr>
            <w:tcW w:w="3307" w:type="dxa"/>
          </w:tcPr>
          <w:p w14:paraId="7F3F1E2D" w14:textId="78AF49D1" w:rsidR="00B4253F" w:rsidRDefault="00B4253F" w:rsidP="00027E6C">
            <w:pPr>
              <w:pStyle w:val="Prrafodelista"/>
              <w:numPr>
                <w:ilvl w:val="0"/>
                <w:numId w:val="4"/>
              </w:numPr>
              <w:ind w:left="389" w:hanging="389"/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A273D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ow much do you like</w:t>
            </w:r>
            <w:r w:rsidR="006572A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your</w:t>
            </w:r>
            <w:r w:rsidRPr="00A273D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school?</w:t>
            </w:r>
          </w:p>
          <w:p w14:paraId="6D079567" w14:textId="05DDE066" w:rsidR="005617CC" w:rsidRPr="00A273D5" w:rsidRDefault="005617CC" w:rsidP="005617CC">
            <w:pPr>
              <w:pStyle w:val="Prrafodelista"/>
              <w:ind w:left="389"/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0B376A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GB"/>
              </w:rPr>
              <w:t>Wie sehr gefällt dir die Schule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?</w:t>
            </w:r>
          </w:p>
        </w:tc>
        <w:tc>
          <w:tcPr>
            <w:tcW w:w="709" w:type="dxa"/>
          </w:tcPr>
          <w:p w14:paraId="56FB7A37" w14:textId="77777777" w:rsidR="00B4253F" w:rsidRPr="00A273D5" w:rsidRDefault="00B4253F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08" w:type="dxa"/>
          </w:tcPr>
          <w:p w14:paraId="088C7C1B" w14:textId="77777777" w:rsidR="00B4253F" w:rsidRPr="00A273D5" w:rsidRDefault="00B4253F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42" w:type="dxa"/>
          </w:tcPr>
          <w:p w14:paraId="1081CF69" w14:textId="77777777" w:rsidR="00B4253F" w:rsidRPr="00A273D5" w:rsidRDefault="00B4253F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039" w:type="dxa"/>
          </w:tcPr>
          <w:p w14:paraId="5EFE9A14" w14:textId="77777777" w:rsidR="00B4253F" w:rsidRPr="00A273D5" w:rsidRDefault="00B4253F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539" w:type="dxa"/>
          </w:tcPr>
          <w:p w14:paraId="6869CE2D" w14:textId="77777777" w:rsidR="00B4253F" w:rsidRPr="00A273D5" w:rsidRDefault="00B4253F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876" w:type="dxa"/>
          </w:tcPr>
          <w:p w14:paraId="3E17772E" w14:textId="77777777" w:rsidR="00B4253F" w:rsidRPr="00A273D5" w:rsidRDefault="00B4253F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</w:tbl>
    <w:p w14:paraId="300374A1" w14:textId="0F4808E0" w:rsidR="00963FF4" w:rsidRPr="006E39D6" w:rsidRDefault="00963FF4" w:rsidP="00027E6C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2C66BF0" w14:textId="6AEB9A4F" w:rsidR="0029200F" w:rsidRPr="0029200F" w:rsidRDefault="0045147A" w:rsidP="00027E6C">
      <w:pPr>
        <w:spacing w:line="276" w:lineRule="auto"/>
        <w:jc w:val="right"/>
        <w:rPr>
          <w:rFonts w:ascii="Times New Roman" w:hAnsi="Times New Roman" w:cs="Times New Roman"/>
          <w:i/>
          <w:iCs/>
          <w:sz w:val="24"/>
          <w:szCs w:val="24"/>
          <w:lang w:val="en-GB"/>
        </w:rPr>
      </w:pPr>
      <w:r>
        <w:rPr>
          <w:rFonts w:ascii="Times New Roman" w:hAnsi="Times New Roman" w:cs="Times New Roman"/>
          <w:i/>
          <w:iCs/>
          <w:sz w:val="24"/>
          <w:szCs w:val="24"/>
          <w:lang w:val="en-GB"/>
        </w:rPr>
        <w:t>Source</w:t>
      </w:r>
      <w:r w:rsidR="0029200F" w:rsidRPr="0029200F">
        <w:rPr>
          <w:rFonts w:ascii="Times New Roman" w:hAnsi="Times New Roman" w:cs="Times New Roman"/>
          <w:i/>
          <w:iCs/>
          <w:sz w:val="24"/>
          <w:szCs w:val="24"/>
          <w:lang w:val="en-GB"/>
        </w:rPr>
        <w:t>: Survey on Inclusive Education in ten Primary Schools of Kosovo</w:t>
      </w:r>
      <w:r w:rsidR="0029200F" w:rsidRPr="0029200F">
        <w:rPr>
          <w:rFonts w:ascii="Times New Roman" w:hAnsi="Times New Roman" w:cs="Times New Roman"/>
          <w:i/>
          <w:iCs/>
          <w:sz w:val="24"/>
          <w:szCs w:val="24"/>
          <w:lang w:val="en-GB"/>
        </w:rPr>
        <w:cr/>
        <w:t xml:space="preserve">(poner en tabla, y poner las categorías) </w:t>
      </w:r>
    </w:p>
    <w:p w14:paraId="59894487" w14:textId="77777777" w:rsidR="0029200F" w:rsidRDefault="0029200F" w:rsidP="00027E6C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0E8C424D" w14:textId="77777777" w:rsidR="00316D06" w:rsidRDefault="00316D06" w:rsidP="00027E6C">
      <w:pPr>
        <w:spacing w:line="276" w:lineRule="auto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GB"/>
        </w:rPr>
        <w:br w:type="page"/>
      </w:r>
    </w:p>
    <w:p w14:paraId="1384608E" w14:textId="5DF16CE4" w:rsidR="00C425BD" w:rsidRPr="00027E6C" w:rsidRDefault="00C425BD" w:rsidP="00027E6C">
      <w:pPr>
        <w:spacing w:line="276" w:lineRule="auto"/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GB"/>
        </w:rPr>
      </w:pPr>
      <w:r w:rsidRPr="00027E6C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GB"/>
        </w:rPr>
        <w:lastRenderedPageBreak/>
        <w:t>BLOCK 3 (POST). SATISFACTION</w:t>
      </w:r>
    </w:p>
    <w:p w14:paraId="31DE593C" w14:textId="2BF66E11" w:rsidR="00027E6C" w:rsidRDefault="00027E6C" w:rsidP="00027E6C">
      <w:pPr>
        <w:pStyle w:val="Prrafodelista"/>
        <w:numPr>
          <w:ilvl w:val="0"/>
          <w:numId w:val="4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027E6C">
        <w:rPr>
          <w:rFonts w:ascii="Times New Roman" w:hAnsi="Times New Roman" w:cs="Times New Roman"/>
          <w:sz w:val="24"/>
          <w:szCs w:val="24"/>
          <w:lang w:val="en-GB"/>
        </w:rPr>
        <w:t xml:space="preserve">List up to three things </w:t>
      </w:r>
      <w:r w:rsidR="00AC6462">
        <w:rPr>
          <w:rFonts w:ascii="Times New Roman" w:hAnsi="Times New Roman" w:cs="Times New Roman"/>
          <w:sz w:val="24"/>
          <w:szCs w:val="24"/>
          <w:lang w:val="en-GB"/>
        </w:rPr>
        <w:t>(</w:t>
      </w:r>
      <w:r w:rsidR="00AC6462" w:rsidRPr="00AC6462">
        <w:rPr>
          <w:rFonts w:ascii="Times New Roman" w:hAnsi="Times New Roman" w:cs="Times New Roman"/>
          <w:sz w:val="24"/>
          <w:szCs w:val="24"/>
          <w:lang w:val="en-GB"/>
        </w:rPr>
        <w:t>activities, technologies used, content, practical approaches, spaces, teachers</w:t>
      </w:r>
      <w:r w:rsidR="00AC6462">
        <w:rPr>
          <w:rFonts w:ascii="Times New Roman" w:hAnsi="Times New Roman" w:cs="Times New Roman"/>
          <w:sz w:val="24"/>
          <w:szCs w:val="24"/>
          <w:lang w:val="en-GB"/>
        </w:rPr>
        <w:t xml:space="preserve">) </w:t>
      </w:r>
      <w:r w:rsidRPr="00027E6C">
        <w:rPr>
          <w:rFonts w:ascii="Times New Roman" w:hAnsi="Times New Roman" w:cs="Times New Roman"/>
          <w:sz w:val="24"/>
          <w:szCs w:val="24"/>
          <w:lang w:val="en-GB"/>
        </w:rPr>
        <w:t xml:space="preserve">you liked about the activities you participated in. </w:t>
      </w:r>
    </w:p>
    <w:p w14:paraId="27E940D1" w14:textId="6123EFEA" w:rsidR="005617CC" w:rsidRDefault="00B4164C" w:rsidP="005617CC">
      <w:pPr>
        <w:pStyle w:val="Prrafodelista"/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Zähle drei Dinge auf (Aktivitäten, benutzte Technologien, Inhalt, </w:t>
      </w:r>
      <w:r w:rsidRPr="00FB16B0">
        <w:rPr>
          <w:rFonts w:ascii="Times New Roman" w:hAnsi="Times New Roman" w:cs="Times New Roman"/>
          <w:color w:val="FF0000"/>
          <w:sz w:val="24"/>
          <w:szCs w:val="24"/>
          <w:lang w:val="en-GB"/>
        </w:rPr>
        <w:t>praktische Annäherungen</w:t>
      </w:r>
      <w:r>
        <w:rPr>
          <w:rFonts w:ascii="Times New Roman" w:hAnsi="Times New Roman" w:cs="Times New Roman"/>
          <w:sz w:val="24"/>
          <w:szCs w:val="24"/>
          <w:lang w:val="en-GB"/>
        </w:rPr>
        <w:t>, Räume, Lehrer), die dir bei den Aktivitäten, an denen du teilgenommen hast, gefallen haben.</w:t>
      </w:r>
    </w:p>
    <w:p w14:paraId="074A8939" w14:textId="3AB7D06E" w:rsidR="00027E6C" w:rsidRDefault="00027E6C" w:rsidP="00027E6C">
      <w:pPr>
        <w:pStyle w:val="Prrafodelista"/>
        <w:numPr>
          <w:ilvl w:val="0"/>
          <w:numId w:val="4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027E6C">
        <w:rPr>
          <w:rFonts w:ascii="Times New Roman" w:hAnsi="Times New Roman" w:cs="Times New Roman"/>
          <w:sz w:val="24"/>
          <w:szCs w:val="24"/>
          <w:lang w:val="en-GB"/>
        </w:rPr>
        <w:t xml:space="preserve">List up to three things </w:t>
      </w:r>
      <w:r w:rsidR="00AC6462">
        <w:rPr>
          <w:rFonts w:ascii="Times New Roman" w:hAnsi="Times New Roman" w:cs="Times New Roman"/>
          <w:sz w:val="24"/>
          <w:szCs w:val="24"/>
          <w:lang w:val="en-GB"/>
        </w:rPr>
        <w:t>(</w:t>
      </w:r>
      <w:r w:rsidR="00AC6462" w:rsidRPr="00AC6462">
        <w:rPr>
          <w:rFonts w:ascii="Times New Roman" w:hAnsi="Times New Roman" w:cs="Times New Roman"/>
          <w:sz w:val="24"/>
          <w:szCs w:val="24"/>
          <w:lang w:val="en-GB"/>
        </w:rPr>
        <w:t>activities, technologies used, content, practical approaches, spaces, teachers</w:t>
      </w:r>
      <w:r w:rsidR="00AC6462">
        <w:rPr>
          <w:rFonts w:ascii="Times New Roman" w:hAnsi="Times New Roman" w:cs="Times New Roman"/>
          <w:sz w:val="24"/>
          <w:szCs w:val="24"/>
          <w:lang w:val="en-GB"/>
        </w:rPr>
        <w:t xml:space="preserve">) </w:t>
      </w:r>
      <w:r w:rsidRPr="00027E6C">
        <w:rPr>
          <w:rFonts w:ascii="Times New Roman" w:hAnsi="Times New Roman" w:cs="Times New Roman"/>
          <w:sz w:val="24"/>
          <w:szCs w:val="24"/>
          <w:lang w:val="en-GB"/>
        </w:rPr>
        <w:t xml:space="preserve">you did not like about the activities you took part in. </w:t>
      </w:r>
    </w:p>
    <w:p w14:paraId="38C3DF6F" w14:textId="3A66C53F" w:rsidR="00B4164C" w:rsidRDefault="00B4164C" w:rsidP="00B4164C">
      <w:pPr>
        <w:pStyle w:val="Prrafodelista"/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Zähle drei Dinge auf, (Aktivitäten, benutzte Technologien, Inhalt, </w:t>
      </w:r>
      <w:r w:rsidRPr="00FB16B0">
        <w:rPr>
          <w:rFonts w:ascii="Times New Roman" w:hAnsi="Times New Roman" w:cs="Times New Roman"/>
          <w:color w:val="FF0000"/>
          <w:sz w:val="24"/>
          <w:szCs w:val="24"/>
          <w:lang w:val="en-GB"/>
        </w:rPr>
        <w:t>praktische An</w:t>
      </w:r>
      <w:r w:rsidR="00FB16B0" w:rsidRPr="00FB16B0">
        <w:rPr>
          <w:rFonts w:ascii="Times New Roman" w:hAnsi="Times New Roman" w:cs="Times New Roman"/>
          <w:color w:val="FF0000"/>
          <w:sz w:val="24"/>
          <w:szCs w:val="24"/>
          <w:lang w:val="en-GB"/>
        </w:rPr>
        <w:t xml:space="preserve">näherung, </w:t>
      </w:r>
      <w:r w:rsidR="00FB16B0">
        <w:rPr>
          <w:rFonts w:ascii="Times New Roman" w:hAnsi="Times New Roman" w:cs="Times New Roman"/>
          <w:sz w:val="24"/>
          <w:szCs w:val="24"/>
          <w:lang w:val="en-GB"/>
        </w:rPr>
        <w:t>Räume, Lehrer), die dir nicht gefallen haben.</w:t>
      </w:r>
    </w:p>
    <w:p w14:paraId="04BA2D61" w14:textId="13A9C82C" w:rsidR="00027E6C" w:rsidRDefault="00027E6C" w:rsidP="00027E6C">
      <w:pPr>
        <w:pStyle w:val="Prrafodelista"/>
        <w:numPr>
          <w:ilvl w:val="0"/>
          <w:numId w:val="4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027E6C">
        <w:rPr>
          <w:rFonts w:ascii="Times New Roman" w:hAnsi="Times New Roman" w:cs="Times New Roman"/>
          <w:sz w:val="24"/>
          <w:szCs w:val="24"/>
          <w:lang w:val="en-GB"/>
        </w:rPr>
        <w:t>Give a mark for the activities you took part in.</w:t>
      </w:r>
    </w:p>
    <w:p w14:paraId="737101FE" w14:textId="4C225637" w:rsidR="00FB16B0" w:rsidRDefault="00FB16B0" w:rsidP="00FB16B0">
      <w:pPr>
        <w:pStyle w:val="Prrafodelista"/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Gib eine Note für die Aktivitäten, an denen du teilgenommen hast.</w:t>
      </w:r>
    </w:p>
    <w:p w14:paraId="6AA3DCAE" w14:textId="352C0B21" w:rsidR="00B444F4" w:rsidRDefault="00027E6C" w:rsidP="00027E6C">
      <w:pPr>
        <w:pStyle w:val="Prrafodelista"/>
        <w:numPr>
          <w:ilvl w:val="0"/>
          <w:numId w:val="4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027E6C">
        <w:rPr>
          <w:rFonts w:ascii="Times New Roman" w:hAnsi="Times New Roman" w:cs="Times New Roman"/>
          <w:sz w:val="24"/>
          <w:szCs w:val="24"/>
          <w:lang w:val="en-GB"/>
        </w:rPr>
        <w:t xml:space="preserve">Indicate what you </w:t>
      </w:r>
      <w:r w:rsidR="006572A7" w:rsidRPr="00027E6C">
        <w:rPr>
          <w:rFonts w:ascii="Times New Roman" w:hAnsi="Times New Roman" w:cs="Times New Roman"/>
          <w:sz w:val="24"/>
          <w:szCs w:val="24"/>
          <w:lang w:val="en-GB"/>
        </w:rPr>
        <w:t xml:space="preserve">would </w:t>
      </w:r>
      <w:r w:rsidRPr="00027E6C">
        <w:rPr>
          <w:rFonts w:ascii="Times New Roman" w:hAnsi="Times New Roman" w:cs="Times New Roman"/>
          <w:sz w:val="24"/>
          <w:szCs w:val="24"/>
          <w:lang w:val="en-GB"/>
        </w:rPr>
        <w:t xml:space="preserve">change </w:t>
      </w:r>
      <w:r w:rsidR="006572A7">
        <w:rPr>
          <w:rFonts w:ascii="Times New Roman" w:hAnsi="Times New Roman" w:cs="Times New Roman"/>
          <w:sz w:val="24"/>
          <w:szCs w:val="24"/>
          <w:lang w:val="en-GB"/>
        </w:rPr>
        <w:t>to</w:t>
      </w:r>
      <w:r w:rsidRPr="00027E6C">
        <w:rPr>
          <w:rFonts w:ascii="Times New Roman" w:hAnsi="Times New Roman" w:cs="Times New Roman"/>
          <w:sz w:val="24"/>
          <w:szCs w:val="24"/>
          <w:lang w:val="en-GB"/>
        </w:rPr>
        <w:t xml:space="preserve"> improve the activities for each negative comment that you describe above.</w:t>
      </w:r>
    </w:p>
    <w:p w14:paraId="5FFD9094" w14:textId="3BC46ED2" w:rsidR="00FB16B0" w:rsidRPr="00027E6C" w:rsidRDefault="00FB16B0" w:rsidP="00FB16B0">
      <w:pPr>
        <w:pStyle w:val="Prrafodelista"/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Gib an, was du ändern würdest, um die oben kritisierten Punkte zu ändern.</w:t>
      </w:r>
    </w:p>
    <w:sectPr w:rsidR="00FB16B0" w:rsidRPr="00027E6C" w:rsidSect="00A273D5">
      <w:pgSz w:w="11906" w:h="16838"/>
      <w:pgMar w:top="1418" w:right="1134" w:bottom="1418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E1F95"/>
    <w:multiLevelType w:val="hybridMultilevel"/>
    <w:tmpl w:val="C13EFC2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B35446"/>
    <w:multiLevelType w:val="hybridMultilevel"/>
    <w:tmpl w:val="9932BB66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1840EB"/>
    <w:multiLevelType w:val="hybridMultilevel"/>
    <w:tmpl w:val="930E20C0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ED750F"/>
    <w:multiLevelType w:val="hybridMultilevel"/>
    <w:tmpl w:val="13EE0A0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464AEC"/>
    <w:multiLevelType w:val="hybridMultilevel"/>
    <w:tmpl w:val="E0386386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38B170D"/>
    <w:multiLevelType w:val="hybridMultilevel"/>
    <w:tmpl w:val="ECDEBC5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7A254E"/>
    <w:multiLevelType w:val="hybridMultilevel"/>
    <w:tmpl w:val="57F23D6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E6A18D1"/>
    <w:multiLevelType w:val="hybridMultilevel"/>
    <w:tmpl w:val="61741EBC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D012D3C8">
      <w:start w:val="6"/>
      <w:numFmt w:val="bullet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3664113"/>
    <w:multiLevelType w:val="hybridMultilevel"/>
    <w:tmpl w:val="520E4D3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A11115A"/>
    <w:multiLevelType w:val="hybridMultilevel"/>
    <w:tmpl w:val="93EC5CD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4C34777"/>
    <w:multiLevelType w:val="hybridMultilevel"/>
    <w:tmpl w:val="D89C6BE6"/>
    <w:lvl w:ilvl="0" w:tplc="1C5AFB5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CA4E9430">
      <w:numFmt w:val="bullet"/>
      <w:lvlText w:val="•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0"/>
  </w:num>
  <w:num w:numId="3">
    <w:abstractNumId w:val="1"/>
  </w:num>
  <w:num w:numId="4">
    <w:abstractNumId w:val="7"/>
  </w:num>
  <w:num w:numId="5">
    <w:abstractNumId w:val="0"/>
  </w:num>
  <w:num w:numId="6">
    <w:abstractNumId w:val="5"/>
  </w:num>
  <w:num w:numId="7">
    <w:abstractNumId w:val="9"/>
  </w:num>
  <w:num w:numId="8">
    <w:abstractNumId w:val="3"/>
  </w:num>
  <w:num w:numId="9">
    <w:abstractNumId w:val="6"/>
  </w:num>
  <w:num w:numId="10">
    <w:abstractNumId w:val="4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M0NrYwNLM0NzS3NDFX0lEKTi0uzszPAykwqwUAwMrqYiwAAAA="/>
  </w:docVars>
  <w:rsids>
    <w:rsidRoot w:val="00082E15"/>
    <w:rsid w:val="00011D85"/>
    <w:rsid w:val="00027E6C"/>
    <w:rsid w:val="00047480"/>
    <w:rsid w:val="00082E15"/>
    <w:rsid w:val="00093D1C"/>
    <w:rsid w:val="0009501B"/>
    <w:rsid w:val="000B376A"/>
    <w:rsid w:val="000D10A3"/>
    <w:rsid w:val="000E219F"/>
    <w:rsid w:val="000F1F4D"/>
    <w:rsid w:val="00104346"/>
    <w:rsid w:val="00115EDA"/>
    <w:rsid w:val="001522FA"/>
    <w:rsid w:val="001934C7"/>
    <w:rsid w:val="001A3E1E"/>
    <w:rsid w:val="001B45BC"/>
    <w:rsid w:val="001B4F6B"/>
    <w:rsid w:val="001B5DFF"/>
    <w:rsid w:val="001D03FD"/>
    <w:rsid w:val="001E2EDD"/>
    <w:rsid w:val="001F2A3D"/>
    <w:rsid w:val="00202514"/>
    <w:rsid w:val="002139DB"/>
    <w:rsid w:val="0028472A"/>
    <w:rsid w:val="00286F47"/>
    <w:rsid w:val="0029200F"/>
    <w:rsid w:val="00297C2A"/>
    <w:rsid w:val="002B04FA"/>
    <w:rsid w:val="002E4C96"/>
    <w:rsid w:val="00316D06"/>
    <w:rsid w:val="00333F12"/>
    <w:rsid w:val="003B0FAB"/>
    <w:rsid w:val="003C4FCC"/>
    <w:rsid w:val="003E7A0E"/>
    <w:rsid w:val="003F5D13"/>
    <w:rsid w:val="00400A02"/>
    <w:rsid w:val="00412D14"/>
    <w:rsid w:val="00427158"/>
    <w:rsid w:val="004437C2"/>
    <w:rsid w:val="0045147A"/>
    <w:rsid w:val="00475729"/>
    <w:rsid w:val="004C0147"/>
    <w:rsid w:val="004E3DBC"/>
    <w:rsid w:val="00543B3F"/>
    <w:rsid w:val="00551B56"/>
    <w:rsid w:val="005617CC"/>
    <w:rsid w:val="005775D5"/>
    <w:rsid w:val="005778F3"/>
    <w:rsid w:val="005844B4"/>
    <w:rsid w:val="005D32C4"/>
    <w:rsid w:val="005D358C"/>
    <w:rsid w:val="005F67C2"/>
    <w:rsid w:val="00603F05"/>
    <w:rsid w:val="00611521"/>
    <w:rsid w:val="00617887"/>
    <w:rsid w:val="00632918"/>
    <w:rsid w:val="0064122A"/>
    <w:rsid w:val="006572A7"/>
    <w:rsid w:val="006771F2"/>
    <w:rsid w:val="006816EE"/>
    <w:rsid w:val="00696CE1"/>
    <w:rsid w:val="006B616F"/>
    <w:rsid w:val="006E39D6"/>
    <w:rsid w:val="006F655E"/>
    <w:rsid w:val="00726451"/>
    <w:rsid w:val="00731D91"/>
    <w:rsid w:val="007408BB"/>
    <w:rsid w:val="00741EEB"/>
    <w:rsid w:val="00767536"/>
    <w:rsid w:val="007742F1"/>
    <w:rsid w:val="007946A6"/>
    <w:rsid w:val="007B25D3"/>
    <w:rsid w:val="007C424F"/>
    <w:rsid w:val="007E1B12"/>
    <w:rsid w:val="00837389"/>
    <w:rsid w:val="00852979"/>
    <w:rsid w:val="008562F1"/>
    <w:rsid w:val="00856A7A"/>
    <w:rsid w:val="00877338"/>
    <w:rsid w:val="008A5E4D"/>
    <w:rsid w:val="008B0452"/>
    <w:rsid w:val="008D0A9B"/>
    <w:rsid w:val="008F003C"/>
    <w:rsid w:val="009164D8"/>
    <w:rsid w:val="0091763C"/>
    <w:rsid w:val="009468D9"/>
    <w:rsid w:val="00963FF4"/>
    <w:rsid w:val="009833E0"/>
    <w:rsid w:val="00994FB6"/>
    <w:rsid w:val="009B2425"/>
    <w:rsid w:val="009C101C"/>
    <w:rsid w:val="009D21DF"/>
    <w:rsid w:val="00A15129"/>
    <w:rsid w:val="00A273D5"/>
    <w:rsid w:val="00A32078"/>
    <w:rsid w:val="00A4785E"/>
    <w:rsid w:val="00A53DD7"/>
    <w:rsid w:val="00AA0796"/>
    <w:rsid w:val="00AA11B6"/>
    <w:rsid w:val="00AC6462"/>
    <w:rsid w:val="00AD183C"/>
    <w:rsid w:val="00B04718"/>
    <w:rsid w:val="00B05806"/>
    <w:rsid w:val="00B215BF"/>
    <w:rsid w:val="00B270D8"/>
    <w:rsid w:val="00B3150B"/>
    <w:rsid w:val="00B4164C"/>
    <w:rsid w:val="00B4253F"/>
    <w:rsid w:val="00B444F4"/>
    <w:rsid w:val="00B50371"/>
    <w:rsid w:val="00B91234"/>
    <w:rsid w:val="00BD34FC"/>
    <w:rsid w:val="00BE0CEA"/>
    <w:rsid w:val="00C01F5D"/>
    <w:rsid w:val="00C15A07"/>
    <w:rsid w:val="00C37796"/>
    <w:rsid w:val="00C425BD"/>
    <w:rsid w:val="00C74E9B"/>
    <w:rsid w:val="00C75729"/>
    <w:rsid w:val="00CA1348"/>
    <w:rsid w:val="00CA1DDD"/>
    <w:rsid w:val="00CB00F8"/>
    <w:rsid w:val="00CB0D44"/>
    <w:rsid w:val="00CB2AC0"/>
    <w:rsid w:val="00D11427"/>
    <w:rsid w:val="00D12637"/>
    <w:rsid w:val="00D26977"/>
    <w:rsid w:val="00D37C17"/>
    <w:rsid w:val="00D473D9"/>
    <w:rsid w:val="00D75DD8"/>
    <w:rsid w:val="00DA1F58"/>
    <w:rsid w:val="00DA4170"/>
    <w:rsid w:val="00E1177A"/>
    <w:rsid w:val="00E16CB5"/>
    <w:rsid w:val="00E26518"/>
    <w:rsid w:val="00E26796"/>
    <w:rsid w:val="00E30073"/>
    <w:rsid w:val="00E34B92"/>
    <w:rsid w:val="00E607A8"/>
    <w:rsid w:val="00EC063C"/>
    <w:rsid w:val="00ED5728"/>
    <w:rsid w:val="00EE4B57"/>
    <w:rsid w:val="00EE52D2"/>
    <w:rsid w:val="00F06014"/>
    <w:rsid w:val="00F577B5"/>
    <w:rsid w:val="00F97D57"/>
    <w:rsid w:val="00FB16B0"/>
    <w:rsid w:val="00FE0D2F"/>
    <w:rsid w:val="00FF2A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94A3B6"/>
  <w15:chartTrackingRefBased/>
  <w15:docId w15:val="{7844D0BB-9E70-4502-B534-B9BFF9B36E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unhideWhenUsed/>
    <w:rsid w:val="002E4C96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2E4C96"/>
    <w:rPr>
      <w:color w:val="605E5C"/>
      <w:shd w:val="clear" w:color="auto" w:fill="E1DFDD"/>
    </w:rPr>
  </w:style>
  <w:style w:type="paragraph" w:styleId="Prrafodelista">
    <w:name w:val="List Paragraph"/>
    <w:basedOn w:val="Normal"/>
    <w:uiPriority w:val="34"/>
    <w:qFormat/>
    <w:rsid w:val="006771F2"/>
    <w:pPr>
      <w:ind w:left="720"/>
      <w:contextualSpacing/>
    </w:pPr>
  </w:style>
  <w:style w:type="table" w:styleId="Tablaconcuadrcula">
    <w:name w:val="Table Grid"/>
    <w:basedOn w:val="Tablanormal"/>
    <w:uiPriority w:val="39"/>
    <w:rsid w:val="006115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7</Pages>
  <Words>1295</Words>
  <Characters>7123</Characters>
  <Application>Microsoft Office Word</Application>
  <DocSecurity>0</DocSecurity>
  <Lines>59</Lines>
  <Paragraphs>16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ia</dc:creator>
  <cp:keywords/>
  <dc:description/>
  <cp:lastModifiedBy>Language services</cp:lastModifiedBy>
  <cp:revision>3</cp:revision>
  <dcterms:created xsi:type="dcterms:W3CDTF">2021-11-01T22:33:00Z</dcterms:created>
  <dcterms:modified xsi:type="dcterms:W3CDTF">2021-11-11T19:11:00Z</dcterms:modified>
</cp:coreProperties>
</file>